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4C2599" w14:textId="72F041AB" w:rsidR="00F65435" w:rsidRPr="00030E9E" w:rsidRDefault="002D6C03" w:rsidP="00366F30">
      <w:pPr>
        <w:jc w:val="center"/>
        <w:rPr>
          <w:b/>
          <w:sz w:val="28"/>
          <w:szCs w:val="24"/>
          <w:lang w:val="id-ID"/>
        </w:rPr>
      </w:pPr>
      <w:r w:rsidRPr="00030E9E">
        <w:rPr>
          <w:b/>
          <w:sz w:val="28"/>
          <w:szCs w:val="24"/>
          <w:lang w:val="id-ID"/>
        </w:rPr>
        <w:t xml:space="preserve">Video scripts </w:t>
      </w:r>
      <w:r w:rsidR="003D160A" w:rsidRPr="00030E9E">
        <w:rPr>
          <w:b/>
          <w:sz w:val="28"/>
          <w:szCs w:val="24"/>
          <w:lang w:val="id-ID"/>
        </w:rPr>
        <w:t>–</w:t>
      </w:r>
      <w:r w:rsidRPr="00030E9E">
        <w:rPr>
          <w:b/>
          <w:sz w:val="28"/>
          <w:szCs w:val="24"/>
          <w:lang w:val="id-ID"/>
        </w:rPr>
        <w:t xml:space="preserve"> </w:t>
      </w:r>
      <w:r w:rsidR="00B53B26" w:rsidRPr="00030E9E">
        <w:rPr>
          <w:b/>
          <w:sz w:val="28"/>
          <w:szCs w:val="24"/>
          <w:lang w:val="id-ID"/>
        </w:rPr>
        <w:t>Indonesia</w:t>
      </w:r>
    </w:p>
    <w:p w14:paraId="704B57E3" w14:textId="77777777" w:rsidR="00366F30" w:rsidRPr="00030E9E" w:rsidRDefault="00366F30" w:rsidP="00366F30">
      <w:pPr>
        <w:jc w:val="center"/>
        <w:rPr>
          <w:sz w:val="24"/>
          <w:szCs w:val="24"/>
          <w:lang w:val="id-ID"/>
        </w:rPr>
      </w:pPr>
    </w:p>
    <w:p w14:paraId="1577A298" w14:textId="77777777" w:rsidR="00366F30" w:rsidRPr="00030E9E" w:rsidRDefault="00366F30" w:rsidP="00366F30">
      <w:pPr>
        <w:spacing w:after="0"/>
        <w:jc w:val="center"/>
        <w:rPr>
          <w:b/>
          <w:lang w:val="id-ID"/>
        </w:rPr>
      </w:pPr>
    </w:p>
    <w:p w14:paraId="29A54FE7" w14:textId="2F40C065" w:rsidR="00366F30" w:rsidRPr="00030E9E" w:rsidRDefault="00FD2353" w:rsidP="00366F30">
      <w:pPr>
        <w:spacing w:after="0"/>
        <w:jc w:val="center"/>
        <w:rPr>
          <w:b/>
          <w:lang w:val="id-ID"/>
        </w:rPr>
      </w:pPr>
      <w:r w:rsidRPr="00030E9E">
        <w:rPr>
          <w:b/>
          <w:lang w:val="id-ID"/>
        </w:rPr>
        <w:t xml:space="preserve">Policy </w:t>
      </w:r>
      <w:r w:rsidR="00366F30" w:rsidRPr="00030E9E">
        <w:rPr>
          <w:b/>
          <w:lang w:val="id-ID"/>
        </w:rPr>
        <w:t xml:space="preserve">Video Script </w:t>
      </w:r>
    </w:p>
    <w:p w14:paraId="45F70A9D" w14:textId="77777777" w:rsidR="00366F30" w:rsidRPr="00030E9E" w:rsidRDefault="00366F30" w:rsidP="00366F30">
      <w:pPr>
        <w:rPr>
          <w:lang w:val="id-ID"/>
        </w:rPr>
      </w:pPr>
    </w:p>
    <w:p w14:paraId="315EFDA1" w14:textId="77777777" w:rsidR="00366F30" w:rsidRPr="00030E9E" w:rsidRDefault="00366F30" w:rsidP="00366F30">
      <w:pPr>
        <w:rPr>
          <w:lang w:val="id-ID"/>
        </w:rPr>
      </w:pPr>
    </w:p>
    <w:tbl>
      <w:tblPr>
        <w:tblStyle w:val="TableGrid"/>
        <w:tblW w:w="15452" w:type="dxa"/>
        <w:tblInd w:w="-856" w:type="dxa"/>
        <w:tblLook w:val="04A0" w:firstRow="1" w:lastRow="0" w:firstColumn="1" w:lastColumn="0" w:noHBand="0" w:noVBand="1"/>
      </w:tblPr>
      <w:tblGrid>
        <w:gridCol w:w="5246"/>
        <w:gridCol w:w="5386"/>
        <w:gridCol w:w="4820"/>
      </w:tblGrid>
      <w:tr w:rsidR="002D6C03" w:rsidRPr="00030E9E" w14:paraId="60B7D301" w14:textId="77777777" w:rsidTr="002D6C03">
        <w:tc>
          <w:tcPr>
            <w:tcW w:w="5246" w:type="dxa"/>
          </w:tcPr>
          <w:p w14:paraId="2434E61A" w14:textId="2D0F4E54" w:rsidR="002D6C03" w:rsidRPr="00030E9E" w:rsidRDefault="00B53B26" w:rsidP="00715720">
            <w:pPr>
              <w:jc w:val="both"/>
              <w:rPr>
                <w:b/>
                <w:lang w:val="id-ID"/>
              </w:rPr>
            </w:pPr>
            <w:r w:rsidRPr="00030E9E">
              <w:rPr>
                <w:b/>
                <w:lang w:val="id-ID"/>
              </w:rPr>
              <w:t>Indonesian</w:t>
            </w:r>
            <w:r w:rsidR="003D160A" w:rsidRPr="00030E9E">
              <w:rPr>
                <w:b/>
                <w:lang w:val="id-ID"/>
              </w:rPr>
              <w:t xml:space="preserve"> </w:t>
            </w:r>
          </w:p>
        </w:tc>
        <w:tc>
          <w:tcPr>
            <w:tcW w:w="5386" w:type="dxa"/>
          </w:tcPr>
          <w:p w14:paraId="1C6C3A68" w14:textId="77777777" w:rsidR="002D6C03" w:rsidRPr="00030E9E" w:rsidRDefault="002D6C03" w:rsidP="002D6C03">
            <w:pPr>
              <w:rPr>
                <w:b/>
                <w:lang w:val="id-ID"/>
              </w:rPr>
            </w:pPr>
            <w:r w:rsidRPr="00030E9E">
              <w:rPr>
                <w:b/>
                <w:lang w:val="id-ID"/>
              </w:rPr>
              <w:t>English</w:t>
            </w:r>
          </w:p>
        </w:tc>
        <w:tc>
          <w:tcPr>
            <w:tcW w:w="4820" w:type="dxa"/>
          </w:tcPr>
          <w:p w14:paraId="7F095BC7" w14:textId="77777777" w:rsidR="002D6C03" w:rsidRPr="00030E9E" w:rsidRDefault="002D6C03" w:rsidP="002D6C03">
            <w:pPr>
              <w:rPr>
                <w:i/>
                <w:lang w:val="id-ID"/>
              </w:rPr>
            </w:pPr>
            <w:r w:rsidRPr="00030E9E">
              <w:rPr>
                <w:b/>
                <w:lang w:val="id-ID"/>
              </w:rPr>
              <w:t xml:space="preserve">Image </w:t>
            </w:r>
          </w:p>
          <w:p w14:paraId="2512E3BF" w14:textId="77777777" w:rsidR="002D6C03" w:rsidRPr="00030E9E" w:rsidRDefault="002D6C03" w:rsidP="00715720">
            <w:pPr>
              <w:rPr>
                <w:b/>
                <w:lang w:val="id-ID"/>
              </w:rPr>
            </w:pPr>
          </w:p>
        </w:tc>
      </w:tr>
      <w:tr w:rsidR="002D6C03" w:rsidRPr="00C27CE4" w14:paraId="135EAA4B" w14:textId="77777777" w:rsidTr="002D6C03">
        <w:tc>
          <w:tcPr>
            <w:tcW w:w="5246" w:type="dxa"/>
          </w:tcPr>
          <w:p w14:paraId="0726A52F" w14:textId="36CC8107" w:rsidR="002D6C03" w:rsidRPr="00030E9E" w:rsidRDefault="00DF5557" w:rsidP="002D6C03">
            <w:pPr>
              <w:jc w:val="both"/>
              <w:rPr>
                <w:lang w:val="id-ID"/>
              </w:rPr>
            </w:pPr>
            <w:r w:rsidRPr="00030E9E">
              <w:rPr>
                <w:lang w:val="id-ID"/>
              </w:rPr>
              <w:t xml:space="preserve">Untuk memerangi perubahan iklim dan menghindari </w:t>
            </w:r>
            <w:r w:rsidR="00FD2353" w:rsidRPr="00030E9E">
              <w:rPr>
                <w:lang w:val="id-ID"/>
              </w:rPr>
              <w:t>pemanasan global</w:t>
            </w:r>
            <w:r w:rsidRPr="00030E9E">
              <w:rPr>
                <w:lang w:val="id-ID"/>
              </w:rPr>
              <w:t>, kita membutuhkan serangkaian kebijakan. Kebijakan iklim dibutuhkan</w:t>
            </w:r>
          </w:p>
        </w:tc>
        <w:tc>
          <w:tcPr>
            <w:tcW w:w="5386" w:type="dxa"/>
          </w:tcPr>
          <w:p w14:paraId="709BAB0D" w14:textId="77777777" w:rsidR="002D6C03" w:rsidRPr="00030E9E" w:rsidRDefault="002D6C03" w:rsidP="002D6C03">
            <w:pPr>
              <w:jc w:val="both"/>
              <w:rPr>
                <w:lang w:val="id-ID"/>
              </w:rPr>
            </w:pPr>
            <w:r w:rsidRPr="00030E9E">
              <w:rPr>
                <w:lang w:val="id-ID"/>
              </w:rPr>
              <w:t>To fight climate change and avoid an ever-warming climate, we need an array of policies. Climate policies are needed</w:t>
            </w:r>
          </w:p>
        </w:tc>
        <w:tc>
          <w:tcPr>
            <w:tcW w:w="4820" w:type="dxa"/>
          </w:tcPr>
          <w:p w14:paraId="1EFE0DA8" w14:textId="77777777" w:rsidR="002D6C03" w:rsidRPr="00030E9E" w:rsidRDefault="002D6C03" w:rsidP="002D6C03">
            <w:pPr>
              <w:rPr>
                <w:i/>
                <w:lang w:val="id-ID"/>
              </w:rPr>
            </w:pPr>
            <w:r w:rsidRPr="00030E9E">
              <w:rPr>
                <w:lang w:val="id-ID"/>
              </w:rPr>
              <w:t>Curve of temperature is rising, then an item appears and blocks its further increase, then the curve continue to be drawn but flat. This item is a barred red circle inside of which there is a plane and a car with smoke/pollution.</w:t>
            </w:r>
          </w:p>
        </w:tc>
      </w:tr>
      <w:tr w:rsidR="002D6C03" w:rsidRPr="00C27CE4" w14:paraId="6E4F627C" w14:textId="77777777" w:rsidTr="002D6C03">
        <w:tc>
          <w:tcPr>
            <w:tcW w:w="5246" w:type="dxa"/>
          </w:tcPr>
          <w:p w14:paraId="31B7C4EE" w14:textId="67A06A8B" w:rsidR="002D6C03" w:rsidRPr="00030E9E" w:rsidRDefault="00681866" w:rsidP="002D6C03">
            <w:pPr>
              <w:jc w:val="both"/>
              <w:rPr>
                <w:lang w:val="id-ID"/>
              </w:rPr>
            </w:pPr>
            <w:r w:rsidRPr="00030E9E">
              <w:rPr>
                <w:lang w:val="id-ID"/>
              </w:rPr>
              <w:t>u</w:t>
            </w:r>
            <w:r w:rsidR="00DF5557" w:rsidRPr="00030E9E">
              <w:rPr>
                <w:lang w:val="id-ID"/>
              </w:rPr>
              <w:t>ntuk mengubah cara kita memproduksi energi,</w:t>
            </w:r>
          </w:p>
        </w:tc>
        <w:tc>
          <w:tcPr>
            <w:tcW w:w="5386" w:type="dxa"/>
          </w:tcPr>
          <w:p w14:paraId="720AB573" w14:textId="77777777" w:rsidR="002D6C03" w:rsidRPr="00030E9E" w:rsidRDefault="002D6C03" w:rsidP="00A67F24">
            <w:pPr>
              <w:jc w:val="both"/>
              <w:rPr>
                <w:lang w:val="id-ID"/>
              </w:rPr>
            </w:pPr>
            <w:r w:rsidRPr="00030E9E">
              <w:rPr>
                <w:lang w:val="id-ID"/>
              </w:rPr>
              <w:t xml:space="preserve">to transform the way we produce energy, </w:t>
            </w:r>
          </w:p>
        </w:tc>
        <w:tc>
          <w:tcPr>
            <w:tcW w:w="4820" w:type="dxa"/>
          </w:tcPr>
          <w:p w14:paraId="1FDFF890" w14:textId="77777777" w:rsidR="002D6C03" w:rsidRPr="00030E9E" w:rsidRDefault="002D6C03" w:rsidP="00A67F24">
            <w:pPr>
              <w:rPr>
                <w:i/>
                <w:lang w:val="id-ID"/>
              </w:rPr>
            </w:pPr>
            <w:r w:rsidRPr="00030E9E">
              <w:rPr>
                <w:lang w:val="id-ID"/>
              </w:rPr>
              <w:t>Each corresponding item appears when its name is pronounced: a wind turbine below a crane</w:t>
            </w:r>
            <w:r w:rsidR="00A67F24" w:rsidRPr="00030E9E">
              <w:rPr>
                <w:lang w:val="id-ID"/>
              </w:rPr>
              <w:t xml:space="preserve"> </w:t>
            </w:r>
          </w:p>
        </w:tc>
      </w:tr>
      <w:tr w:rsidR="002D6C03" w:rsidRPr="00030E9E" w14:paraId="3819C5A0" w14:textId="77777777" w:rsidTr="002D6C03">
        <w:tc>
          <w:tcPr>
            <w:tcW w:w="5246" w:type="dxa"/>
          </w:tcPr>
          <w:p w14:paraId="76821565" w14:textId="359995D6" w:rsidR="002D6C03" w:rsidRPr="00030E9E" w:rsidRDefault="00681866" w:rsidP="002D6C03">
            <w:pPr>
              <w:jc w:val="both"/>
              <w:rPr>
                <w:lang w:val="id-ID"/>
              </w:rPr>
            </w:pPr>
            <w:r w:rsidRPr="00030E9E">
              <w:rPr>
                <w:lang w:val="id-ID"/>
              </w:rPr>
              <w:t>u</w:t>
            </w:r>
            <w:r w:rsidR="00DF5557" w:rsidRPr="00030E9E">
              <w:rPr>
                <w:lang w:val="id-ID"/>
              </w:rPr>
              <w:t xml:space="preserve">ntuk membangun gedung-gedung yang lebih </w:t>
            </w:r>
            <w:r w:rsidRPr="00030E9E">
              <w:rPr>
                <w:lang w:val="id-ID"/>
              </w:rPr>
              <w:t>ramah lingkungan</w:t>
            </w:r>
            <w:r w:rsidR="00DF5557" w:rsidRPr="00030E9E">
              <w:rPr>
                <w:lang w:val="id-ID"/>
              </w:rPr>
              <w:t>,</w:t>
            </w:r>
          </w:p>
        </w:tc>
        <w:tc>
          <w:tcPr>
            <w:tcW w:w="5386" w:type="dxa"/>
          </w:tcPr>
          <w:p w14:paraId="777BC8B0" w14:textId="77777777" w:rsidR="002D6C03" w:rsidRPr="00030E9E" w:rsidRDefault="00A67F24" w:rsidP="002D6C03">
            <w:pPr>
              <w:rPr>
                <w:lang w:val="id-ID"/>
              </w:rPr>
            </w:pPr>
            <w:r w:rsidRPr="00030E9E">
              <w:rPr>
                <w:lang w:val="id-ID"/>
              </w:rPr>
              <w:t>to make buildings greener,</w:t>
            </w:r>
          </w:p>
        </w:tc>
        <w:tc>
          <w:tcPr>
            <w:tcW w:w="4820" w:type="dxa"/>
          </w:tcPr>
          <w:p w14:paraId="62CEF1A9" w14:textId="77777777" w:rsidR="002D6C03" w:rsidRPr="00030E9E" w:rsidRDefault="00A67F24" w:rsidP="002D6C03">
            <w:pPr>
              <w:rPr>
                <w:lang w:val="id-ID"/>
              </w:rPr>
            </w:pPr>
            <w:r w:rsidRPr="00030E9E">
              <w:rPr>
                <w:lang w:val="id-ID"/>
              </w:rPr>
              <w:t>Building construction,</w:t>
            </w:r>
          </w:p>
        </w:tc>
      </w:tr>
      <w:tr w:rsidR="002D6C03" w:rsidRPr="00C27CE4" w14:paraId="3C435DC5" w14:textId="77777777" w:rsidTr="002D6C03">
        <w:tc>
          <w:tcPr>
            <w:tcW w:w="5246" w:type="dxa"/>
          </w:tcPr>
          <w:p w14:paraId="4FBF4DD0" w14:textId="6C39E79D" w:rsidR="002D6C03" w:rsidRPr="00030E9E" w:rsidRDefault="00681866" w:rsidP="00577446">
            <w:pPr>
              <w:jc w:val="both"/>
              <w:rPr>
                <w:lang w:val="id-ID"/>
              </w:rPr>
            </w:pPr>
            <w:r w:rsidRPr="00030E9E">
              <w:rPr>
                <w:lang w:val="id-ID"/>
              </w:rPr>
              <w:t>u</w:t>
            </w:r>
            <w:r w:rsidR="00DF5557" w:rsidRPr="00030E9E">
              <w:rPr>
                <w:lang w:val="id-ID"/>
              </w:rPr>
              <w:t>ntuk men</w:t>
            </w:r>
            <w:r w:rsidRPr="00030E9E">
              <w:rPr>
                <w:lang w:val="id-ID"/>
              </w:rPr>
              <w:t>empatkan</w:t>
            </w:r>
            <w:r w:rsidR="00DF5557" w:rsidRPr="00030E9E">
              <w:rPr>
                <w:lang w:val="id-ID"/>
              </w:rPr>
              <w:t xml:space="preserve"> lebih banyak mobil ramah lingkungan di jalanan dan </w:t>
            </w:r>
          </w:p>
        </w:tc>
        <w:tc>
          <w:tcPr>
            <w:tcW w:w="5386" w:type="dxa"/>
          </w:tcPr>
          <w:p w14:paraId="7918F15C" w14:textId="03F64466" w:rsidR="002D6C03" w:rsidRPr="00030E9E" w:rsidRDefault="00A67F24" w:rsidP="00577446">
            <w:pPr>
              <w:rPr>
                <w:lang w:val="id-ID"/>
              </w:rPr>
            </w:pPr>
            <w:r w:rsidRPr="00030E9E">
              <w:rPr>
                <w:lang w:val="id-ID"/>
              </w:rPr>
              <w:t xml:space="preserve">to put greener cars on the roads and </w:t>
            </w:r>
          </w:p>
        </w:tc>
        <w:tc>
          <w:tcPr>
            <w:tcW w:w="4820" w:type="dxa"/>
          </w:tcPr>
          <w:p w14:paraId="4CF05D98" w14:textId="77777777" w:rsidR="002D6C03" w:rsidRPr="00030E9E" w:rsidRDefault="00A67F24" w:rsidP="002D6C03">
            <w:pPr>
              <w:rPr>
                <w:b/>
                <w:lang w:val="id-ID"/>
              </w:rPr>
            </w:pPr>
            <w:r w:rsidRPr="00030E9E">
              <w:rPr>
                <w:lang w:val="id-ID"/>
              </w:rPr>
              <w:t>a barred red circle with polluting car,</w:t>
            </w:r>
          </w:p>
        </w:tc>
      </w:tr>
      <w:tr w:rsidR="00577446" w:rsidRPr="00C27CE4" w14:paraId="5C3F9862" w14:textId="77777777" w:rsidTr="002D6C03">
        <w:tc>
          <w:tcPr>
            <w:tcW w:w="5246" w:type="dxa"/>
          </w:tcPr>
          <w:p w14:paraId="0DB5CBD1" w14:textId="047770F8" w:rsidR="00577446" w:rsidRPr="00030E9E" w:rsidRDefault="00577446" w:rsidP="002D6C03">
            <w:pPr>
              <w:jc w:val="both"/>
              <w:rPr>
                <w:lang w:val="id-ID"/>
              </w:rPr>
            </w:pPr>
            <w:r w:rsidRPr="00030E9E">
              <w:rPr>
                <w:lang w:val="id-ID"/>
              </w:rPr>
              <w:t>mengurangi konsumsi bahan bakar kita.</w:t>
            </w:r>
          </w:p>
        </w:tc>
        <w:tc>
          <w:tcPr>
            <w:tcW w:w="5386" w:type="dxa"/>
          </w:tcPr>
          <w:p w14:paraId="1258C348" w14:textId="19AA9FC0" w:rsidR="00577446" w:rsidRPr="00577446" w:rsidRDefault="00577446" w:rsidP="00A67F24">
            <w:pPr>
              <w:rPr>
                <w:lang w:val="id-ID"/>
              </w:rPr>
            </w:pPr>
            <w:r w:rsidRPr="00577446">
              <w:rPr>
                <w:lang w:val="id-ID"/>
              </w:rPr>
              <w:t>reduce our fuel consumption.</w:t>
            </w:r>
          </w:p>
        </w:tc>
        <w:tc>
          <w:tcPr>
            <w:tcW w:w="4820" w:type="dxa"/>
          </w:tcPr>
          <w:p w14:paraId="72485707" w14:textId="162BF790" w:rsidR="00577446" w:rsidRPr="00030E9E" w:rsidRDefault="00577446" w:rsidP="003C177C">
            <w:pPr>
              <w:rPr>
                <w:lang w:val="id-ID"/>
              </w:rPr>
            </w:pPr>
            <w:r w:rsidRPr="00030E9E">
              <w:rPr>
                <w:lang w:val="id-ID"/>
              </w:rPr>
              <w:t xml:space="preserve">a person with a gallon of oil in one hand and cash in the other where size of gallon diminishes </w:t>
            </w:r>
          </w:p>
        </w:tc>
      </w:tr>
      <w:tr w:rsidR="002D6C03" w:rsidRPr="003C177C" w14:paraId="1B9DB621" w14:textId="77777777" w:rsidTr="002D6C03">
        <w:tc>
          <w:tcPr>
            <w:tcW w:w="5246" w:type="dxa"/>
          </w:tcPr>
          <w:p w14:paraId="7F712854" w14:textId="205F0651" w:rsidR="002D6C03" w:rsidRPr="00030E9E" w:rsidRDefault="00DF5557" w:rsidP="002D6C03">
            <w:pPr>
              <w:jc w:val="both"/>
              <w:rPr>
                <w:lang w:val="id-ID"/>
              </w:rPr>
            </w:pPr>
            <w:r w:rsidRPr="00030E9E">
              <w:rPr>
                <w:lang w:val="id-ID"/>
              </w:rPr>
              <w:t>Tetapi kebijakan ini juga harus melindungi pekerjaan dan penghasilan masyarakat. Mari kita lihat lebih dekat ke tiga kebijakan iklim yang mungkin</w:t>
            </w:r>
            <w:r w:rsidR="00681866" w:rsidRPr="00030E9E">
              <w:rPr>
                <w:lang w:val="id-ID"/>
              </w:rPr>
              <w:t xml:space="preserve"> diterapkan</w:t>
            </w:r>
            <w:r w:rsidRPr="00030E9E">
              <w:rPr>
                <w:lang w:val="id-ID"/>
              </w:rPr>
              <w:t xml:space="preserve">. </w:t>
            </w:r>
          </w:p>
        </w:tc>
        <w:tc>
          <w:tcPr>
            <w:tcW w:w="5386" w:type="dxa"/>
          </w:tcPr>
          <w:p w14:paraId="33250F95" w14:textId="77777777" w:rsidR="00A67F24" w:rsidRPr="00030E9E" w:rsidRDefault="00A67F24" w:rsidP="00A67F24">
            <w:pPr>
              <w:jc w:val="both"/>
              <w:rPr>
                <w:lang w:val="id-ID"/>
              </w:rPr>
            </w:pPr>
            <w:r w:rsidRPr="00030E9E">
              <w:rPr>
                <w:lang w:val="id-ID"/>
              </w:rPr>
              <w:t>But these policies also need to protect people’s jobs and incomes. Let’s have a closer look on three possible climate policies.</w:t>
            </w:r>
          </w:p>
          <w:p w14:paraId="2FD3A4B7" w14:textId="77777777" w:rsidR="002D6C03" w:rsidRPr="00030E9E" w:rsidRDefault="002D6C03" w:rsidP="002D6C03">
            <w:pPr>
              <w:rPr>
                <w:lang w:val="id-ID"/>
              </w:rPr>
            </w:pPr>
          </w:p>
        </w:tc>
        <w:tc>
          <w:tcPr>
            <w:tcW w:w="4820" w:type="dxa"/>
          </w:tcPr>
          <w:p w14:paraId="6562D54C" w14:textId="2FC50F87" w:rsidR="002D6C03" w:rsidRPr="00030E9E" w:rsidRDefault="003C177C" w:rsidP="002D6C03">
            <w:pPr>
              <w:rPr>
                <w:lang w:val="id-ID"/>
              </w:rPr>
            </w:pPr>
            <w:r w:rsidRPr="00030E9E">
              <w:rPr>
                <w:lang w:val="id-ID"/>
              </w:rPr>
              <w:t>and cash grows.</w:t>
            </w:r>
          </w:p>
        </w:tc>
      </w:tr>
      <w:tr w:rsidR="00A67F24" w:rsidRPr="00C27CE4" w14:paraId="152CC831" w14:textId="77777777" w:rsidTr="002D6C03">
        <w:tc>
          <w:tcPr>
            <w:tcW w:w="5246" w:type="dxa"/>
          </w:tcPr>
          <w:p w14:paraId="0C60CA96" w14:textId="5E4ACED9" w:rsidR="00A67F24" w:rsidRPr="00030E9E" w:rsidRDefault="00DF5557" w:rsidP="00A67F24">
            <w:pPr>
              <w:jc w:val="both"/>
              <w:rPr>
                <w:lang w:val="id-ID"/>
              </w:rPr>
            </w:pPr>
            <w:r w:rsidRPr="00030E9E">
              <w:rPr>
                <w:lang w:val="id-ID"/>
              </w:rPr>
              <w:t>Mari kita mulai dengan kebijakan yang mendorong produsen mobil untuk me</w:t>
            </w:r>
            <w:r w:rsidR="00681866" w:rsidRPr="00030E9E">
              <w:rPr>
                <w:lang w:val="id-ID"/>
              </w:rPr>
              <w:t>mproduksi</w:t>
            </w:r>
            <w:r w:rsidRPr="00030E9E">
              <w:rPr>
                <w:lang w:val="id-ID"/>
              </w:rPr>
              <w:t xml:space="preserve"> mobil-mobil yang</w:t>
            </w:r>
            <w:r w:rsidR="00681866" w:rsidRPr="00030E9E">
              <w:rPr>
                <w:lang w:val="id-ID"/>
              </w:rPr>
              <w:t xml:space="preserve"> lebih</w:t>
            </w:r>
            <w:r w:rsidRPr="00030E9E">
              <w:rPr>
                <w:lang w:val="id-ID"/>
              </w:rPr>
              <w:t xml:space="preserve"> ramah lingkungan – larangan terhadap mobil </w:t>
            </w:r>
            <w:r w:rsidR="00681866" w:rsidRPr="00030E9E">
              <w:rPr>
                <w:lang w:val="id-ID"/>
              </w:rPr>
              <w:t>dengan mesin pembakaran.</w:t>
            </w:r>
          </w:p>
        </w:tc>
        <w:tc>
          <w:tcPr>
            <w:tcW w:w="5386" w:type="dxa"/>
          </w:tcPr>
          <w:p w14:paraId="7848919D" w14:textId="77777777" w:rsidR="00A67F24" w:rsidRPr="00030E9E" w:rsidRDefault="00A67F24" w:rsidP="00A67F24">
            <w:pPr>
              <w:jc w:val="both"/>
              <w:rPr>
                <w:lang w:val="id-ID"/>
              </w:rPr>
            </w:pPr>
            <w:r w:rsidRPr="00030E9E">
              <w:rPr>
                <w:lang w:val="id-ID"/>
              </w:rPr>
              <w:t>Let’s start with a policy that forces car producers to produce greener cars – a ban on combustion-engine cars.</w:t>
            </w:r>
          </w:p>
        </w:tc>
        <w:tc>
          <w:tcPr>
            <w:tcW w:w="4820" w:type="dxa"/>
          </w:tcPr>
          <w:p w14:paraId="13072BEC" w14:textId="77777777" w:rsidR="00A67F24" w:rsidRPr="00030E9E" w:rsidRDefault="00A67F24" w:rsidP="00A67F24">
            <w:pPr>
              <w:rPr>
                <w:lang w:val="id-ID"/>
              </w:rPr>
            </w:pPr>
            <w:r w:rsidRPr="00030E9E">
              <w:rPr>
                <w:lang w:val="id-ID"/>
              </w:rPr>
              <w:t>Shows a barred red circle inside of which there is a car with smoke/pollution.</w:t>
            </w:r>
          </w:p>
        </w:tc>
      </w:tr>
      <w:tr w:rsidR="00A67F24" w:rsidRPr="00C27CE4" w14:paraId="31F0CAF3" w14:textId="77777777" w:rsidTr="002D6C03">
        <w:trPr>
          <w:trHeight w:val="790"/>
        </w:trPr>
        <w:tc>
          <w:tcPr>
            <w:tcW w:w="5246" w:type="dxa"/>
          </w:tcPr>
          <w:p w14:paraId="7208AFE7" w14:textId="77777777" w:rsidR="00A67F24" w:rsidRPr="00030E9E" w:rsidRDefault="00A67F24" w:rsidP="00A67F24">
            <w:pPr>
              <w:rPr>
                <w:lang w:val="id-ID"/>
              </w:rPr>
            </w:pPr>
          </w:p>
        </w:tc>
        <w:tc>
          <w:tcPr>
            <w:tcW w:w="5386" w:type="dxa"/>
          </w:tcPr>
          <w:p w14:paraId="52512249" w14:textId="77777777" w:rsidR="00A67F24" w:rsidRPr="00030E9E" w:rsidRDefault="00A67F24" w:rsidP="00A67F24">
            <w:pPr>
              <w:rPr>
                <w:lang w:val="id-ID"/>
              </w:rPr>
            </w:pPr>
          </w:p>
        </w:tc>
        <w:tc>
          <w:tcPr>
            <w:tcW w:w="4820" w:type="dxa"/>
          </w:tcPr>
          <w:p w14:paraId="0D9D1D9E" w14:textId="77777777" w:rsidR="00A67F24" w:rsidRPr="00030E9E" w:rsidRDefault="00A67F24" w:rsidP="00A67F24">
            <w:pPr>
              <w:rPr>
                <w:b/>
                <w:lang w:val="id-ID"/>
              </w:rPr>
            </w:pPr>
            <w:r w:rsidRPr="00030E9E">
              <w:rPr>
                <w:lang w:val="id-ID"/>
              </w:rPr>
              <w:t xml:space="preserve">Show a car with smoke/pollution next to a factory, </w:t>
            </w:r>
          </w:p>
          <w:p w14:paraId="5F85FABB" w14:textId="77777777" w:rsidR="00A67F24" w:rsidRPr="00030E9E" w:rsidRDefault="00A67F24" w:rsidP="00A67F24">
            <w:pPr>
              <w:rPr>
                <w:b/>
                <w:lang w:val="id-ID"/>
              </w:rPr>
            </w:pPr>
          </w:p>
        </w:tc>
      </w:tr>
      <w:tr w:rsidR="00A67F24" w:rsidRPr="00C27CE4" w14:paraId="6AD30BB5" w14:textId="77777777" w:rsidTr="002D6C03">
        <w:trPr>
          <w:trHeight w:val="790"/>
        </w:trPr>
        <w:tc>
          <w:tcPr>
            <w:tcW w:w="5246" w:type="dxa"/>
          </w:tcPr>
          <w:p w14:paraId="7DA69F25" w14:textId="1B48B4A7" w:rsidR="00A67F24" w:rsidRPr="00030E9E" w:rsidRDefault="00DF5557" w:rsidP="00A67F24">
            <w:pPr>
              <w:rPr>
                <w:lang w:val="id-ID"/>
              </w:rPr>
            </w:pPr>
            <w:r w:rsidRPr="00030E9E">
              <w:rPr>
                <w:lang w:val="id-ID"/>
              </w:rPr>
              <w:t>Dengan larangan mobil</w:t>
            </w:r>
            <w:r w:rsidR="00613938" w:rsidRPr="00030E9E">
              <w:rPr>
                <w:lang w:val="id-ID"/>
              </w:rPr>
              <w:t xml:space="preserve"> bermesin </w:t>
            </w:r>
            <w:r w:rsidR="00681866" w:rsidRPr="00030E9E">
              <w:rPr>
                <w:lang w:val="id-ID"/>
              </w:rPr>
              <w:t>pembakaran</w:t>
            </w:r>
            <w:r w:rsidR="00613938" w:rsidRPr="00030E9E">
              <w:rPr>
                <w:lang w:val="id-ID"/>
              </w:rPr>
              <w:t>, produsen mobil mula-mula diwajibkan oleh undang-undang u</w:t>
            </w:r>
            <w:r w:rsidR="00681866" w:rsidRPr="00030E9E">
              <w:rPr>
                <w:lang w:val="id-ID"/>
              </w:rPr>
              <w:t>n</w:t>
            </w:r>
            <w:r w:rsidR="00613938" w:rsidRPr="00030E9E">
              <w:rPr>
                <w:lang w:val="id-ID"/>
              </w:rPr>
              <w:t xml:space="preserve">tuk menghasilkan mobil dengan produksi </w:t>
            </w:r>
            <w:r w:rsidR="00030E9E" w:rsidRPr="00030E9E">
              <w:rPr>
                <w:lang w:val="id-ID"/>
              </w:rPr>
              <w:t>CO</w:t>
            </w:r>
            <w:r w:rsidR="00030E9E" w:rsidRPr="00030E9E">
              <w:rPr>
                <w:vertAlign w:val="subscript"/>
                <w:lang w:val="id-ID"/>
              </w:rPr>
              <w:t>2</w:t>
            </w:r>
            <w:r w:rsidR="00613938" w:rsidRPr="00030E9E">
              <w:rPr>
                <w:lang w:val="id-ID"/>
              </w:rPr>
              <w:t xml:space="preserve"> yang lebih sedikit per kilometernya. Batasan emisi ini semakin rendah setiap tahunnya,</w:t>
            </w:r>
          </w:p>
        </w:tc>
        <w:tc>
          <w:tcPr>
            <w:tcW w:w="5386" w:type="dxa"/>
          </w:tcPr>
          <w:p w14:paraId="7C344A98" w14:textId="77777777" w:rsidR="00A67F24" w:rsidRPr="00030E9E" w:rsidRDefault="00A67F24" w:rsidP="00A67F24">
            <w:pPr>
              <w:rPr>
                <w:lang w:val="id-ID"/>
              </w:rPr>
            </w:pPr>
            <w:r w:rsidRPr="00030E9E">
              <w:rPr>
                <w:lang w:val="id-ID"/>
              </w:rPr>
              <w:t>With a ban on combustion-engine cars, car producers are first required by law to produce cars that emit less CO</w:t>
            </w:r>
            <w:r w:rsidRPr="00030E9E">
              <w:rPr>
                <w:vertAlign w:val="subscript"/>
                <w:lang w:val="id-ID"/>
              </w:rPr>
              <w:t>2</w:t>
            </w:r>
            <w:r w:rsidRPr="00030E9E">
              <w:rPr>
                <w:lang w:val="id-ID"/>
              </w:rPr>
              <w:t xml:space="preserve"> per kilometre. The emission limit is lowered every year, </w:t>
            </w:r>
          </w:p>
        </w:tc>
        <w:tc>
          <w:tcPr>
            <w:tcW w:w="4820" w:type="dxa"/>
          </w:tcPr>
          <w:p w14:paraId="7D1EA8AB" w14:textId="77777777" w:rsidR="00A67F24" w:rsidRPr="00030E9E" w:rsidRDefault="00A67F24" w:rsidP="00A67F24">
            <w:pPr>
              <w:rPr>
                <w:lang w:val="id-ID"/>
              </w:rPr>
            </w:pPr>
            <w:r w:rsidRPr="00030E9E">
              <w:rPr>
                <w:lang w:val="id-ID"/>
              </w:rPr>
              <w:t>then a bill of law with “max 95 gCO</w:t>
            </w:r>
            <w:r w:rsidRPr="00030E9E">
              <w:rPr>
                <w:vertAlign w:val="subscript"/>
                <w:lang w:val="id-ID"/>
              </w:rPr>
              <w:t>2</w:t>
            </w:r>
            <w:r w:rsidRPr="00030E9E">
              <w:rPr>
                <w:lang w:val="id-ID"/>
              </w:rPr>
              <w:t>/km [\newline] 2021” written, then the smoke diminishes, then the text becomes “max 60 gCO</w:t>
            </w:r>
            <w:r w:rsidRPr="00030E9E">
              <w:rPr>
                <w:vertAlign w:val="subscript"/>
                <w:lang w:val="id-ID"/>
              </w:rPr>
              <w:t>2</w:t>
            </w:r>
            <w:r w:rsidRPr="00030E9E">
              <w:rPr>
                <w:lang w:val="id-ID"/>
              </w:rPr>
              <w:t xml:space="preserve">/km [\newline] 2025” and the smoke diminishes further, </w:t>
            </w:r>
          </w:p>
          <w:p w14:paraId="1C39A747" w14:textId="77777777" w:rsidR="00A67F24" w:rsidRPr="00030E9E" w:rsidRDefault="00A67F24" w:rsidP="00A67F24">
            <w:pPr>
              <w:rPr>
                <w:lang w:val="id-ID"/>
              </w:rPr>
            </w:pPr>
          </w:p>
        </w:tc>
      </w:tr>
      <w:tr w:rsidR="00A67F24" w:rsidRPr="00C27CE4" w14:paraId="6A9AA918" w14:textId="77777777" w:rsidTr="002D6C03">
        <w:tc>
          <w:tcPr>
            <w:tcW w:w="5246" w:type="dxa"/>
          </w:tcPr>
          <w:p w14:paraId="3D751272" w14:textId="070D3BE5" w:rsidR="00A67F24" w:rsidRPr="00030E9E" w:rsidRDefault="00681866" w:rsidP="00A67F24">
            <w:pPr>
              <w:rPr>
                <w:lang w:val="id-ID"/>
              </w:rPr>
            </w:pPr>
            <w:r w:rsidRPr="00030E9E">
              <w:rPr>
                <w:lang w:val="id-ID"/>
              </w:rPr>
              <w:t>s</w:t>
            </w:r>
            <w:r w:rsidR="00613938" w:rsidRPr="00030E9E">
              <w:rPr>
                <w:lang w:val="id-ID"/>
              </w:rPr>
              <w:t xml:space="preserve">ehingga hanya kendaraan elektrik atau hidrogen yang dapat dijual setelah tahun 2030. Catat bahwa kendaraan elektrik saat ini tidak bisa menempuh jarak yang jauh dan harganya bisa lebih mahal daripada mobil berbahan bakar. </w:t>
            </w:r>
          </w:p>
        </w:tc>
        <w:tc>
          <w:tcPr>
            <w:tcW w:w="5386" w:type="dxa"/>
          </w:tcPr>
          <w:p w14:paraId="4F516446" w14:textId="77777777" w:rsidR="00A67F24" w:rsidRPr="00030E9E" w:rsidRDefault="00A67F24" w:rsidP="00A67F24">
            <w:pPr>
              <w:rPr>
                <w:lang w:val="id-ID"/>
              </w:rPr>
            </w:pPr>
            <w:r w:rsidRPr="00030E9E">
              <w:rPr>
                <w:lang w:val="id-ID"/>
              </w:rPr>
              <w:t>so that only electric or hydrogen vehicles can be sold after 2030. Note that electric vehicles currently cannot travel as far and can be more expensive than cars that run on petrol.</w:t>
            </w:r>
          </w:p>
        </w:tc>
        <w:tc>
          <w:tcPr>
            <w:tcW w:w="4820" w:type="dxa"/>
          </w:tcPr>
          <w:p w14:paraId="0080A880" w14:textId="77777777" w:rsidR="00A67F24" w:rsidRPr="00030E9E" w:rsidRDefault="00A67F24" w:rsidP="00A67F24">
            <w:pPr>
              <w:rPr>
                <w:lang w:val="id-ID"/>
              </w:rPr>
            </w:pPr>
            <w:r w:rsidRPr="00030E9E">
              <w:rPr>
                <w:lang w:val="id-ID"/>
              </w:rPr>
              <w:t>then “only electric [\newline] 2030”, the smoke disappears and an electric plug appears on the car</w:t>
            </w:r>
          </w:p>
          <w:p w14:paraId="62CCEC86" w14:textId="77777777" w:rsidR="00A67F24" w:rsidRPr="00030E9E" w:rsidRDefault="00A67F24" w:rsidP="00A67F24">
            <w:pPr>
              <w:rPr>
                <w:lang w:val="id-ID"/>
              </w:rPr>
            </w:pPr>
            <w:r w:rsidRPr="00030E9E">
              <w:rPr>
                <w:lang w:val="id-ID"/>
              </w:rPr>
              <w:t>Show the electric car and the normal car moving from left to right, except the electric car that stops in the middle.</w:t>
            </w:r>
          </w:p>
        </w:tc>
      </w:tr>
      <w:tr w:rsidR="00A67F24" w:rsidRPr="00C27CE4" w14:paraId="6900FB4A" w14:textId="77777777" w:rsidTr="002D6C03">
        <w:tc>
          <w:tcPr>
            <w:tcW w:w="5246" w:type="dxa"/>
          </w:tcPr>
          <w:p w14:paraId="4A55EFE9" w14:textId="4FD01AB2" w:rsidR="00A67F24" w:rsidRPr="00030E9E" w:rsidRDefault="00613938" w:rsidP="00A67F24">
            <w:pPr>
              <w:rPr>
                <w:lang w:val="id-ID"/>
              </w:rPr>
            </w:pPr>
            <w:r w:rsidRPr="00030E9E">
              <w:rPr>
                <w:lang w:val="id-ID"/>
              </w:rPr>
              <w:t xml:space="preserve">Bersama dengan rencana memproduksi </w:t>
            </w:r>
            <w:r w:rsidR="002E7D45" w:rsidRPr="00030E9E">
              <w:rPr>
                <w:lang w:val="id-ID"/>
              </w:rPr>
              <w:t xml:space="preserve">listrik dari sumber </w:t>
            </w:r>
            <w:r w:rsidR="00681866" w:rsidRPr="00030E9E">
              <w:rPr>
                <w:lang w:val="id-ID"/>
              </w:rPr>
              <w:t>daya yang terbarukan</w:t>
            </w:r>
            <w:r w:rsidR="002E7D45" w:rsidRPr="00030E9E">
              <w:rPr>
                <w:lang w:val="id-ID"/>
              </w:rPr>
              <w:t>, larangan mobil berbahan bakar akan me</w:t>
            </w:r>
            <w:r w:rsidR="00681866" w:rsidRPr="00030E9E">
              <w:rPr>
                <w:lang w:val="id-ID"/>
              </w:rPr>
              <w:t>nyempurnakan</w:t>
            </w:r>
            <w:r w:rsidR="002E7D45" w:rsidRPr="00030E9E">
              <w:rPr>
                <w:lang w:val="id-ID"/>
              </w:rPr>
              <w:t xml:space="preserve"> transisi yang dibutuhkan dalam industri mobil.</w:t>
            </w:r>
          </w:p>
        </w:tc>
        <w:tc>
          <w:tcPr>
            <w:tcW w:w="5386" w:type="dxa"/>
          </w:tcPr>
          <w:p w14:paraId="5DE19097" w14:textId="77777777" w:rsidR="00A67F24" w:rsidRPr="00030E9E" w:rsidRDefault="00A67F24" w:rsidP="00A67F24">
            <w:pPr>
              <w:rPr>
                <w:lang w:val="id-ID"/>
              </w:rPr>
            </w:pPr>
            <w:r w:rsidRPr="00030E9E">
              <w:rPr>
                <w:lang w:val="id-ID"/>
              </w:rPr>
              <w:t>Together with a plan to produce electricity from clean sources, a ban on combustion-engine cars would accomplish the transition needed in the car industry.</w:t>
            </w:r>
          </w:p>
        </w:tc>
        <w:tc>
          <w:tcPr>
            <w:tcW w:w="4820" w:type="dxa"/>
          </w:tcPr>
          <w:p w14:paraId="3174CD9E" w14:textId="77777777" w:rsidR="00A67F24" w:rsidRPr="00030E9E" w:rsidRDefault="00A67F24" w:rsidP="00A67F24">
            <w:pPr>
              <w:rPr>
                <w:lang w:val="id-ID"/>
              </w:rPr>
            </w:pPr>
            <w:r w:rsidRPr="00030E9E">
              <w:rPr>
                <w:lang w:val="id-ID"/>
              </w:rPr>
              <w:t>The electric car, a sign “+” and wind panels, a sign “=” and a thumb up</w:t>
            </w:r>
          </w:p>
        </w:tc>
      </w:tr>
      <w:tr w:rsidR="00A67F24" w:rsidRPr="00C27CE4" w14:paraId="69E6854B" w14:textId="77777777" w:rsidTr="002D6C03">
        <w:tc>
          <w:tcPr>
            <w:tcW w:w="5246" w:type="dxa"/>
          </w:tcPr>
          <w:p w14:paraId="65B53E5E" w14:textId="2483CEB3" w:rsidR="00A67F24" w:rsidRPr="00030E9E" w:rsidRDefault="002E7D45" w:rsidP="00A67F24">
            <w:pPr>
              <w:rPr>
                <w:lang w:val="id-ID"/>
              </w:rPr>
            </w:pPr>
            <w:r w:rsidRPr="00030E9E">
              <w:rPr>
                <w:lang w:val="id-ID"/>
              </w:rPr>
              <w:t xml:space="preserve">Sekarang, mari beralih ke kebijakan yang mengkombinasikan pajak emisi karbon untuk mengurangi emisi dan transfer </w:t>
            </w:r>
            <w:r w:rsidR="00C30F2B" w:rsidRPr="00030E9E">
              <w:rPr>
                <w:lang w:val="id-ID"/>
              </w:rPr>
              <w:t xml:space="preserve">tunai </w:t>
            </w:r>
            <w:r w:rsidRPr="00030E9E">
              <w:rPr>
                <w:lang w:val="id-ID"/>
              </w:rPr>
              <w:t xml:space="preserve">untuk melindungi </w:t>
            </w:r>
            <w:r w:rsidR="00C30F2B" w:rsidRPr="00030E9E">
              <w:rPr>
                <w:lang w:val="id-ID"/>
              </w:rPr>
              <w:t xml:space="preserve">daya beli </w:t>
            </w:r>
            <w:r w:rsidRPr="00030E9E">
              <w:rPr>
                <w:lang w:val="id-ID"/>
              </w:rPr>
              <w:t>masyarakat.</w:t>
            </w:r>
          </w:p>
        </w:tc>
        <w:tc>
          <w:tcPr>
            <w:tcW w:w="5386" w:type="dxa"/>
          </w:tcPr>
          <w:p w14:paraId="752678FB" w14:textId="77777777" w:rsidR="00A67F24" w:rsidRPr="00030E9E" w:rsidRDefault="00A67F24" w:rsidP="00A67F24">
            <w:pPr>
              <w:rPr>
                <w:lang w:val="id-ID"/>
              </w:rPr>
            </w:pPr>
            <w:r w:rsidRPr="00030E9E">
              <w:rPr>
                <w:lang w:val="id-ID"/>
              </w:rPr>
              <w:t>Now, let’s turn to a policy that combines a tax on carbon emissions to reduce emissions and cash transfers to protect people’s purchasing power.</w:t>
            </w:r>
          </w:p>
        </w:tc>
        <w:tc>
          <w:tcPr>
            <w:tcW w:w="4820" w:type="dxa"/>
          </w:tcPr>
          <w:p w14:paraId="5FFC3768" w14:textId="77777777" w:rsidR="00A67F24" w:rsidRPr="00030E9E" w:rsidRDefault="00A67F24" w:rsidP="00A67F24">
            <w:pPr>
              <w:rPr>
                <w:lang w:val="id-ID"/>
              </w:rPr>
            </w:pPr>
            <w:r w:rsidRPr="00030E9E">
              <w:rPr>
                <w:lang w:val="id-ID"/>
              </w:rPr>
              <w:t>Shows the person with a gallon of oil in one hand and cash in the other where size of gallon diminishes and cash grows.</w:t>
            </w:r>
          </w:p>
        </w:tc>
      </w:tr>
      <w:tr w:rsidR="000D0D0C" w:rsidRPr="00C27CE4" w14:paraId="0D62D2DF" w14:textId="77777777" w:rsidTr="002D6C03">
        <w:tc>
          <w:tcPr>
            <w:tcW w:w="5246" w:type="dxa"/>
          </w:tcPr>
          <w:p w14:paraId="4B947965" w14:textId="7875B829" w:rsidR="000D0D0C" w:rsidRPr="00030E9E" w:rsidRDefault="000D0D0C" w:rsidP="00577446">
            <w:pPr>
              <w:rPr>
                <w:lang w:val="id-ID"/>
              </w:rPr>
            </w:pPr>
            <w:r w:rsidRPr="00030E9E">
              <w:rPr>
                <w:lang w:val="id-ID"/>
              </w:rPr>
              <w:t xml:space="preserve">Dengan pajak karbon, semua produk yang memancarkan gas rumah kaca akan dikenai pajak. </w:t>
            </w:r>
          </w:p>
        </w:tc>
        <w:tc>
          <w:tcPr>
            <w:tcW w:w="5386" w:type="dxa"/>
          </w:tcPr>
          <w:p w14:paraId="1A01E7CB" w14:textId="7EDE12C3" w:rsidR="000D0D0C" w:rsidRPr="00030E9E" w:rsidRDefault="000D0D0C" w:rsidP="00577446">
            <w:pPr>
              <w:rPr>
                <w:lang w:val="id-ID"/>
              </w:rPr>
            </w:pPr>
            <w:r w:rsidRPr="00030E9E">
              <w:rPr>
                <w:lang w:val="id-ID"/>
              </w:rPr>
              <w:t xml:space="preserve">With a carbon tax, all products that emit greenhouse gases would be taxed. </w:t>
            </w:r>
          </w:p>
        </w:tc>
        <w:tc>
          <w:tcPr>
            <w:tcW w:w="4820" w:type="dxa"/>
          </w:tcPr>
          <w:p w14:paraId="562610E4" w14:textId="207E633B" w:rsidR="000D0D0C" w:rsidRPr="00030E9E" w:rsidRDefault="000D0D0C" w:rsidP="00577446">
            <w:pPr>
              <w:rPr>
                <w:lang w:val="id-ID"/>
              </w:rPr>
            </w:pPr>
            <w:r w:rsidRPr="00030E9E">
              <w:rPr>
                <w:lang w:val="id-ID"/>
              </w:rPr>
              <w:t>A person fills up her gas tank. The price of gasoline is displayed, and it goes up.”</w:t>
            </w:r>
          </w:p>
        </w:tc>
      </w:tr>
      <w:tr w:rsidR="00577446" w:rsidRPr="00C27CE4" w14:paraId="539B1F1F" w14:textId="77777777" w:rsidTr="002D6C03">
        <w:tc>
          <w:tcPr>
            <w:tcW w:w="5246" w:type="dxa"/>
          </w:tcPr>
          <w:p w14:paraId="250BC91D" w14:textId="5726F095" w:rsidR="00577446" w:rsidRPr="00030E9E" w:rsidRDefault="00577446" w:rsidP="000D0D0C">
            <w:pPr>
              <w:rPr>
                <w:lang w:val="id-ID"/>
              </w:rPr>
            </w:pPr>
            <w:r w:rsidRPr="00030E9E">
              <w:rPr>
                <w:lang w:val="id-ID"/>
              </w:rPr>
              <w:t xml:space="preserve">Sebagai contoh, harga bensin akan meningkat </w:t>
            </w:r>
            <w:r w:rsidRPr="00030E9E">
              <w:rPr>
                <w:b/>
                <w:bCs/>
                <w:lang w:val="id-ID"/>
              </w:rPr>
              <w:t>Rp 1.600,00</w:t>
            </w:r>
            <w:r w:rsidRPr="00030E9E">
              <w:rPr>
                <w:lang w:val="id-ID"/>
              </w:rPr>
              <w:t xml:space="preserve"> per liter.</w:t>
            </w:r>
          </w:p>
        </w:tc>
        <w:tc>
          <w:tcPr>
            <w:tcW w:w="5386" w:type="dxa"/>
          </w:tcPr>
          <w:p w14:paraId="502F31FB" w14:textId="2882B1E3" w:rsidR="00577446" w:rsidRPr="00030E9E" w:rsidRDefault="00577446" w:rsidP="000D0D0C">
            <w:pPr>
              <w:rPr>
                <w:lang w:val="id-ID"/>
              </w:rPr>
            </w:pPr>
            <w:r w:rsidRPr="00030E9E">
              <w:rPr>
                <w:lang w:val="id-ID"/>
              </w:rPr>
              <w:t xml:space="preserve">For example, the price of gasoline would increase by </w:t>
            </w:r>
            <w:r w:rsidRPr="00030E9E">
              <w:rPr>
                <w:b/>
                <w:lang w:val="id-ID"/>
              </w:rPr>
              <w:t xml:space="preserve">1 600 rupiah </w:t>
            </w:r>
            <w:r w:rsidRPr="00030E9E">
              <w:rPr>
                <w:lang w:val="id-ID"/>
              </w:rPr>
              <w:t>per liter</w:t>
            </w:r>
            <w:r w:rsidRPr="00030E9E">
              <w:rPr>
                <w:b/>
                <w:lang w:val="id-ID"/>
              </w:rPr>
              <w:t>.</w:t>
            </w:r>
            <w:r w:rsidRPr="00030E9E">
              <w:rPr>
                <w:lang w:val="id-ID"/>
              </w:rPr>
              <w:t xml:space="preserve">  </w:t>
            </w:r>
          </w:p>
        </w:tc>
        <w:tc>
          <w:tcPr>
            <w:tcW w:w="4820" w:type="dxa"/>
          </w:tcPr>
          <w:p w14:paraId="3D9D38DC" w14:textId="2BB18090" w:rsidR="00577446" w:rsidRPr="00030E9E" w:rsidRDefault="00577446" w:rsidP="004E41A8">
            <w:pPr>
              <w:rPr>
                <w:lang w:val="id-ID"/>
              </w:rPr>
            </w:pPr>
            <w:r w:rsidRPr="00030E9E">
              <w:rPr>
                <w:lang w:val="id-ID"/>
              </w:rPr>
              <w:t>The sign is “</w:t>
            </w:r>
            <w:r w:rsidRPr="004E41A8">
              <w:rPr>
                <w:b/>
                <w:lang w:val="en-US"/>
              </w:rPr>
              <w:t>Rp</w:t>
            </w:r>
            <w:r w:rsidRPr="00030E9E">
              <w:rPr>
                <w:lang w:val="id-ID"/>
              </w:rPr>
              <w:t>” and the price increase “</w:t>
            </w:r>
            <w:r w:rsidRPr="00030E9E">
              <w:rPr>
                <w:b/>
                <w:lang w:val="id-ID"/>
              </w:rPr>
              <w:t>+</w:t>
            </w:r>
            <w:r>
              <w:rPr>
                <w:b/>
                <w:bCs/>
                <w:lang w:val="id-ID"/>
              </w:rPr>
              <w:t>Rp 1.</w:t>
            </w:r>
            <w:r w:rsidRPr="004E41A8">
              <w:rPr>
                <w:b/>
                <w:bCs/>
                <w:lang w:val="id-ID"/>
              </w:rPr>
              <w:t>600</w:t>
            </w:r>
            <w:r w:rsidRPr="004E41A8">
              <w:rPr>
                <w:b/>
                <w:lang w:val="id-ID"/>
              </w:rPr>
              <w:t xml:space="preserve"> per liter</w:t>
            </w:r>
          </w:p>
        </w:tc>
      </w:tr>
      <w:tr w:rsidR="00577446" w:rsidRPr="00C27CE4" w14:paraId="34FC93E7" w14:textId="77777777" w:rsidTr="002D6C03">
        <w:tc>
          <w:tcPr>
            <w:tcW w:w="5246" w:type="dxa"/>
          </w:tcPr>
          <w:p w14:paraId="49D4F847" w14:textId="194646D5" w:rsidR="00577446" w:rsidRPr="00030E9E" w:rsidRDefault="00577446" w:rsidP="000D0D0C">
            <w:pPr>
              <w:rPr>
                <w:lang w:val="id-ID"/>
              </w:rPr>
            </w:pPr>
            <w:r w:rsidRPr="00030E9E">
              <w:rPr>
                <w:lang w:val="id-ID"/>
              </w:rPr>
              <w:t>Dengan pajak karbon, perusahaan dan masyarakat membayar gas rumah kaca yang mereka hasilkan.</w:t>
            </w:r>
          </w:p>
        </w:tc>
        <w:tc>
          <w:tcPr>
            <w:tcW w:w="5386" w:type="dxa"/>
          </w:tcPr>
          <w:p w14:paraId="0A45A166" w14:textId="07161D52" w:rsidR="00577446" w:rsidRPr="00030E9E" w:rsidRDefault="00577446" w:rsidP="000D0D0C">
            <w:pPr>
              <w:rPr>
                <w:lang w:val="id-ID"/>
              </w:rPr>
            </w:pPr>
            <w:r w:rsidRPr="00030E9E">
              <w:rPr>
                <w:lang w:val="id-ID"/>
              </w:rPr>
              <w:t>With a carbon tax, companies and people pay for the greenhouse gases they emit.</w:t>
            </w:r>
          </w:p>
        </w:tc>
        <w:tc>
          <w:tcPr>
            <w:tcW w:w="4820" w:type="dxa"/>
          </w:tcPr>
          <w:p w14:paraId="2C4D8539" w14:textId="50E4063F" w:rsidR="00577446" w:rsidRPr="00030E9E" w:rsidRDefault="00577446" w:rsidP="000D0D0C">
            <w:pPr>
              <w:rPr>
                <w:lang w:val="id-ID"/>
              </w:rPr>
            </w:pPr>
            <w:r w:rsidRPr="00030E9E">
              <w:rPr>
                <w:lang w:val="id-ID"/>
              </w:rPr>
              <w:t>The person walk away from her car and</w:t>
            </w:r>
          </w:p>
        </w:tc>
      </w:tr>
      <w:tr w:rsidR="000D0D0C" w:rsidRPr="00577446" w14:paraId="25608A73" w14:textId="77777777" w:rsidTr="002D6C03">
        <w:tc>
          <w:tcPr>
            <w:tcW w:w="5246" w:type="dxa"/>
          </w:tcPr>
          <w:p w14:paraId="234078E6" w14:textId="40DDD522" w:rsidR="000D0D0C" w:rsidRPr="00030E9E" w:rsidRDefault="000D0D0C" w:rsidP="000D0D0C">
            <w:pPr>
              <w:rPr>
                <w:lang w:val="id-ID"/>
              </w:rPr>
            </w:pPr>
            <w:r w:rsidRPr="00030E9E">
              <w:rPr>
                <w:lang w:val="id-ID"/>
              </w:rPr>
              <w:t>Ini akan mendorong mereka untuk mengurangi emisi.</w:t>
            </w:r>
          </w:p>
        </w:tc>
        <w:tc>
          <w:tcPr>
            <w:tcW w:w="5386" w:type="dxa"/>
          </w:tcPr>
          <w:p w14:paraId="7B6AD8C2" w14:textId="367D7C4B" w:rsidR="000D0D0C" w:rsidRPr="00030E9E" w:rsidRDefault="000D0D0C" w:rsidP="000D0D0C">
            <w:pPr>
              <w:rPr>
                <w:lang w:val="id-ID"/>
              </w:rPr>
            </w:pPr>
            <w:r w:rsidRPr="00030E9E">
              <w:rPr>
                <w:lang w:val="id-ID"/>
              </w:rPr>
              <w:t xml:space="preserve">This pushes them to reduce their emissions. </w:t>
            </w:r>
          </w:p>
        </w:tc>
        <w:tc>
          <w:tcPr>
            <w:tcW w:w="4820" w:type="dxa"/>
          </w:tcPr>
          <w:p w14:paraId="4D0A7613" w14:textId="3A32FB6B" w:rsidR="000D0D0C" w:rsidRPr="00030E9E" w:rsidRDefault="000D0D0C" w:rsidP="000D0D0C">
            <w:pPr>
              <w:rPr>
                <w:lang w:val="id-ID"/>
              </w:rPr>
            </w:pPr>
            <w:r w:rsidRPr="00030E9E">
              <w:rPr>
                <w:lang w:val="id-ID"/>
              </w:rPr>
              <w:t>takes a bicycle.</w:t>
            </w:r>
          </w:p>
        </w:tc>
      </w:tr>
      <w:tr w:rsidR="000D0D0C" w:rsidRPr="00C27CE4" w14:paraId="186040D2" w14:textId="77777777" w:rsidTr="002D6C03">
        <w:tc>
          <w:tcPr>
            <w:tcW w:w="5246" w:type="dxa"/>
          </w:tcPr>
          <w:p w14:paraId="03AC2590" w14:textId="70521F38" w:rsidR="000D0D0C" w:rsidRPr="00030E9E" w:rsidRDefault="000D0D0C" w:rsidP="00577446">
            <w:pPr>
              <w:rPr>
                <w:lang w:val="id-ID"/>
              </w:rPr>
            </w:pPr>
            <w:r w:rsidRPr="00030E9E">
              <w:rPr>
                <w:lang w:val="id-ID"/>
              </w:rPr>
              <w:t xml:space="preserve">Sebagai kompensasi atas kenaikan harga, penghasilan dari pajak karbon akan didistribusikan kembali ke semua rumah tangga, tanpa melihat tingkat penghasilan. </w:t>
            </w:r>
          </w:p>
        </w:tc>
        <w:tc>
          <w:tcPr>
            <w:tcW w:w="5386" w:type="dxa"/>
          </w:tcPr>
          <w:p w14:paraId="7E29B93C" w14:textId="1654D535" w:rsidR="000D0D0C" w:rsidRPr="00030E9E" w:rsidRDefault="000D0D0C" w:rsidP="00577446">
            <w:pPr>
              <w:rPr>
                <w:lang w:val="id-ID"/>
              </w:rPr>
            </w:pPr>
            <w:r w:rsidRPr="00030E9E">
              <w:rPr>
                <w:lang w:val="id-ID"/>
              </w:rPr>
              <w:t xml:space="preserve">To compensate people for the price increases, the revenues of the carbon tax would be redistributed to all households, regardless of their income. </w:t>
            </w:r>
          </w:p>
        </w:tc>
        <w:tc>
          <w:tcPr>
            <w:tcW w:w="4820" w:type="dxa"/>
          </w:tcPr>
          <w:p w14:paraId="21B42E48" w14:textId="7A901A4B" w:rsidR="000D0D0C" w:rsidRPr="003C177C" w:rsidRDefault="00577446" w:rsidP="00577446">
            <w:pPr>
              <w:rPr>
                <w:lang w:val="en-US"/>
              </w:rPr>
            </w:pPr>
            <w:r w:rsidRPr="00030E9E">
              <w:rPr>
                <w:lang w:val="id-ID"/>
              </w:rPr>
              <w:t>Next to the balance is a normal person (e.g. woman in a dress).</w:t>
            </w:r>
            <w:r w:rsidRPr="00E67B6A">
              <w:rPr>
                <w:lang w:val="en-US"/>
              </w:rPr>
              <w:t xml:space="preserve"> </w:t>
            </w:r>
            <w:r>
              <w:rPr>
                <w:color w:val="FF0000"/>
                <w:lang w:val="en-US"/>
              </w:rPr>
              <w:t xml:space="preserve">Instead of a car, the person has a motorbike. </w:t>
            </w:r>
            <w:r w:rsidR="000D0D0C" w:rsidRPr="00030E9E">
              <w:rPr>
                <w:lang w:val="id-ID"/>
              </w:rPr>
              <w:t xml:space="preserve">Shows a balance with on one side two barrels of oil and on the other side a pile of cash. </w:t>
            </w:r>
            <w:r w:rsidR="000D0D0C" w:rsidRPr="00030E9E">
              <w:rPr>
                <w:b/>
                <w:lang w:val="id-ID"/>
              </w:rPr>
              <w:lastRenderedPageBreak/>
              <w:t>“</w:t>
            </w:r>
            <w:r w:rsidR="00CF651E" w:rsidRPr="00CF651E">
              <w:rPr>
                <w:b/>
                <w:lang w:val="en-US"/>
              </w:rPr>
              <w:t xml:space="preserve">+ </w:t>
            </w:r>
            <w:r w:rsidR="000D0D0C" w:rsidRPr="00030E9E">
              <w:rPr>
                <w:b/>
                <w:lang w:val="id-ID"/>
              </w:rPr>
              <w:t>0</w:t>
            </w:r>
            <w:r w:rsidR="00CF651E" w:rsidRPr="00CF651E">
              <w:rPr>
                <w:b/>
                <w:lang w:val="en-US"/>
              </w:rPr>
              <w:t>,</w:t>
            </w:r>
            <w:r w:rsidR="000D0D0C" w:rsidRPr="00030E9E">
              <w:rPr>
                <w:b/>
                <w:lang w:val="id-ID"/>
              </w:rPr>
              <w:t xml:space="preserve">6 </w:t>
            </w:r>
            <w:r w:rsidR="00CF651E" w:rsidRPr="00CF651E">
              <w:rPr>
                <w:b/>
                <w:lang w:val="en-US"/>
              </w:rPr>
              <w:t>juta</w:t>
            </w:r>
            <w:r w:rsidR="000D0D0C" w:rsidRPr="00030E9E">
              <w:rPr>
                <w:lang w:val="id-ID"/>
              </w:rPr>
              <w:t xml:space="preserve">” appears within </w:t>
            </w:r>
            <w:r w:rsidR="000D0D0C" w:rsidRPr="00030E9E">
              <w:rPr>
                <w:b/>
                <w:lang w:val="id-ID"/>
              </w:rPr>
              <w:t>each barrel</w:t>
            </w:r>
            <w:r w:rsidR="000D0D0C" w:rsidRPr="00030E9E">
              <w:rPr>
                <w:lang w:val="id-ID"/>
              </w:rPr>
              <w:t xml:space="preserve"> so the balance tilts on the barrel side, </w:t>
            </w:r>
          </w:p>
        </w:tc>
      </w:tr>
      <w:tr w:rsidR="00577446" w:rsidRPr="00C27CE4" w14:paraId="34392369" w14:textId="77777777" w:rsidTr="002D6C03">
        <w:tc>
          <w:tcPr>
            <w:tcW w:w="5246" w:type="dxa"/>
          </w:tcPr>
          <w:p w14:paraId="5F2C20D1" w14:textId="19848E5F" w:rsidR="00577446" w:rsidRPr="00030E9E" w:rsidRDefault="00577446" w:rsidP="000D0D0C">
            <w:pPr>
              <w:rPr>
                <w:lang w:val="id-ID"/>
              </w:rPr>
            </w:pPr>
            <w:r w:rsidRPr="00030E9E">
              <w:rPr>
                <w:lang w:val="id-ID"/>
              </w:rPr>
              <w:lastRenderedPageBreak/>
              <w:t xml:space="preserve">Setiap orang dewasa akan menerima </w:t>
            </w:r>
            <w:r w:rsidRPr="00030E9E">
              <w:rPr>
                <w:b/>
                <w:bCs/>
                <w:lang w:val="id-ID"/>
              </w:rPr>
              <w:t>Rp 1.200.000,00</w:t>
            </w:r>
            <w:r w:rsidRPr="00030E9E">
              <w:rPr>
                <w:lang w:val="id-ID"/>
              </w:rPr>
              <w:t xml:space="preserve"> per tahun.</w:t>
            </w:r>
          </w:p>
        </w:tc>
        <w:tc>
          <w:tcPr>
            <w:tcW w:w="5386" w:type="dxa"/>
          </w:tcPr>
          <w:p w14:paraId="3AF3D5CF" w14:textId="4F83FF6F" w:rsidR="00577446" w:rsidRPr="00030E9E" w:rsidRDefault="00577446" w:rsidP="000D0D0C">
            <w:pPr>
              <w:rPr>
                <w:lang w:val="id-ID"/>
              </w:rPr>
            </w:pPr>
            <w:r w:rsidRPr="00030E9E">
              <w:rPr>
                <w:lang w:val="id-ID"/>
              </w:rPr>
              <w:t xml:space="preserve">Each adult would thus receive </w:t>
            </w:r>
            <w:r w:rsidRPr="00030E9E">
              <w:rPr>
                <w:b/>
                <w:lang w:val="id-ID"/>
              </w:rPr>
              <w:t xml:space="preserve">1.2 million rupiah </w:t>
            </w:r>
            <w:r w:rsidRPr="00030E9E">
              <w:rPr>
                <w:lang w:val="id-ID"/>
              </w:rPr>
              <w:t>per year.</w:t>
            </w:r>
          </w:p>
        </w:tc>
        <w:tc>
          <w:tcPr>
            <w:tcW w:w="4820" w:type="dxa"/>
          </w:tcPr>
          <w:p w14:paraId="375E358D" w14:textId="0A0AC9C2" w:rsidR="00577446" w:rsidRPr="00030E9E" w:rsidRDefault="00577446" w:rsidP="00577446">
            <w:pPr>
              <w:rPr>
                <w:lang w:val="id-ID"/>
              </w:rPr>
            </w:pPr>
            <w:r w:rsidRPr="00030E9E">
              <w:rPr>
                <w:lang w:val="id-ID"/>
              </w:rPr>
              <w:t>then new cash comes on the pile with “</w:t>
            </w:r>
            <w:r w:rsidRPr="00030E9E">
              <w:rPr>
                <w:b/>
                <w:lang w:val="id-ID"/>
              </w:rPr>
              <w:t>+ 1</w:t>
            </w:r>
            <w:r w:rsidRPr="00CF651E">
              <w:rPr>
                <w:b/>
                <w:lang w:val="en-US"/>
              </w:rPr>
              <w:t>,</w:t>
            </w:r>
            <w:r w:rsidRPr="00030E9E">
              <w:rPr>
                <w:b/>
                <w:lang w:val="id-ID"/>
              </w:rPr>
              <w:t xml:space="preserve">2 </w:t>
            </w:r>
            <w:r w:rsidRPr="00CF651E">
              <w:rPr>
                <w:b/>
                <w:lang w:val="en-US"/>
              </w:rPr>
              <w:t>juta</w:t>
            </w:r>
            <w:r w:rsidRPr="00030E9E">
              <w:rPr>
                <w:lang w:val="id-ID"/>
              </w:rPr>
              <w:t xml:space="preserve">” above and the balance tilts very slightly towards </w:t>
            </w:r>
            <w:r w:rsidRPr="00030E9E">
              <w:rPr>
                <w:b/>
                <w:lang w:val="id-ID"/>
              </w:rPr>
              <w:t>cash</w:t>
            </w:r>
            <w:r w:rsidRPr="00030E9E">
              <w:rPr>
                <w:lang w:val="id-ID"/>
              </w:rPr>
              <w:t xml:space="preserve">. </w:t>
            </w:r>
          </w:p>
        </w:tc>
      </w:tr>
      <w:tr w:rsidR="00E67B6A" w:rsidRPr="00C27CE4" w14:paraId="3F78B4E6" w14:textId="77777777" w:rsidTr="002D6C03">
        <w:tc>
          <w:tcPr>
            <w:tcW w:w="5246" w:type="dxa"/>
          </w:tcPr>
          <w:p w14:paraId="3FA388C3" w14:textId="76FD4A8B" w:rsidR="00E67B6A" w:rsidRPr="00030E9E" w:rsidRDefault="008E3700" w:rsidP="00E67B6A">
            <w:pPr>
              <w:rPr>
                <w:lang w:val="id-ID"/>
              </w:rPr>
            </w:pPr>
            <w:r w:rsidRPr="008E3700">
              <w:rPr>
                <w:color w:val="FF0000"/>
                <w:lang w:val="en-ID"/>
              </w:rPr>
              <w:t>Orang-orang miskin tidak memiliki kendaraan</w:t>
            </w:r>
          </w:p>
        </w:tc>
        <w:tc>
          <w:tcPr>
            <w:tcW w:w="5386" w:type="dxa"/>
          </w:tcPr>
          <w:p w14:paraId="7FC27DD3" w14:textId="411443B5" w:rsidR="00E67B6A" w:rsidRPr="00030E9E" w:rsidRDefault="00E67B6A" w:rsidP="00E67B6A">
            <w:pPr>
              <w:rPr>
                <w:lang w:val="id-ID"/>
              </w:rPr>
            </w:pPr>
            <w:r w:rsidRPr="00E4476B">
              <w:rPr>
                <w:color w:val="FF0000"/>
                <w:lang w:val="en-US"/>
              </w:rPr>
              <w:t xml:space="preserve">Poorer people don't own a </w:t>
            </w:r>
            <w:r>
              <w:rPr>
                <w:color w:val="FF0000"/>
                <w:lang w:val="en-US"/>
              </w:rPr>
              <w:t>vehicle</w:t>
            </w:r>
            <w:r w:rsidRPr="00E4476B">
              <w:rPr>
                <w:color w:val="FF0000"/>
                <w:lang w:val="en-US"/>
              </w:rPr>
              <w:t xml:space="preserve"> </w:t>
            </w:r>
          </w:p>
        </w:tc>
        <w:tc>
          <w:tcPr>
            <w:tcW w:w="4820" w:type="dxa"/>
          </w:tcPr>
          <w:p w14:paraId="6361F173" w14:textId="77777777" w:rsidR="00E67B6A" w:rsidRPr="00030E9E" w:rsidRDefault="00E67B6A" w:rsidP="00E67B6A">
            <w:pPr>
              <w:rPr>
                <w:lang w:val="id-ID"/>
              </w:rPr>
            </w:pPr>
            <w:r w:rsidRPr="00030E9E">
              <w:rPr>
                <w:lang w:val="id-ID"/>
              </w:rPr>
              <w:t>The person is now a blue collar. Shows the same balance as before with one less barrel: now the balance clearly tilts towards cash.</w:t>
            </w:r>
          </w:p>
        </w:tc>
      </w:tr>
      <w:tr w:rsidR="00E67B6A" w:rsidRPr="00C27CE4" w14:paraId="3F4BE9BA" w14:textId="77777777" w:rsidTr="002D6C03">
        <w:tc>
          <w:tcPr>
            <w:tcW w:w="5246" w:type="dxa"/>
          </w:tcPr>
          <w:p w14:paraId="14C0B985" w14:textId="0051ED11" w:rsidR="00E67B6A" w:rsidRPr="008E3700" w:rsidRDefault="008E3700" w:rsidP="00E67B6A">
            <w:pPr>
              <w:rPr>
                <w:color w:val="FF0000"/>
                <w:lang w:val="id-ID"/>
              </w:rPr>
            </w:pPr>
            <w:r w:rsidRPr="008E3700">
              <w:rPr>
                <w:color w:val="FF0000"/>
                <w:lang w:val="en-ID"/>
              </w:rPr>
              <w:t xml:space="preserve">dan mereka </w:t>
            </w:r>
            <w:r w:rsidR="00E67B6A" w:rsidRPr="008E3700">
              <w:rPr>
                <w:color w:val="FF0000"/>
                <w:lang w:val="id-ID"/>
              </w:rPr>
              <w:t xml:space="preserve">tinggal di rumah yang lebih kecil </w:t>
            </w:r>
            <w:r w:rsidRPr="008E3700">
              <w:rPr>
                <w:color w:val="FF0000"/>
                <w:lang w:val="en-ID"/>
              </w:rPr>
              <w:t>tanpa pendingin ruangan</w:t>
            </w:r>
            <w:r w:rsidR="00E67B6A" w:rsidRPr="008E3700">
              <w:rPr>
                <w:color w:val="FF0000"/>
                <w:lang w:val="id-ID"/>
              </w:rPr>
              <w:t>, sehingga penggunaan bahan bakar mineralnya lebih sedikit dari rata-rata.</w:t>
            </w:r>
          </w:p>
        </w:tc>
        <w:tc>
          <w:tcPr>
            <w:tcW w:w="5386" w:type="dxa"/>
          </w:tcPr>
          <w:p w14:paraId="4099CE40" w14:textId="26EBF0D0" w:rsidR="00E67B6A" w:rsidRPr="00030E9E" w:rsidRDefault="00E67B6A" w:rsidP="00E67B6A">
            <w:pPr>
              <w:rPr>
                <w:lang w:val="id-ID"/>
              </w:rPr>
            </w:pPr>
            <w:r w:rsidRPr="00E4476B">
              <w:rPr>
                <w:color w:val="FF0000"/>
                <w:lang w:val="en-US"/>
              </w:rPr>
              <w:t>and they live in smaller dwellings without air conditioning, so they use less fossil fuels than average.</w:t>
            </w:r>
          </w:p>
        </w:tc>
        <w:tc>
          <w:tcPr>
            <w:tcW w:w="4820" w:type="dxa"/>
          </w:tcPr>
          <w:p w14:paraId="678A4A29" w14:textId="16D4FB7D" w:rsidR="00E67B6A" w:rsidRPr="00030E9E" w:rsidRDefault="00E67B6A" w:rsidP="00E67B6A">
            <w:pPr>
              <w:rPr>
                <w:lang w:val="id-ID"/>
              </w:rPr>
            </w:pPr>
            <w:r>
              <w:rPr>
                <w:color w:val="FF0000"/>
                <w:lang w:val="en-US"/>
              </w:rPr>
              <w:t>The motorbike is simply removed (not smaller).</w:t>
            </w:r>
          </w:p>
        </w:tc>
      </w:tr>
      <w:tr w:rsidR="00E67B6A" w:rsidRPr="00C27CE4" w14:paraId="05976077" w14:textId="77777777" w:rsidTr="002D6C03">
        <w:tc>
          <w:tcPr>
            <w:tcW w:w="5246" w:type="dxa"/>
          </w:tcPr>
          <w:p w14:paraId="5E524E73" w14:textId="197FF9DC" w:rsidR="00E67B6A" w:rsidRPr="00030E9E" w:rsidRDefault="00E67B6A" w:rsidP="00E67B6A">
            <w:pPr>
              <w:rPr>
                <w:lang w:val="id-ID"/>
              </w:rPr>
            </w:pPr>
            <w:r w:rsidRPr="00030E9E">
              <w:rPr>
                <w:lang w:val="id-ID"/>
              </w:rPr>
              <w:t>Karena mereka tetap akan menerima transfer tunai yang sama dengan lainnya, masyarakat yang lebih miskin pada umumnya akan memperoleh manfaat lebih dari pajak karbon dengan transfer tunai ini.</w:t>
            </w:r>
          </w:p>
        </w:tc>
        <w:tc>
          <w:tcPr>
            <w:tcW w:w="5386" w:type="dxa"/>
          </w:tcPr>
          <w:p w14:paraId="16986F5E" w14:textId="77777777" w:rsidR="00E67B6A" w:rsidRPr="00030E9E" w:rsidRDefault="00E67B6A" w:rsidP="00E67B6A">
            <w:pPr>
              <w:rPr>
                <w:lang w:val="id-ID"/>
              </w:rPr>
            </w:pPr>
            <w:r w:rsidRPr="00030E9E">
              <w:rPr>
                <w:lang w:val="id-ID"/>
              </w:rPr>
              <w:t xml:space="preserve">As they would receive the same cash transfer as everyone else, poorer people will generally gain from a carbon tax with cash transfers. </w:t>
            </w:r>
          </w:p>
        </w:tc>
        <w:tc>
          <w:tcPr>
            <w:tcW w:w="4820" w:type="dxa"/>
          </w:tcPr>
          <w:p w14:paraId="70F5179A" w14:textId="77777777" w:rsidR="00E67B6A" w:rsidRPr="00030E9E" w:rsidRDefault="00E67B6A" w:rsidP="00E67B6A">
            <w:pPr>
              <w:rPr>
                <w:i/>
                <w:iCs/>
                <w:lang w:val="id-ID"/>
              </w:rPr>
            </w:pPr>
          </w:p>
        </w:tc>
      </w:tr>
      <w:tr w:rsidR="00E67B6A" w:rsidRPr="00C27CE4" w14:paraId="1695C29B" w14:textId="77777777" w:rsidTr="002D6C03">
        <w:tc>
          <w:tcPr>
            <w:tcW w:w="5246" w:type="dxa"/>
          </w:tcPr>
          <w:p w14:paraId="1B5C6FE7" w14:textId="09DC6833" w:rsidR="00E67B6A" w:rsidRPr="00030E9E" w:rsidRDefault="00E67B6A" w:rsidP="00E67B6A">
            <w:pPr>
              <w:rPr>
                <w:lang w:val="id-ID"/>
              </w:rPr>
            </w:pPr>
            <w:r w:rsidRPr="00030E9E">
              <w:rPr>
                <w:lang w:val="id-ID"/>
              </w:rPr>
              <w:t>Sebaliknya, orang kaya akan cenderung lebih banyak kehilangan.</w:t>
            </w:r>
          </w:p>
        </w:tc>
        <w:tc>
          <w:tcPr>
            <w:tcW w:w="5386" w:type="dxa"/>
          </w:tcPr>
          <w:p w14:paraId="443DAD03" w14:textId="77777777" w:rsidR="00E67B6A" w:rsidRPr="00030E9E" w:rsidRDefault="00E67B6A" w:rsidP="00E67B6A">
            <w:pPr>
              <w:rPr>
                <w:i/>
                <w:iCs/>
                <w:lang w:val="id-ID"/>
              </w:rPr>
            </w:pPr>
            <w:r w:rsidRPr="00030E9E">
              <w:rPr>
                <w:lang w:val="id-ID"/>
              </w:rPr>
              <w:t>Conversely, rich people will tend to lose.</w:t>
            </w:r>
          </w:p>
        </w:tc>
        <w:tc>
          <w:tcPr>
            <w:tcW w:w="4820" w:type="dxa"/>
          </w:tcPr>
          <w:p w14:paraId="0D23197F" w14:textId="21BC0E3A" w:rsidR="00E67B6A" w:rsidRPr="00030E9E" w:rsidRDefault="00E67B6A" w:rsidP="00E67B6A">
            <w:pPr>
              <w:rPr>
                <w:b/>
                <w:lang w:val="id-ID"/>
              </w:rPr>
            </w:pPr>
            <w:r w:rsidRPr="00030E9E">
              <w:rPr>
                <w:b/>
                <w:lang w:val="id-ID"/>
              </w:rPr>
              <w:t>Same modifications for the figures</w:t>
            </w:r>
            <w:r>
              <w:rPr>
                <w:color w:val="FF0000"/>
                <w:lang w:val="en-US"/>
              </w:rPr>
              <w:t xml:space="preserve"> the rich person has a car (as in other countries)</w:t>
            </w:r>
          </w:p>
        </w:tc>
      </w:tr>
      <w:tr w:rsidR="00E67B6A" w:rsidRPr="00C27CE4" w14:paraId="1A3577E0" w14:textId="77777777" w:rsidTr="002D6C03">
        <w:tc>
          <w:tcPr>
            <w:tcW w:w="5246" w:type="dxa"/>
          </w:tcPr>
          <w:p w14:paraId="0A5760E5" w14:textId="35C724F0" w:rsidR="00E67B6A" w:rsidRPr="00030E9E" w:rsidRDefault="00E67B6A" w:rsidP="00E67B6A">
            <w:pPr>
              <w:rPr>
                <w:iCs/>
                <w:lang w:val="id-ID"/>
              </w:rPr>
            </w:pPr>
            <w:r w:rsidRPr="00030E9E">
              <w:rPr>
                <w:iCs/>
                <w:lang w:val="id-ID"/>
              </w:rPr>
              <w:t xml:space="preserve">Apakah kebijakan ini berhasil? Ya! British Columbia, salah satu provinsi di Kanada, mengenakan pajak karbon dengan transfer tunai sejak 2008. </w:t>
            </w:r>
          </w:p>
        </w:tc>
        <w:tc>
          <w:tcPr>
            <w:tcW w:w="5386" w:type="dxa"/>
          </w:tcPr>
          <w:p w14:paraId="552CE797" w14:textId="77777777" w:rsidR="00E67B6A" w:rsidRPr="00030E9E" w:rsidRDefault="00E67B6A" w:rsidP="00E67B6A">
            <w:pPr>
              <w:rPr>
                <w:iCs/>
                <w:lang w:val="id-ID"/>
              </w:rPr>
            </w:pPr>
            <w:r w:rsidRPr="00030E9E">
              <w:rPr>
                <w:iCs/>
                <w:lang w:val="id-ID"/>
              </w:rPr>
              <w:t xml:space="preserve">Does this policy work? Yes! The Canadian province of British Columbia has a carbon tax with cash transfers since 2008. </w:t>
            </w:r>
          </w:p>
        </w:tc>
        <w:tc>
          <w:tcPr>
            <w:tcW w:w="4820" w:type="dxa"/>
          </w:tcPr>
          <w:p w14:paraId="36BD60C0" w14:textId="77777777" w:rsidR="00E67B6A" w:rsidRPr="00030E9E" w:rsidRDefault="00E67B6A" w:rsidP="00E67B6A">
            <w:pPr>
              <w:rPr>
                <w:iCs/>
                <w:lang w:val="id-ID"/>
              </w:rPr>
            </w:pPr>
            <w:r w:rsidRPr="00030E9E">
              <w:rPr>
                <w:iCs/>
                <w:lang w:val="id-ID"/>
              </w:rPr>
              <w:t xml:space="preserve">Shows a map of Canada with inside a car with </w:t>
            </w:r>
          </w:p>
        </w:tc>
      </w:tr>
      <w:tr w:rsidR="00E67B6A" w:rsidRPr="00030E9E" w14:paraId="480092F8" w14:textId="77777777" w:rsidTr="002D6C03">
        <w:tc>
          <w:tcPr>
            <w:tcW w:w="5246" w:type="dxa"/>
          </w:tcPr>
          <w:p w14:paraId="104482DA" w14:textId="42995925" w:rsidR="00E67B6A" w:rsidRPr="00030E9E" w:rsidRDefault="00E67B6A" w:rsidP="00E67B6A">
            <w:pPr>
              <w:rPr>
                <w:iCs/>
                <w:lang w:val="id-ID"/>
              </w:rPr>
            </w:pPr>
            <w:r w:rsidRPr="00030E9E">
              <w:rPr>
                <w:iCs/>
                <w:lang w:val="id-ID"/>
              </w:rPr>
              <w:t>Riset telah membuktikan bahwa kebijakan ini berhasil menurunkan emisi karbon,</w:t>
            </w:r>
          </w:p>
        </w:tc>
        <w:tc>
          <w:tcPr>
            <w:tcW w:w="5386" w:type="dxa"/>
          </w:tcPr>
          <w:p w14:paraId="2F5C9AB2" w14:textId="77777777" w:rsidR="00E67B6A" w:rsidRPr="00030E9E" w:rsidRDefault="00E67B6A" w:rsidP="00E67B6A">
            <w:pPr>
              <w:rPr>
                <w:lang w:val="id-ID"/>
              </w:rPr>
            </w:pPr>
            <w:r w:rsidRPr="00030E9E">
              <w:rPr>
                <w:iCs/>
                <w:lang w:val="id-ID"/>
              </w:rPr>
              <w:t>Research has shown that this policy has decreased carbon emissions,</w:t>
            </w:r>
          </w:p>
        </w:tc>
        <w:tc>
          <w:tcPr>
            <w:tcW w:w="4820" w:type="dxa"/>
          </w:tcPr>
          <w:p w14:paraId="0EA76CAB" w14:textId="77777777" w:rsidR="00E67B6A" w:rsidRPr="00030E9E" w:rsidRDefault="00E67B6A" w:rsidP="00E67B6A">
            <w:pPr>
              <w:rPr>
                <w:lang w:val="id-ID"/>
              </w:rPr>
            </w:pPr>
            <w:r w:rsidRPr="00030E9E">
              <w:rPr>
                <w:iCs/>
                <w:lang w:val="id-ID"/>
              </w:rPr>
              <w:t xml:space="preserve">diminishing pollution, </w:t>
            </w:r>
          </w:p>
        </w:tc>
      </w:tr>
      <w:tr w:rsidR="00E67B6A" w:rsidRPr="00C27CE4" w14:paraId="6475F536" w14:textId="77777777" w:rsidTr="002D6C03">
        <w:tc>
          <w:tcPr>
            <w:tcW w:w="5246" w:type="dxa"/>
          </w:tcPr>
          <w:p w14:paraId="59130C6F" w14:textId="118768DC" w:rsidR="00E67B6A" w:rsidRPr="00030E9E" w:rsidRDefault="00E67B6A" w:rsidP="00E67B6A">
            <w:pPr>
              <w:rPr>
                <w:iCs/>
                <w:lang w:val="id-ID"/>
              </w:rPr>
            </w:pPr>
            <w:r w:rsidRPr="00030E9E">
              <w:rPr>
                <w:iCs/>
                <w:lang w:val="id-ID"/>
              </w:rPr>
              <w:t>meningkatkan jumlah tenaga kerja,</w:t>
            </w:r>
          </w:p>
        </w:tc>
        <w:tc>
          <w:tcPr>
            <w:tcW w:w="5386" w:type="dxa"/>
          </w:tcPr>
          <w:p w14:paraId="4AD0DE15" w14:textId="77777777" w:rsidR="00E67B6A" w:rsidRPr="00030E9E" w:rsidRDefault="00E67B6A" w:rsidP="00E67B6A">
            <w:pPr>
              <w:rPr>
                <w:lang w:val="id-ID"/>
              </w:rPr>
            </w:pPr>
            <w:r w:rsidRPr="00030E9E">
              <w:rPr>
                <w:iCs/>
                <w:lang w:val="id-ID"/>
              </w:rPr>
              <w:t>increased employment,</w:t>
            </w:r>
          </w:p>
        </w:tc>
        <w:tc>
          <w:tcPr>
            <w:tcW w:w="4820" w:type="dxa"/>
          </w:tcPr>
          <w:p w14:paraId="49E4AAB6" w14:textId="77777777" w:rsidR="00E67B6A" w:rsidRPr="00030E9E" w:rsidRDefault="00E67B6A" w:rsidP="00E67B6A">
            <w:pPr>
              <w:rPr>
                <w:lang w:val="id-ID"/>
              </w:rPr>
            </w:pPr>
            <w:r w:rsidRPr="00030E9E">
              <w:rPr>
                <w:iCs/>
                <w:lang w:val="id-ID"/>
              </w:rPr>
              <w:t xml:space="preserve">3 blue collars holding cash that turn 4 then 5 blue collars </w:t>
            </w:r>
          </w:p>
        </w:tc>
      </w:tr>
      <w:tr w:rsidR="00E67B6A" w:rsidRPr="00030E9E" w14:paraId="6B13908C" w14:textId="77777777" w:rsidTr="002D6C03">
        <w:tc>
          <w:tcPr>
            <w:tcW w:w="5246" w:type="dxa"/>
          </w:tcPr>
          <w:p w14:paraId="1C4D0471" w14:textId="17B4A4A2" w:rsidR="00E67B6A" w:rsidRPr="00030E9E" w:rsidRDefault="00E67B6A" w:rsidP="00E67B6A">
            <w:pPr>
              <w:rPr>
                <w:iCs/>
                <w:lang w:val="id-ID"/>
              </w:rPr>
            </w:pPr>
            <w:r w:rsidRPr="00030E9E">
              <w:rPr>
                <w:iCs/>
                <w:lang w:val="id-ID"/>
              </w:rPr>
              <w:t>dan membuat mayoritas masyarakat menjadi lebih kaya.</w:t>
            </w:r>
          </w:p>
        </w:tc>
        <w:tc>
          <w:tcPr>
            <w:tcW w:w="5386" w:type="dxa"/>
          </w:tcPr>
          <w:p w14:paraId="51B02523" w14:textId="77777777" w:rsidR="00E67B6A" w:rsidRPr="00030E9E" w:rsidRDefault="00E67B6A" w:rsidP="00E67B6A">
            <w:pPr>
              <w:rPr>
                <w:iCs/>
                <w:lang w:val="id-ID"/>
              </w:rPr>
            </w:pPr>
            <w:r w:rsidRPr="00030E9E">
              <w:rPr>
                <w:iCs/>
                <w:lang w:val="id-ID"/>
              </w:rPr>
              <w:t>and made a majority of people richer.</w:t>
            </w:r>
          </w:p>
        </w:tc>
        <w:tc>
          <w:tcPr>
            <w:tcW w:w="4820" w:type="dxa"/>
          </w:tcPr>
          <w:p w14:paraId="6D8D917E" w14:textId="77777777" w:rsidR="00E67B6A" w:rsidRPr="00030E9E" w:rsidRDefault="00E67B6A" w:rsidP="00E67B6A">
            <w:pPr>
              <w:rPr>
                <w:b/>
                <w:lang w:val="id-ID"/>
              </w:rPr>
            </w:pPr>
            <w:r w:rsidRPr="00030E9E">
              <w:rPr>
                <w:iCs/>
                <w:lang w:val="id-ID"/>
              </w:rPr>
              <w:t>holding more cash.</w:t>
            </w:r>
          </w:p>
        </w:tc>
      </w:tr>
      <w:tr w:rsidR="00E67B6A" w:rsidRPr="00C27CE4" w14:paraId="2F8AB397" w14:textId="77777777" w:rsidTr="002D6C03">
        <w:tc>
          <w:tcPr>
            <w:tcW w:w="5246" w:type="dxa"/>
          </w:tcPr>
          <w:p w14:paraId="689D3BC6" w14:textId="02415127" w:rsidR="00E67B6A" w:rsidRPr="00030E9E" w:rsidRDefault="00E67B6A" w:rsidP="00E67B6A">
            <w:pPr>
              <w:rPr>
                <w:iCs/>
                <w:lang w:val="id-ID"/>
              </w:rPr>
            </w:pPr>
            <w:r w:rsidRPr="00030E9E">
              <w:rPr>
                <w:iCs/>
                <w:lang w:val="id-ID"/>
              </w:rPr>
              <w:t>Kebijakan terakhir adalah program besar investasi publik dalam infrastuktur hijau,</w:t>
            </w:r>
          </w:p>
        </w:tc>
        <w:tc>
          <w:tcPr>
            <w:tcW w:w="5386" w:type="dxa"/>
          </w:tcPr>
          <w:p w14:paraId="730B10F0" w14:textId="77777777" w:rsidR="00E67B6A" w:rsidRPr="00030E9E" w:rsidRDefault="00E67B6A" w:rsidP="00E67B6A">
            <w:pPr>
              <w:rPr>
                <w:lang w:val="id-ID"/>
              </w:rPr>
            </w:pPr>
            <w:r w:rsidRPr="00030E9E">
              <w:rPr>
                <w:lang w:val="id-ID"/>
              </w:rPr>
              <w:t>The last policy is a large program of public investment in green infrastructure,</w:t>
            </w:r>
          </w:p>
        </w:tc>
        <w:tc>
          <w:tcPr>
            <w:tcW w:w="4820" w:type="dxa"/>
          </w:tcPr>
          <w:p w14:paraId="0A95CA9E" w14:textId="77777777" w:rsidR="00E67B6A" w:rsidRPr="00030E9E" w:rsidRDefault="00E67B6A" w:rsidP="00E67B6A">
            <w:pPr>
              <w:rPr>
                <w:lang w:val="id-ID"/>
              </w:rPr>
            </w:pPr>
            <w:r w:rsidRPr="00030E9E">
              <w:rPr>
                <w:lang w:val="id-ID"/>
              </w:rPr>
              <w:t>Shows a wind turbine below a crane.</w:t>
            </w:r>
          </w:p>
        </w:tc>
      </w:tr>
      <w:tr w:rsidR="00E67B6A" w:rsidRPr="00C27CE4" w14:paraId="48DCC82B" w14:textId="77777777" w:rsidTr="002D6C03">
        <w:tc>
          <w:tcPr>
            <w:tcW w:w="5246" w:type="dxa"/>
          </w:tcPr>
          <w:p w14:paraId="7718776D" w14:textId="63CD38A0" w:rsidR="00E67B6A" w:rsidRPr="00030E9E" w:rsidRDefault="00E67B6A" w:rsidP="00E67B6A">
            <w:pPr>
              <w:rPr>
                <w:lang w:val="id-ID"/>
              </w:rPr>
            </w:pPr>
            <w:r w:rsidRPr="00030E9E">
              <w:rPr>
                <w:lang w:val="id-ID"/>
              </w:rPr>
              <w:t>yang akan didanai dari utang tambahan yang diambil oleh pemerintah.</w:t>
            </w:r>
          </w:p>
        </w:tc>
        <w:tc>
          <w:tcPr>
            <w:tcW w:w="5386" w:type="dxa"/>
          </w:tcPr>
          <w:p w14:paraId="00AA8D0F" w14:textId="77777777" w:rsidR="00E67B6A" w:rsidRPr="00030E9E" w:rsidRDefault="00E67B6A" w:rsidP="00E67B6A">
            <w:pPr>
              <w:rPr>
                <w:lang w:val="id-ID"/>
              </w:rPr>
            </w:pPr>
            <w:r w:rsidRPr="00030E9E">
              <w:rPr>
                <w:lang w:val="id-ID"/>
              </w:rPr>
              <w:t>which would be financed by additional debt taken up by the government.</w:t>
            </w:r>
          </w:p>
        </w:tc>
        <w:tc>
          <w:tcPr>
            <w:tcW w:w="4820" w:type="dxa"/>
          </w:tcPr>
          <w:p w14:paraId="29F220B0" w14:textId="77777777" w:rsidR="00E67B6A" w:rsidRPr="00030E9E" w:rsidRDefault="00E67B6A" w:rsidP="00E67B6A">
            <w:pPr>
              <w:rPr>
                <w:lang w:val="id-ID"/>
              </w:rPr>
            </w:pPr>
            <w:r w:rsidRPr="00030E9E">
              <w:rPr>
                <w:lang w:val="id-ID"/>
              </w:rPr>
              <w:t>Shows cash transiting from a bank and the government coffers to the wind turbine/crane.</w:t>
            </w:r>
          </w:p>
        </w:tc>
      </w:tr>
      <w:tr w:rsidR="00E67B6A" w:rsidRPr="00C27CE4" w14:paraId="1860C385" w14:textId="77777777" w:rsidTr="002D6C03">
        <w:tc>
          <w:tcPr>
            <w:tcW w:w="5246" w:type="dxa"/>
          </w:tcPr>
          <w:p w14:paraId="58F802DB" w14:textId="3C97C7BB" w:rsidR="00E67B6A" w:rsidRPr="00030E9E" w:rsidRDefault="00E67B6A" w:rsidP="00E67B6A">
            <w:pPr>
              <w:rPr>
                <w:lang w:val="id-ID"/>
              </w:rPr>
            </w:pPr>
            <w:r w:rsidRPr="00030E9E">
              <w:rPr>
                <w:lang w:val="id-ID"/>
              </w:rPr>
              <w:t xml:space="preserve">Program infrastruktur hijau akan mewujudkan transisi dalam infrastruktur energi yang diperlukan untuk menahan perubahan iklim tapi hal ini mungkin </w:t>
            </w:r>
            <w:r w:rsidRPr="00030E9E">
              <w:rPr>
                <w:lang w:val="id-ID"/>
              </w:rPr>
              <w:lastRenderedPageBreak/>
              <w:t xml:space="preserve">mengorbankan proyek-proyek lain yang didanai oleh pemerintah. Di </w:t>
            </w:r>
            <w:r w:rsidRPr="00030E9E">
              <w:rPr>
                <w:b/>
                <w:bCs/>
                <w:lang w:val="id-ID"/>
              </w:rPr>
              <w:t>Indonesia</w:t>
            </w:r>
            <w:r w:rsidRPr="00030E9E">
              <w:rPr>
                <w:lang w:val="id-ID"/>
              </w:rPr>
              <w:t xml:space="preserve">, program semacam itu dapat menciptakan </w:t>
            </w:r>
            <w:r w:rsidRPr="00030E9E">
              <w:rPr>
                <w:b/>
                <w:bCs/>
                <w:lang w:val="id-ID"/>
              </w:rPr>
              <w:t>1,2 juta</w:t>
            </w:r>
            <w:r w:rsidRPr="00030E9E">
              <w:rPr>
                <w:lang w:val="id-ID"/>
              </w:rPr>
              <w:t xml:space="preserve"> pekerjaan di sektor hijau, seperti transportasi publik,</w:t>
            </w:r>
          </w:p>
        </w:tc>
        <w:tc>
          <w:tcPr>
            <w:tcW w:w="5386" w:type="dxa"/>
          </w:tcPr>
          <w:p w14:paraId="3D927D00" w14:textId="4984C077" w:rsidR="00E67B6A" w:rsidRPr="00030E9E" w:rsidRDefault="00E67B6A" w:rsidP="00E67B6A">
            <w:pPr>
              <w:rPr>
                <w:i/>
                <w:iCs/>
                <w:lang w:val="id-ID"/>
              </w:rPr>
            </w:pPr>
            <w:r w:rsidRPr="00030E9E">
              <w:rPr>
                <w:lang w:val="id-ID"/>
              </w:rPr>
              <w:lastRenderedPageBreak/>
              <w:t xml:space="preserve">A green infrastructure program would bring about the transition in energy infrastructure needed to halt climate change but it could come at the expense of other </w:t>
            </w:r>
            <w:r w:rsidRPr="00030E9E">
              <w:rPr>
                <w:lang w:val="id-ID"/>
              </w:rPr>
              <w:lastRenderedPageBreak/>
              <w:t xml:space="preserve">possible projects funded by the government. In </w:t>
            </w:r>
            <w:r w:rsidRPr="00030E9E">
              <w:rPr>
                <w:b/>
                <w:lang w:val="id-ID"/>
              </w:rPr>
              <w:t>Indonesia</w:t>
            </w:r>
            <w:r w:rsidRPr="00030E9E">
              <w:rPr>
                <w:lang w:val="id-ID"/>
              </w:rPr>
              <w:t xml:space="preserve">, such a program could create </w:t>
            </w:r>
            <w:r w:rsidRPr="00030E9E">
              <w:rPr>
                <w:b/>
                <w:lang w:val="id-ID"/>
              </w:rPr>
              <w:t>1.2 million</w:t>
            </w:r>
            <w:r w:rsidRPr="00030E9E">
              <w:rPr>
                <w:lang w:val="id-ID"/>
              </w:rPr>
              <w:t xml:space="preserve"> jobs in green sectors, such as public transportation, </w:t>
            </w:r>
          </w:p>
        </w:tc>
        <w:tc>
          <w:tcPr>
            <w:tcW w:w="4820" w:type="dxa"/>
          </w:tcPr>
          <w:p w14:paraId="37D242FD" w14:textId="77777777" w:rsidR="00E67B6A" w:rsidRPr="00030E9E" w:rsidRDefault="00E67B6A" w:rsidP="00E67B6A">
            <w:pPr>
              <w:rPr>
                <w:b/>
                <w:lang w:val="id-ID"/>
              </w:rPr>
            </w:pPr>
            <w:r w:rsidRPr="00030E9E">
              <w:rPr>
                <w:lang w:val="id-ID"/>
              </w:rPr>
              <w:lastRenderedPageBreak/>
              <w:t xml:space="preserve">Show a blue collar next to the wind turbine, </w:t>
            </w:r>
          </w:p>
        </w:tc>
      </w:tr>
      <w:tr w:rsidR="00E67B6A" w:rsidRPr="00C27CE4" w14:paraId="0A083FDD" w14:textId="77777777" w:rsidTr="002D6C03">
        <w:tc>
          <w:tcPr>
            <w:tcW w:w="5246" w:type="dxa"/>
          </w:tcPr>
          <w:p w14:paraId="53399677" w14:textId="24B239EA" w:rsidR="00E67B6A" w:rsidRPr="00030E9E" w:rsidRDefault="00E67B6A" w:rsidP="00E67B6A">
            <w:pPr>
              <w:rPr>
                <w:lang w:val="id-ID"/>
              </w:rPr>
            </w:pPr>
            <w:r w:rsidRPr="00030E9E">
              <w:rPr>
                <w:lang w:val="id-ID"/>
              </w:rPr>
              <w:t>energi terbarukan,</w:t>
            </w:r>
          </w:p>
        </w:tc>
        <w:tc>
          <w:tcPr>
            <w:tcW w:w="5386" w:type="dxa"/>
          </w:tcPr>
          <w:p w14:paraId="634E2234" w14:textId="77777777" w:rsidR="00E67B6A" w:rsidRPr="00030E9E" w:rsidRDefault="00E67B6A" w:rsidP="00E67B6A">
            <w:pPr>
              <w:rPr>
                <w:lang w:val="id-ID"/>
              </w:rPr>
            </w:pPr>
            <w:r w:rsidRPr="00030E9E">
              <w:rPr>
                <w:lang w:val="id-ID"/>
              </w:rPr>
              <w:t>renewable power plants,</w:t>
            </w:r>
          </w:p>
        </w:tc>
        <w:tc>
          <w:tcPr>
            <w:tcW w:w="4820" w:type="dxa"/>
          </w:tcPr>
          <w:p w14:paraId="47830FF7" w14:textId="77777777" w:rsidR="00E67B6A" w:rsidRPr="00030E9E" w:rsidRDefault="00E67B6A" w:rsidP="00E67B6A">
            <w:pPr>
              <w:rPr>
                <w:iCs/>
                <w:lang w:val="id-ID"/>
              </w:rPr>
            </w:pPr>
            <w:r w:rsidRPr="00030E9E">
              <w:rPr>
                <w:lang w:val="id-ID"/>
              </w:rPr>
              <w:t>then also a person in a bus,</w:t>
            </w:r>
          </w:p>
        </w:tc>
      </w:tr>
      <w:tr w:rsidR="00E67B6A" w:rsidRPr="00C27CE4" w14:paraId="6EB2F859" w14:textId="77777777" w:rsidTr="002D6C03">
        <w:tc>
          <w:tcPr>
            <w:tcW w:w="5246" w:type="dxa"/>
          </w:tcPr>
          <w:p w14:paraId="7986BF8C" w14:textId="7F168A63" w:rsidR="00E67B6A" w:rsidRPr="00E67B6A" w:rsidRDefault="00E67B6A" w:rsidP="00E67B6A">
            <w:pPr>
              <w:rPr>
                <w:strike/>
                <w:color w:val="FF0000"/>
                <w:lang w:val="id-ID"/>
              </w:rPr>
            </w:pPr>
            <w:r w:rsidRPr="00E67B6A">
              <w:rPr>
                <w:strike/>
                <w:color w:val="FF0000"/>
                <w:lang w:val="id-ID"/>
              </w:rPr>
              <w:t>insulasi bangunan,</w:t>
            </w:r>
          </w:p>
        </w:tc>
        <w:tc>
          <w:tcPr>
            <w:tcW w:w="5386" w:type="dxa"/>
          </w:tcPr>
          <w:p w14:paraId="416F5BE4" w14:textId="77777777" w:rsidR="00E67B6A" w:rsidRPr="00E67B6A" w:rsidRDefault="00E67B6A" w:rsidP="00E67B6A">
            <w:pPr>
              <w:rPr>
                <w:strike/>
                <w:color w:val="FF0000"/>
                <w:lang w:val="id-ID"/>
              </w:rPr>
            </w:pPr>
            <w:r w:rsidRPr="00E67B6A">
              <w:rPr>
                <w:strike/>
                <w:color w:val="FF0000"/>
                <w:lang w:val="id-ID"/>
              </w:rPr>
              <w:t>buildings’ insulation,</w:t>
            </w:r>
          </w:p>
        </w:tc>
        <w:tc>
          <w:tcPr>
            <w:tcW w:w="4820" w:type="dxa"/>
          </w:tcPr>
          <w:p w14:paraId="68250162" w14:textId="77777777" w:rsidR="00E67B6A" w:rsidRPr="00E67B6A" w:rsidRDefault="00E67B6A" w:rsidP="00E67B6A">
            <w:pPr>
              <w:rPr>
                <w:iCs/>
                <w:strike/>
                <w:color w:val="FF0000"/>
                <w:lang w:val="id-ID"/>
              </w:rPr>
            </w:pPr>
            <w:r w:rsidRPr="00E67B6A">
              <w:rPr>
                <w:strike/>
                <w:color w:val="FF0000"/>
                <w:lang w:val="id-ID"/>
              </w:rPr>
              <w:t>then also a construction worker near a building,</w:t>
            </w:r>
          </w:p>
        </w:tc>
      </w:tr>
      <w:tr w:rsidR="00E67B6A" w:rsidRPr="00C27CE4" w14:paraId="38296308" w14:textId="77777777" w:rsidTr="002D6C03">
        <w:tc>
          <w:tcPr>
            <w:tcW w:w="5246" w:type="dxa"/>
          </w:tcPr>
          <w:p w14:paraId="62EE4FD0" w14:textId="76327644" w:rsidR="00E67B6A" w:rsidRPr="00030E9E" w:rsidRDefault="00E67B6A" w:rsidP="00E67B6A">
            <w:pPr>
              <w:rPr>
                <w:lang w:val="id-ID"/>
              </w:rPr>
            </w:pPr>
            <w:r w:rsidRPr="00030E9E">
              <w:rPr>
                <w:lang w:val="id-ID"/>
              </w:rPr>
              <w:t>atau pertanian yang berkelanjutan,</w:t>
            </w:r>
          </w:p>
        </w:tc>
        <w:tc>
          <w:tcPr>
            <w:tcW w:w="5386" w:type="dxa"/>
          </w:tcPr>
          <w:p w14:paraId="6B78C48A" w14:textId="77777777" w:rsidR="00E67B6A" w:rsidRPr="00030E9E" w:rsidRDefault="00E67B6A" w:rsidP="00E67B6A">
            <w:pPr>
              <w:rPr>
                <w:lang w:val="id-ID"/>
              </w:rPr>
            </w:pPr>
            <w:r w:rsidRPr="00030E9E">
              <w:rPr>
                <w:lang w:val="id-ID"/>
              </w:rPr>
              <w:t>or sustainable agriculture,</w:t>
            </w:r>
          </w:p>
        </w:tc>
        <w:tc>
          <w:tcPr>
            <w:tcW w:w="4820" w:type="dxa"/>
          </w:tcPr>
          <w:p w14:paraId="1318C424" w14:textId="77777777" w:rsidR="00E67B6A" w:rsidRPr="00030E9E" w:rsidRDefault="00E67B6A" w:rsidP="00E67B6A">
            <w:pPr>
              <w:rPr>
                <w:iCs/>
                <w:lang w:val="id-ID"/>
              </w:rPr>
            </w:pPr>
            <w:r w:rsidRPr="00030E9E">
              <w:rPr>
                <w:lang w:val="id-ID"/>
              </w:rPr>
              <w:t>then also a farmer in a field.</w:t>
            </w:r>
          </w:p>
        </w:tc>
      </w:tr>
      <w:tr w:rsidR="00E67B6A" w:rsidRPr="00C27CE4" w14:paraId="05155355" w14:textId="77777777" w:rsidTr="002D6C03">
        <w:tc>
          <w:tcPr>
            <w:tcW w:w="5246" w:type="dxa"/>
          </w:tcPr>
          <w:p w14:paraId="26C90E76" w14:textId="64F85CC8" w:rsidR="00E67B6A" w:rsidRPr="00030E9E" w:rsidRDefault="00E67B6A" w:rsidP="00E67B6A">
            <w:pPr>
              <w:rPr>
                <w:iCs/>
                <w:lang w:val="id-ID"/>
              </w:rPr>
            </w:pPr>
            <w:r w:rsidRPr="00030E9E">
              <w:rPr>
                <w:iCs/>
                <w:lang w:val="id-ID"/>
              </w:rPr>
              <w:t xml:space="preserve">tetapi </w:t>
            </w:r>
            <w:r w:rsidRPr="00030E9E">
              <w:rPr>
                <w:b/>
                <w:bCs/>
                <w:iCs/>
                <w:lang w:val="id-ID"/>
              </w:rPr>
              <w:t>900.000</w:t>
            </w:r>
            <w:r w:rsidRPr="00030E9E">
              <w:rPr>
                <w:iCs/>
                <w:lang w:val="id-ID"/>
              </w:rPr>
              <w:t xml:space="preserve"> orang bisa kehilangan pekerjaannya di industri bahan bakar mineral.</w:t>
            </w:r>
          </w:p>
        </w:tc>
        <w:tc>
          <w:tcPr>
            <w:tcW w:w="5386" w:type="dxa"/>
          </w:tcPr>
          <w:p w14:paraId="0A3C9592" w14:textId="0A8E43AD" w:rsidR="00E67B6A" w:rsidRPr="00030E9E" w:rsidRDefault="00E67B6A" w:rsidP="00E67B6A">
            <w:pPr>
              <w:rPr>
                <w:iCs/>
                <w:lang w:val="id-ID"/>
              </w:rPr>
            </w:pPr>
            <w:r w:rsidRPr="00030E9E">
              <w:rPr>
                <w:lang w:val="id-ID"/>
              </w:rPr>
              <w:t xml:space="preserve">but </w:t>
            </w:r>
            <w:r w:rsidRPr="00030E9E">
              <w:rPr>
                <w:b/>
                <w:lang w:val="id-ID"/>
              </w:rPr>
              <w:t>900,000</w:t>
            </w:r>
            <w:r w:rsidRPr="00030E9E">
              <w:rPr>
                <w:lang w:val="id-ID"/>
              </w:rPr>
              <w:t xml:space="preserve"> people could lose their job in the fossil fuel industry.  </w:t>
            </w:r>
          </w:p>
        </w:tc>
        <w:tc>
          <w:tcPr>
            <w:tcW w:w="4820" w:type="dxa"/>
          </w:tcPr>
          <w:p w14:paraId="5142A734" w14:textId="77777777" w:rsidR="00E67B6A" w:rsidRPr="00030E9E" w:rsidRDefault="00E67B6A" w:rsidP="00E67B6A">
            <w:pPr>
              <w:rPr>
                <w:iCs/>
                <w:lang w:val="id-ID"/>
              </w:rPr>
            </w:pPr>
            <w:r w:rsidRPr="00030E9E">
              <w:rPr>
                <w:lang w:val="id-ID"/>
              </w:rPr>
              <w:t>Show a coal miner who loses his helmet and tools.</w:t>
            </w:r>
          </w:p>
        </w:tc>
      </w:tr>
      <w:tr w:rsidR="00E67B6A" w:rsidRPr="00C27CE4" w14:paraId="74D70513" w14:textId="77777777" w:rsidTr="002D6C03">
        <w:tc>
          <w:tcPr>
            <w:tcW w:w="5246" w:type="dxa"/>
          </w:tcPr>
          <w:p w14:paraId="1E2A8466" w14:textId="483211F1" w:rsidR="00E67B6A" w:rsidRPr="00030E9E" w:rsidRDefault="00E67B6A" w:rsidP="00E67B6A">
            <w:pPr>
              <w:rPr>
                <w:iCs/>
                <w:lang w:val="id-ID"/>
              </w:rPr>
            </w:pPr>
            <w:r w:rsidRPr="00030E9E">
              <w:rPr>
                <w:iCs/>
                <w:lang w:val="id-ID"/>
              </w:rPr>
              <w:t>Secara umum, seluruh kebijakan iklim berpotensi untuk mengubah perekonomian menjadi dunia yang lebih hijau, lebih aman, dan berkurang polusinya.</w:t>
            </w:r>
          </w:p>
        </w:tc>
        <w:tc>
          <w:tcPr>
            <w:tcW w:w="5386" w:type="dxa"/>
          </w:tcPr>
          <w:p w14:paraId="60261073" w14:textId="77777777" w:rsidR="00E67B6A" w:rsidRPr="00030E9E" w:rsidRDefault="00E67B6A" w:rsidP="00E67B6A">
            <w:pPr>
              <w:rPr>
                <w:iCs/>
                <w:lang w:val="id-ID"/>
              </w:rPr>
            </w:pPr>
            <w:r w:rsidRPr="00030E9E">
              <w:rPr>
                <w:iCs/>
                <w:lang w:val="id-ID"/>
              </w:rPr>
              <w:t xml:space="preserve">In general, all climate policies have the potential to transform the economy into a greener, safer, less polluted world. </w:t>
            </w:r>
          </w:p>
        </w:tc>
        <w:tc>
          <w:tcPr>
            <w:tcW w:w="4820" w:type="dxa"/>
          </w:tcPr>
          <w:p w14:paraId="2F51EBFD" w14:textId="77777777" w:rsidR="00E67B6A" w:rsidRPr="00030E9E" w:rsidRDefault="00E67B6A" w:rsidP="00E67B6A">
            <w:pPr>
              <w:rPr>
                <w:iCs/>
                <w:lang w:val="id-ID"/>
              </w:rPr>
            </w:pPr>
            <w:r w:rsidRPr="00030E9E">
              <w:rPr>
                <w:iCs/>
                <w:lang w:val="id-ID"/>
              </w:rPr>
              <w:t xml:space="preserve">Shows a factory / coal power plant, a polluting car and a coal miner, then an arrow, then a wind turbine, a bicycle and a construction worker. </w:t>
            </w:r>
          </w:p>
        </w:tc>
      </w:tr>
      <w:tr w:rsidR="00E67B6A" w:rsidRPr="00C27CE4" w14:paraId="66B57B0D" w14:textId="77777777" w:rsidTr="002D6C03">
        <w:tc>
          <w:tcPr>
            <w:tcW w:w="5246" w:type="dxa"/>
          </w:tcPr>
          <w:p w14:paraId="77EAA4A2" w14:textId="43E73686" w:rsidR="00E67B6A" w:rsidRPr="00030E9E" w:rsidRDefault="00E67B6A" w:rsidP="00E67B6A">
            <w:pPr>
              <w:rPr>
                <w:iCs/>
                <w:lang w:val="id-ID"/>
              </w:rPr>
            </w:pPr>
            <w:r w:rsidRPr="00030E9E">
              <w:rPr>
                <w:iCs/>
                <w:lang w:val="id-ID"/>
              </w:rPr>
              <w:t>Transformasi hijau ini memiliki sejumlah kekurangan: masyarakat harus mengubah kebiasaannya, dan sebagian harus berganti pekerjaan.</w:t>
            </w:r>
          </w:p>
        </w:tc>
        <w:tc>
          <w:tcPr>
            <w:tcW w:w="5386" w:type="dxa"/>
          </w:tcPr>
          <w:p w14:paraId="7FBAC911" w14:textId="77777777" w:rsidR="00E67B6A" w:rsidRPr="00030E9E" w:rsidRDefault="00E67B6A" w:rsidP="00E67B6A">
            <w:pPr>
              <w:rPr>
                <w:iCs/>
                <w:lang w:val="id-ID"/>
              </w:rPr>
            </w:pPr>
            <w:r w:rsidRPr="00030E9E">
              <w:rPr>
                <w:iCs/>
                <w:lang w:val="id-ID"/>
              </w:rPr>
              <w:t>This green transformation has some downsides: people will have to change their habits, and some people will even have to change job.</w:t>
            </w:r>
          </w:p>
        </w:tc>
        <w:tc>
          <w:tcPr>
            <w:tcW w:w="4820" w:type="dxa"/>
          </w:tcPr>
          <w:p w14:paraId="3BC098DF" w14:textId="77777777" w:rsidR="00E67B6A" w:rsidRPr="00030E9E" w:rsidRDefault="00E67B6A" w:rsidP="00E67B6A">
            <w:pPr>
              <w:rPr>
                <w:iCs/>
                <w:lang w:val="id-ID"/>
              </w:rPr>
            </w:pPr>
            <w:r w:rsidRPr="00030E9E">
              <w:rPr>
                <w:iCs/>
                <w:lang w:val="id-ID"/>
              </w:rPr>
              <w:t xml:space="preserve">Shows a coal miner next to the other (but a bit farther away), </w:t>
            </w:r>
          </w:p>
        </w:tc>
      </w:tr>
      <w:tr w:rsidR="00E67B6A" w:rsidRPr="00030E9E" w14:paraId="58E6C1D1" w14:textId="77777777" w:rsidTr="002D6C03">
        <w:tc>
          <w:tcPr>
            <w:tcW w:w="5246" w:type="dxa"/>
          </w:tcPr>
          <w:p w14:paraId="5B3E8BF8" w14:textId="14B3289A" w:rsidR="00E67B6A" w:rsidRPr="00030E9E" w:rsidRDefault="00E67B6A" w:rsidP="00E67B6A">
            <w:pPr>
              <w:rPr>
                <w:iCs/>
                <w:lang w:val="id-ID"/>
              </w:rPr>
            </w:pPr>
            <w:r w:rsidRPr="00030E9E">
              <w:rPr>
                <w:iCs/>
                <w:lang w:val="id-ID"/>
              </w:rPr>
              <w:t xml:space="preserve">Misalnya, akan ada pengurangan permintaan untuk sektor-sektor yang menimbulkan polusi seperti </w:t>
            </w:r>
            <w:r w:rsidRPr="00030E9E">
              <w:rPr>
                <w:b/>
                <w:bCs/>
                <w:iCs/>
                <w:lang w:val="id-ID"/>
              </w:rPr>
              <w:t>industri minyak kelapa sawit</w:t>
            </w:r>
            <w:r w:rsidRPr="00030E9E">
              <w:rPr>
                <w:iCs/>
                <w:lang w:val="id-ID"/>
              </w:rPr>
              <w:t>. Tetapi opsi training ulang akan ditawarkan kepada para pekerja di sektor ini untuk memastikan bahwa mereka dapat mencari pekerjaan baru di tempat lain.</w:t>
            </w:r>
          </w:p>
        </w:tc>
        <w:tc>
          <w:tcPr>
            <w:tcW w:w="5386" w:type="dxa"/>
          </w:tcPr>
          <w:p w14:paraId="098C98AA" w14:textId="3D118146" w:rsidR="00E67B6A" w:rsidRPr="00030E9E" w:rsidRDefault="00E67B6A" w:rsidP="00E67B6A">
            <w:pPr>
              <w:rPr>
                <w:iCs/>
                <w:lang w:val="id-ID"/>
              </w:rPr>
            </w:pPr>
            <w:r w:rsidRPr="00030E9E">
              <w:rPr>
                <w:iCs/>
                <w:lang w:val="id-ID"/>
              </w:rPr>
              <w:t xml:space="preserve">For example, there will be less demand for polluting sectors such as </w:t>
            </w:r>
            <w:r w:rsidRPr="00030E9E">
              <w:rPr>
                <w:b/>
                <w:iCs/>
                <w:lang w:val="id-ID"/>
              </w:rPr>
              <w:t>palm oil industry</w:t>
            </w:r>
            <w:r w:rsidRPr="00030E9E">
              <w:rPr>
                <w:iCs/>
                <w:lang w:val="id-ID"/>
              </w:rPr>
              <w:t>. But re-training options would be offered to workers in these sectors to ensure that they could find a new job elsewhere.</w:t>
            </w:r>
          </w:p>
        </w:tc>
        <w:tc>
          <w:tcPr>
            <w:tcW w:w="4820" w:type="dxa"/>
          </w:tcPr>
          <w:p w14:paraId="71C976FD" w14:textId="77777777" w:rsidR="00E67B6A" w:rsidRPr="00030E9E" w:rsidRDefault="00E67B6A" w:rsidP="00E67B6A">
            <w:pPr>
              <w:rPr>
                <w:iCs/>
                <w:lang w:val="id-ID"/>
              </w:rPr>
            </w:pPr>
            <w:r w:rsidRPr="00030E9E">
              <w:rPr>
                <w:iCs/>
                <w:lang w:val="id-ID"/>
              </w:rPr>
              <w:t>his helmet switches from mining helmet (with lamp) to construction site helmet and his pick-axe switches to a hammer. (i.e. the coal miner becomes a construction worker)</w:t>
            </w:r>
          </w:p>
        </w:tc>
      </w:tr>
      <w:tr w:rsidR="00E67B6A" w:rsidRPr="00577446" w14:paraId="2FE6FE95" w14:textId="77777777" w:rsidTr="002D6C03">
        <w:tc>
          <w:tcPr>
            <w:tcW w:w="5246" w:type="dxa"/>
          </w:tcPr>
          <w:p w14:paraId="27A65D26" w14:textId="6AA1D634" w:rsidR="00E67B6A" w:rsidRPr="00030E9E" w:rsidRDefault="00E67B6A" w:rsidP="00577446">
            <w:pPr>
              <w:rPr>
                <w:iCs/>
                <w:lang w:val="id-ID"/>
              </w:rPr>
            </w:pPr>
            <w:r w:rsidRPr="00030E9E">
              <w:rPr>
                <w:iCs/>
                <w:lang w:val="id-ID"/>
              </w:rPr>
              <w:t xml:space="preserve">Dan transisi hijau juga mendatangkan manfaat : dunia yang lebih aman untuk generasi mendatang tentu saja, dan juga polusi yang semakin berkurang. </w:t>
            </w:r>
          </w:p>
        </w:tc>
        <w:tc>
          <w:tcPr>
            <w:tcW w:w="5386" w:type="dxa"/>
          </w:tcPr>
          <w:p w14:paraId="345035B3" w14:textId="71FD40E6" w:rsidR="00E67B6A" w:rsidRPr="00030E9E" w:rsidRDefault="00E67B6A" w:rsidP="00577446">
            <w:pPr>
              <w:rPr>
                <w:iCs/>
                <w:lang w:val="id-ID"/>
              </w:rPr>
            </w:pPr>
            <w:r w:rsidRPr="00030E9E">
              <w:rPr>
                <w:iCs/>
                <w:lang w:val="id-ID"/>
              </w:rPr>
              <w:t xml:space="preserve">And the green transition also comes with benefits: a safer world for future generations of course, but also less pollution. </w:t>
            </w:r>
          </w:p>
        </w:tc>
        <w:tc>
          <w:tcPr>
            <w:tcW w:w="4820" w:type="dxa"/>
          </w:tcPr>
          <w:p w14:paraId="0428E507" w14:textId="754FCD2C" w:rsidR="00E67B6A" w:rsidRPr="00577446" w:rsidRDefault="00577446" w:rsidP="00E67B6A">
            <w:pPr>
              <w:rPr>
                <w:iCs/>
                <w:lang w:val="fr-CH"/>
              </w:rPr>
            </w:pPr>
            <w:r>
              <w:rPr>
                <w:iCs/>
                <w:lang w:val="fr-CH"/>
              </w:rPr>
              <w:t>Earth</w:t>
            </w:r>
          </w:p>
        </w:tc>
      </w:tr>
      <w:tr w:rsidR="00E67B6A" w:rsidRPr="00577446" w14:paraId="15DC10B4" w14:textId="77777777" w:rsidTr="002D6C03">
        <w:tc>
          <w:tcPr>
            <w:tcW w:w="5246" w:type="dxa"/>
          </w:tcPr>
          <w:p w14:paraId="4BC16714" w14:textId="7C6DFCEE" w:rsidR="00E67B6A" w:rsidRPr="003C177C" w:rsidRDefault="00577446" w:rsidP="00577446">
            <w:pPr>
              <w:rPr>
                <w:iCs/>
              </w:rPr>
            </w:pPr>
            <w:r w:rsidRPr="00030E9E">
              <w:rPr>
                <w:iCs/>
                <w:lang w:val="id-ID"/>
              </w:rPr>
              <w:t xml:space="preserve">Kebijakan iklim juga dirancang untuk melindungi masyarakat miskin dan kelas menengah, </w:t>
            </w:r>
          </w:p>
        </w:tc>
        <w:tc>
          <w:tcPr>
            <w:tcW w:w="5386" w:type="dxa"/>
          </w:tcPr>
          <w:p w14:paraId="559C5902" w14:textId="247F0D71" w:rsidR="00E67B6A" w:rsidRPr="00030E9E" w:rsidRDefault="00577446" w:rsidP="00577446">
            <w:pPr>
              <w:rPr>
                <w:iCs/>
                <w:lang w:val="id-ID"/>
              </w:rPr>
            </w:pPr>
            <w:r w:rsidRPr="00030E9E">
              <w:rPr>
                <w:iCs/>
                <w:lang w:val="id-ID"/>
              </w:rPr>
              <w:t xml:space="preserve">And climate policies can be designed to protect poor and middle-class households, </w:t>
            </w:r>
          </w:p>
        </w:tc>
        <w:tc>
          <w:tcPr>
            <w:tcW w:w="4820" w:type="dxa"/>
          </w:tcPr>
          <w:p w14:paraId="71B05C91" w14:textId="155CFE94" w:rsidR="00E67B6A" w:rsidRPr="00577446" w:rsidRDefault="00577446" w:rsidP="00E67B6A">
            <w:pPr>
              <w:rPr>
                <w:iCs/>
                <w:lang w:val="fr-CH"/>
              </w:rPr>
            </w:pPr>
            <w:r>
              <w:rPr>
                <w:iCs/>
                <w:lang w:val="fr-CH"/>
              </w:rPr>
              <w:t>Blue collars</w:t>
            </w:r>
          </w:p>
        </w:tc>
      </w:tr>
      <w:tr w:rsidR="00577446" w:rsidRPr="00C27CE4" w14:paraId="3FC903A2" w14:textId="77777777" w:rsidTr="002D6C03">
        <w:tc>
          <w:tcPr>
            <w:tcW w:w="5246" w:type="dxa"/>
          </w:tcPr>
          <w:p w14:paraId="4E444820" w14:textId="1156FB76" w:rsidR="00577446" w:rsidRPr="00030E9E" w:rsidRDefault="00577446" w:rsidP="00577446">
            <w:pPr>
              <w:rPr>
                <w:iCs/>
                <w:lang w:val="id-ID"/>
              </w:rPr>
            </w:pPr>
            <w:r w:rsidRPr="00030E9E">
              <w:rPr>
                <w:iCs/>
                <w:lang w:val="id-ID"/>
              </w:rPr>
              <w:t xml:space="preserve">karena mereka bisa memperolah tambahan penghasilan dari pajak karbon dengan transfer tunai, </w:t>
            </w:r>
          </w:p>
        </w:tc>
        <w:tc>
          <w:tcPr>
            <w:tcW w:w="5386" w:type="dxa"/>
          </w:tcPr>
          <w:p w14:paraId="2C8FC872" w14:textId="620B0BCF" w:rsidR="00577446" w:rsidRPr="00030E9E" w:rsidRDefault="00577446" w:rsidP="00577446">
            <w:pPr>
              <w:rPr>
                <w:iCs/>
                <w:lang w:val="id-ID"/>
              </w:rPr>
            </w:pPr>
            <w:r w:rsidRPr="00030E9E">
              <w:rPr>
                <w:iCs/>
                <w:lang w:val="id-ID"/>
              </w:rPr>
              <w:t xml:space="preserve">as they can have more income with the carbon tax with cash transfers, </w:t>
            </w:r>
          </w:p>
        </w:tc>
        <w:tc>
          <w:tcPr>
            <w:tcW w:w="4820" w:type="dxa"/>
          </w:tcPr>
          <w:p w14:paraId="23098892" w14:textId="4744E754" w:rsidR="00577446" w:rsidRPr="00577446" w:rsidRDefault="00577446" w:rsidP="00E67B6A">
            <w:pPr>
              <w:rPr>
                <w:iCs/>
                <w:lang w:val="en-US"/>
              </w:rPr>
            </w:pPr>
            <w:r>
              <w:rPr>
                <w:iCs/>
                <w:lang w:val="en-US"/>
              </w:rPr>
              <w:t>with cash and more cash</w:t>
            </w:r>
          </w:p>
        </w:tc>
      </w:tr>
      <w:tr w:rsidR="00E67B6A" w:rsidRPr="00577446" w14:paraId="4AA7DE72" w14:textId="77777777" w:rsidTr="002D6C03">
        <w:tc>
          <w:tcPr>
            <w:tcW w:w="5246" w:type="dxa"/>
          </w:tcPr>
          <w:p w14:paraId="36797DC4" w14:textId="50F98906" w:rsidR="00E67B6A" w:rsidRPr="00577446" w:rsidRDefault="00577446" w:rsidP="00E67B6A">
            <w:pPr>
              <w:rPr>
                <w:iCs/>
                <w:lang w:val="de-DE"/>
              </w:rPr>
            </w:pPr>
            <w:r w:rsidRPr="00030E9E">
              <w:rPr>
                <w:iCs/>
                <w:lang w:val="id-ID"/>
              </w:rPr>
              <w:t>dan lebih banyak pekerjaan dalam program infrastruktur hijau.</w:t>
            </w:r>
          </w:p>
        </w:tc>
        <w:tc>
          <w:tcPr>
            <w:tcW w:w="5386" w:type="dxa"/>
          </w:tcPr>
          <w:p w14:paraId="6DDAA0C4" w14:textId="5CD0FD95" w:rsidR="00E67B6A" w:rsidRPr="00030E9E" w:rsidRDefault="00577446" w:rsidP="00E67B6A">
            <w:pPr>
              <w:rPr>
                <w:iCs/>
                <w:lang w:val="id-ID"/>
              </w:rPr>
            </w:pPr>
            <w:r w:rsidRPr="00030E9E">
              <w:rPr>
                <w:iCs/>
                <w:lang w:val="id-ID"/>
              </w:rPr>
              <w:t>and more jobs with a green infrastructure program.</w:t>
            </w:r>
          </w:p>
        </w:tc>
        <w:tc>
          <w:tcPr>
            <w:tcW w:w="4820" w:type="dxa"/>
          </w:tcPr>
          <w:p w14:paraId="775673DD" w14:textId="414C159E" w:rsidR="00E67B6A" w:rsidRPr="00577446" w:rsidRDefault="00577446" w:rsidP="00E67B6A">
            <w:pPr>
              <w:rPr>
                <w:iCs/>
                <w:lang w:val="fr-CH"/>
              </w:rPr>
            </w:pPr>
            <w:r>
              <w:rPr>
                <w:iCs/>
                <w:lang w:val="fr-CH"/>
              </w:rPr>
              <w:t>and more of them</w:t>
            </w:r>
          </w:p>
        </w:tc>
      </w:tr>
      <w:tr w:rsidR="007E4A5B" w:rsidRPr="00577446" w14:paraId="1A85F4E8" w14:textId="77777777" w:rsidTr="002D6C03">
        <w:tc>
          <w:tcPr>
            <w:tcW w:w="5246" w:type="dxa"/>
          </w:tcPr>
          <w:p w14:paraId="035802F4" w14:textId="02036BF9" w:rsidR="007E4A5B" w:rsidRPr="00030E9E" w:rsidRDefault="007E4A5B" w:rsidP="00E67B6A">
            <w:pPr>
              <w:rPr>
                <w:iCs/>
                <w:lang w:val="id-ID"/>
              </w:rPr>
            </w:pPr>
            <w:r w:rsidRPr="00030E9E">
              <w:rPr>
                <w:iCs/>
                <w:lang w:val="id-ID"/>
              </w:rPr>
              <w:t>Kita telah berfokus pada tiga kebijakan penting, tetapi banyak lagi lainnya yang berguna untuk memerangi perubahan iklim,</w:t>
            </w:r>
          </w:p>
        </w:tc>
        <w:tc>
          <w:tcPr>
            <w:tcW w:w="5386" w:type="dxa"/>
          </w:tcPr>
          <w:p w14:paraId="627608C1" w14:textId="56BB32F2" w:rsidR="007E4A5B" w:rsidRPr="00030E9E" w:rsidRDefault="007E4A5B" w:rsidP="00E67B6A">
            <w:pPr>
              <w:rPr>
                <w:iCs/>
                <w:lang w:val="id-ID"/>
              </w:rPr>
            </w:pPr>
            <w:r w:rsidRPr="00030E9E">
              <w:rPr>
                <w:iCs/>
                <w:lang w:val="id-ID"/>
              </w:rPr>
              <w:t>We have focused on three important policies, but many others would be useful to fight climate change,</w:t>
            </w:r>
          </w:p>
        </w:tc>
        <w:tc>
          <w:tcPr>
            <w:tcW w:w="4820" w:type="dxa"/>
          </w:tcPr>
          <w:p w14:paraId="653AC434" w14:textId="20111EFB" w:rsidR="007E4A5B" w:rsidRDefault="007E4A5B" w:rsidP="00E67B6A">
            <w:pPr>
              <w:rPr>
                <w:iCs/>
                <w:lang w:val="fr-CH"/>
              </w:rPr>
            </w:pPr>
            <w:r>
              <w:rPr>
                <w:iCs/>
                <w:lang w:val="en-US"/>
              </w:rPr>
              <w:t>Show three policies</w:t>
            </w:r>
          </w:p>
        </w:tc>
      </w:tr>
      <w:tr w:rsidR="00E67B6A" w:rsidRPr="00C27CE4" w14:paraId="5B193044" w14:textId="77777777" w:rsidTr="002D6C03">
        <w:tc>
          <w:tcPr>
            <w:tcW w:w="5246" w:type="dxa"/>
          </w:tcPr>
          <w:p w14:paraId="250D8A51" w14:textId="4A1E2878" w:rsidR="00E67B6A" w:rsidRPr="00030E9E" w:rsidRDefault="00E67B6A" w:rsidP="00E67B6A">
            <w:pPr>
              <w:rPr>
                <w:iCs/>
                <w:lang w:val="id-ID"/>
              </w:rPr>
            </w:pPr>
            <w:r w:rsidRPr="00030E9E">
              <w:rPr>
                <w:iCs/>
                <w:lang w:val="id-ID"/>
              </w:rPr>
              <w:lastRenderedPageBreak/>
              <w:t xml:space="preserve">termasuk mendanai riset teknologi hijau, </w:t>
            </w:r>
          </w:p>
        </w:tc>
        <w:tc>
          <w:tcPr>
            <w:tcW w:w="5386" w:type="dxa"/>
          </w:tcPr>
          <w:p w14:paraId="1380032B" w14:textId="5AE9CF1B" w:rsidR="00E67B6A" w:rsidRPr="00030E9E" w:rsidRDefault="00E67B6A" w:rsidP="00E67B6A">
            <w:pPr>
              <w:rPr>
                <w:iCs/>
                <w:lang w:val="id-ID"/>
              </w:rPr>
            </w:pPr>
            <w:r w:rsidRPr="00030E9E">
              <w:rPr>
                <w:iCs/>
                <w:lang w:val="id-ID"/>
              </w:rPr>
              <w:t xml:space="preserve">including funding research into green technologies, </w:t>
            </w:r>
          </w:p>
        </w:tc>
        <w:tc>
          <w:tcPr>
            <w:tcW w:w="4820" w:type="dxa"/>
          </w:tcPr>
          <w:p w14:paraId="310655E0" w14:textId="77777777" w:rsidR="00E67B6A" w:rsidRPr="00030E9E" w:rsidRDefault="00E67B6A" w:rsidP="00E67B6A">
            <w:pPr>
              <w:rPr>
                <w:iCs/>
                <w:lang w:val="id-ID"/>
              </w:rPr>
            </w:pPr>
            <w:r w:rsidRPr="00030E9E">
              <w:rPr>
                <w:iCs/>
                <w:lang w:val="id-ID"/>
              </w:rPr>
              <w:t xml:space="preserve">Shows a green light bulb, </w:t>
            </w:r>
          </w:p>
        </w:tc>
      </w:tr>
      <w:tr w:rsidR="00E67B6A" w:rsidRPr="00C27CE4" w14:paraId="4FABDBF7" w14:textId="77777777" w:rsidTr="002D6C03">
        <w:tc>
          <w:tcPr>
            <w:tcW w:w="5246" w:type="dxa"/>
          </w:tcPr>
          <w:p w14:paraId="705D7BE3" w14:textId="10A7C0B6" w:rsidR="00E67B6A" w:rsidRPr="00C27CE4" w:rsidRDefault="00E67B6A" w:rsidP="00E67B6A">
            <w:pPr>
              <w:rPr>
                <w:iCs/>
                <w:strike/>
                <w:color w:val="FF0000"/>
                <w:lang w:val="es-CO"/>
              </w:rPr>
            </w:pPr>
            <w:r w:rsidRPr="00E67B6A">
              <w:rPr>
                <w:iCs/>
                <w:strike/>
                <w:color w:val="FF0000"/>
                <w:lang w:val="id-ID"/>
              </w:rPr>
              <w:t>menyubsidi insulasi bangunan,</w:t>
            </w:r>
            <w:r w:rsidR="008E3700" w:rsidRPr="00030E9E">
              <w:rPr>
                <w:iCs/>
                <w:lang w:val="id-ID"/>
              </w:rPr>
              <w:t xml:space="preserve"> </w:t>
            </w:r>
            <w:r w:rsidR="008E3700" w:rsidRPr="00C27CE4">
              <w:rPr>
                <w:iCs/>
                <w:lang w:val="es-CO"/>
              </w:rPr>
              <w:t xml:space="preserve">menyubsidi </w:t>
            </w:r>
            <w:r w:rsidR="008E3700" w:rsidRPr="00C27CE4">
              <w:rPr>
                <w:iCs/>
                <w:color w:val="FF0000"/>
                <w:lang w:val="es-CO"/>
              </w:rPr>
              <w:t>kompor yang efisien</w:t>
            </w:r>
            <w:r w:rsidR="008E3700" w:rsidRPr="00C27CE4">
              <w:rPr>
                <w:iCs/>
                <w:lang w:val="es-CO"/>
              </w:rPr>
              <w:t>,</w:t>
            </w:r>
          </w:p>
        </w:tc>
        <w:tc>
          <w:tcPr>
            <w:tcW w:w="5386" w:type="dxa"/>
          </w:tcPr>
          <w:p w14:paraId="4D66B5D7" w14:textId="267A9468" w:rsidR="00E67B6A" w:rsidRPr="00E67B6A" w:rsidRDefault="00E67B6A" w:rsidP="00E67B6A">
            <w:pPr>
              <w:rPr>
                <w:iCs/>
                <w:strike/>
                <w:color w:val="FF0000"/>
                <w:lang w:val="id-ID"/>
              </w:rPr>
            </w:pPr>
            <w:r w:rsidRPr="002D6C03">
              <w:rPr>
                <w:iCs/>
                <w:lang w:val="en-US"/>
              </w:rPr>
              <w:t xml:space="preserve">subsidising </w:t>
            </w:r>
            <w:r w:rsidRPr="00A8733A">
              <w:rPr>
                <w:iCs/>
                <w:strike/>
                <w:color w:val="FF0000"/>
                <w:lang w:val="en-US"/>
              </w:rPr>
              <w:t>the insulation of buildings</w:t>
            </w:r>
            <w:r>
              <w:rPr>
                <w:iCs/>
                <w:color w:val="FF0000"/>
                <w:lang w:val="en-US"/>
              </w:rPr>
              <w:t xml:space="preserve"> efficient cookstoves</w:t>
            </w:r>
            <w:r w:rsidRPr="002D6C03">
              <w:rPr>
                <w:iCs/>
                <w:lang w:val="en-US"/>
              </w:rPr>
              <w:t>,</w:t>
            </w:r>
          </w:p>
        </w:tc>
        <w:tc>
          <w:tcPr>
            <w:tcW w:w="4820" w:type="dxa"/>
          </w:tcPr>
          <w:p w14:paraId="785AD50A" w14:textId="4BBAABDC" w:rsidR="00E67B6A" w:rsidRPr="00E67B6A" w:rsidRDefault="00E67B6A" w:rsidP="00E67B6A">
            <w:pPr>
              <w:rPr>
                <w:iCs/>
                <w:strike/>
                <w:color w:val="FF0000"/>
                <w:lang w:val="id-ID"/>
              </w:rPr>
            </w:pPr>
            <w:r w:rsidRPr="00A8733A">
              <w:rPr>
                <w:iCs/>
                <w:strike/>
                <w:color w:val="FF0000"/>
                <w:lang w:val="en-US"/>
              </w:rPr>
              <w:t>construction to repair a roof,</w:t>
            </w:r>
            <w:r>
              <w:rPr>
                <w:iCs/>
                <w:color w:val="FF0000"/>
                <w:lang w:val="en-US"/>
              </w:rPr>
              <w:t xml:space="preserve"> shows a modern cookstove</w:t>
            </w:r>
          </w:p>
        </w:tc>
      </w:tr>
      <w:tr w:rsidR="00E67B6A" w:rsidRPr="00030E9E" w14:paraId="409EE8D4" w14:textId="77777777" w:rsidTr="002D6C03">
        <w:tc>
          <w:tcPr>
            <w:tcW w:w="5246" w:type="dxa"/>
          </w:tcPr>
          <w:p w14:paraId="0F226BF9" w14:textId="55D7CAD9" w:rsidR="00E67B6A" w:rsidRPr="00030E9E" w:rsidRDefault="00E67B6A" w:rsidP="00E67B6A">
            <w:pPr>
              <w:rPr>
                <w:iCs/>
                <w:lang w:val="id-ID"/>
              </w:rPr>
            </w:pPr>
            <w:r w:rsidRPr="00030E9E">
              <w:rPr>
                <w:iCs/>
                <w:lang w:val="id-ID"/>
              </w:rPr>
              <w:t>atau menghentikan penggundulan hutan.</w:t>
            </w:r>
          </w:p>
        </w:tc>
        <w:tc>
          <w:tcPr>
            <w:tcW w:w="5386" w:type="dxa"/>
          </w:tcPr>
          <w:p w14:paraId="3694EFBF" w14:textId="77777777" w:rsidR="00E67B6A" w:rsidRPr="00030E9E" w:rsidRDefault="00E67B6A" w:rsidP="00E67B6A">
            <w:pPr>
              <w:rPr>
                <w:iCs/>
                <w:lang w:val="id-ID"/>
              </w:rPr>
            </w:pPr>
            <w:r w:rsidRPr="00030E9E">
              <w:rPr>
                <w:iCs/>
                <w:lang w:val="id-ID"/>
              </w:rPr>
              <w:t>or stopping deforestation.</w:t>
            </w:r>
          </w:p>
        </w:tc>
        <w:tc>
          <w:tcPr>
            <w:tcW w:w="4820" w:type="dxa"/>
          </w:tcPr>
          <w:p w14:paraId="0ABE4663" w14:textId="77777777" w:rsidR="00E67B6A" w:rsidRPr="00030E9E" w:rsidRDefault="00E67B6A" w:rsidP="00E67B6A">
            <w:pPr>
              <w:rPr>
                <w:iCs/>
                <w:lang w:val="id-ID"/>
              </w:rPr>
            </w:pPr>
            <w:r w:rsidRPr="00030E9E">
              <w:rPr>
                <w:iCs/>
                <w:lang w:val="id-ID"/>
              </w:rPr>
              <w:t>and a growing tree.</w:t>
            </w:r>
          </w:p>
        </w:tc>
      </w:tr>
      <w:tr w:rsidR="00E67B6A" w:rsidRPr="00030E9E" w14:paraId="09C6BC00" w14:textId="77777777" w:rsidTr="002D6C03">
        <w:tc>
          <w:tcPr>
            <w:tcW w:w="5246" w:type="dxa"/>
          </w:tcPr>
          <w:p w14:paraId="2B56F4F1" w14:textId="0C887B65" w:rsidR="00E67B6A" w:rsidRPr="00030E9E" w:rsidRDefault="00E67B6A" w:rsidP="00E67B6A">
            <w:pPr>
              <w:rPr>
                <w:iCs/>
                <w:lang w:val="id-ID"/>
              </w:rPr>
            </w:pPr>
            <w:r w:rsidRPr="00030E9E">
              <w:rPr>
                <w:iCs/>
                <w:lang w:val="id-ID"/>
              </w:rPr>
              <w:t>Untuk menghentikan perubahan iklim, kita akan membutuhkan semuanya bersamaan.</w:t>
            </w:r>
          </w:p>
        </w:tc>
        <w:tc>
          <w:tcPr>
            <w:tcW w:w="5386" w:type="dxa"/>
          </w:tcPr>
          <w:p w14:paraId="41FF98EB" w14:textId="77777777" w:rsidR="00E67B6A" w:rsidRPr="00030E9E" w:rsidRDefault="00E67B6A" w:rsidP="00E67B6A">
            <w:pPr>
              <w:rPr>
                <w:iCs/>
                <w:lang w:val="id-ID"/>
              </w:rPr>
            </w:pPr>
            <w:r w:rsidRPr="00030E9E">
              <w:rPr>
                <w:iCs/>
                <w:lang w:val="id-ID"/>
              </w:rPr>
              <w:t>To stop climate change, we probably need all of them together.</w:t>
            </w:r>
          </w:p>
        </w:tc>
        <w:tc>
          <w:tcPr>
            <w:tcW w:w="4820" w:type="dxa"/>
          </w:tcPr>
          <w:p w14:paraId="059A4146" w14:textId="77777777" w:rsidR="00E67B6A" w:rsidRPr="00030E9E" w:rsidRDefault="00E67B6A" w:rsidP="00E67B6A">
            <w:pPr>
              <w:rPr>
                <w:iCs/>
                <w:lang w:val="id-ID"/>
              </w:rPr>
            </w:pPr>
            <w:r w:rsidRPr="00030E9E">
              <w:rPr>
                <w:iCs/>
                <w:lang w:val="id-ID"/>
              </w:rPr>
              <w:t>All policies together.</w:t>
            </w:r>
          </w:p>
        </w:tc>
      </w:tr>
    </w:tbl>
    <w:p w14:paraId="28270DDD" w14:textId="77777777" w:rsidR="00366F30" w:rsidRPr="00030E9E" w:rsidRDefault="00366F30" w:rsidP="00366F30">
      <w:pPr>
        <w:rPr>
          <w:lang w:val="id-ID"/>
        </w:rPr>
      </w:pPr>
    </w:p>
    <w:p w14:paraId="7D4BA428" w14:textId="77777777" w:rsidR="00366F30" w:rsidRPr="00030E9E" w:rsidRDefault="00366F30" w:rsidP="00366F30">
      <w:pPr>
        <w:rPr>
          <w:lang w:val="id-ID"/>
        </w:rPr>
      </w:pPr>
    </w:p>
    <w:p w14:paraId="59E5A0AB" w14:textId="77777777" w:rsidR="00366F30" w:rsidRPr="00030E9E" w:rsidRDefault="00366F30" w:rsidP="00366F30">
      <w:pPr>
        <w:spacing w:after="0"/>
        <w:jc w:val="center"/>
        <w:rPr>
          <w:b/>
          <w:lang w:val="id-ID"/>
        </w:rPr>
      </w:pPr>
      <w:r w:rsidRPr="00030E9E">
        <w:rPr>
          <w:b/>
          <w:lang w:val="id-ID"/>
        </w:rPr>
        <w:t xml:space="preserve">Climate Video Script </w:t>
      </w:r>
    </w:p>
    <w:p w14:paraId="5951AFFD" w14:textId="77777777" w:rsidR="00366F30" w:rsidRPr="00030E9E" w:rsidRDefault="00366F30" w:rsidP="00366F30">
      <w:pPr>
        <w:rPr>
          <w:lang w:val="id-ID"/>
        </w:rPr>
      </w:pPr>
    </w:p>
    <w:tbl>
      <w:tblPr>
        <w:tblStyle w:val="TableGrid"/>
        <w:tblW w:w="15452" w:type="dxa"/>
        <w:tblInd w:w="-572" w:type="dxa"/>
        <w:tblLook w:val="04A0" w:firstRow="1" w:lastRow="0" w:firstColumn="1" w:lastColumn="0" w:noHBand="0" w:noVBand="1"/>
      </w:tblPr>
      <w:tblGrid>
        <w:gridCol w:w="5246"/>
        <w:gridCol w:w="5386"/>
        <w:gridCol w:w="4820"/>
      </w:tblGrid>
      <w:tr w:rsidR="002D6C03" w:rsidRPr="00030E9E" w14:paraId="3B9CFC3E" w14:textId="77777777" w:rsidTr="002D6C03">
        <w:tc>
          <w:tcPr>
            <w:tcW w:w="5246" w:type="dxa"/>
          </w:tcPr>
          <w:p w14:paraId="2DD95E05" w14:textId="5B802760" w:rsidR="002D6C03" w:rsidRPr="00030E9E" w:rsidRDefault="00712E21" w:rsidP="00715720">
            <w:pPr>
              <w:jc w:val="both"/>
              <w:rPr>
                <w:b/>
                <w:lang w:val="id-ID"/>
              </w:rPr>
            </w:pPr>
            <w:r w:rsidRPr="00030E9E">
              <w:rPr>
                <w:b/>
                <w:lang w:val="id-ID"/>
              </w:rPr>
              <w:t>Indonesian</w:t>
            </w:r>
          </w:p>
        </w:tc>
        <w:tc>
          <w:tcPr>
            <w:tcW w:w="5386" w:type="dxa"/>
          </w:tcPr>
          <w:p w14:paraId="06F8A8E2" w14:textId="77777777" w:rsidR="002D6C03" w:rsidRPr="00030E9E" w:rsidRDefault="002D6C03" w:rsidP="002D6C03">
            <w:pPr>
              <w:rPr>
                <w:b/>
                <w:lang w:val="id-ID"/>
              </w:rPr>
            </w:pPr>
            <w:r w:rsidRPr="00030E9E">
              <w:rPr>
                <w:b/>
                <w:lang w:val="id-ID"/>
              </w:rPr>
              <w:t>English</w:t>
            </w:r>
          </w:p>
        </w:tc>
        <w:tc>
          <w:tcPr>
            <w:tcW w:w="4820" w:type="dxa"/>
          </w:tcPr>
          <w:p w14:paraId="0C738906" w14:textId="77777777" w:rsidR="002D6C03" w:rsidRPr="00030E9E" w:rsidRDefault="002D6C03" w:rsidP="002D6C03">
            <w:pPr>
              <w:rPr>
                <w:i/>
                <w:lang w:val="id-ID"/>
              </w:rPr>
            </w:pPr>
            <w:r w:rsidRPr="00030E9E">
              <w:rPr>
                <w:b/>
                <w:lang w:val="id-ID"/>
              </w:rPr>
              <w:t xml:space="preserve">Image </w:t>
            </w:r>
          </w:p>
          <w:p w14:paraId="475C5105" w14:textId="77777777" w:rsidR="002D6C03" w:rsidRPr="00030E9E" w:rsidRDefault="002D6C03" w:rsidP="00715720">
            <w:pPr>
              <w:rPr>
                <w:b/>
                <w:lang w:val="id-ID"/>
              </w:rPr>
            </w:pPr>
          </w:p>
        </w:tc>
      </w:tr>
      <w:tr w:rsidR="000D0D0C" w:rsidRPr="00C27CE4" w14:paraId="48DF65A3" w14:textId="77777777" w:rsidTr="002D6C03">
        <w:tc>
          <w:tcPr>
            <w:tcW w:w="5246" w:type="dxa"/>
          </w:tcPr>
          <w:p w14:paraId="10859EAF" w14:textId="4EBCE43C" w:rsidR="000D0D0C" w:rsidRPr="00030E9E" w:rsidRDefault="000D0D0C" w:rsidP="000D0D0C">
            <w:pPr>
              <w:jc w:val="both"/>
              <w:rPr>
                <w:bCs/>
                <w:lang w:val="id-ID"/>
              </w:rPr>
            </w:pPr>
            <w:r w:rsidRPr="00030E9E">
              <w:rPr>
                <w:bCs/>
                <w:lang w:val="id-ID"/>
              </w:rPr>
              <w:t xml:space="preserve">Dalam 10 tahun terakhir, manusia telah menghasilkan banyak dan lebih banyak bahan bakar </w:t>
            </w:r>
            <w:r w:rsidR="007B73AF" w:rsidRPr="00030E9E">
              <w:rPr>
                <w:bCs/>
                <w:lang w:val="id-ID"/>
              </w:rPr>
              <w:t xml:space="preserve">mineral </w:t>
            </w:r>
            <w:r w:rsidRPr="00030E9E">
              <w:rPr>
                <w:bCs/>
                <w:lang w:val="id-ID"/>
              </w:rPr>
              <w:t xml:space="preserve">seperti </w:t>
            </w:r>
            <w:r w:rsidR="007B73AF" w:rsidRPr="00030E9E">
              <w:rPr>
                <w:bCs/>
                <w:lang w:val="id-ID"/>
              </w:rPr>
              <w:t>batu bara</w:t>
            </w:r>
            <w:r w:rsidRPr="00030E9E">
              <w:rPr>
                <w:bCs/>
                <w:lang w:val="id-ID"/>
              </w:rPr>
              <w:t xml:space="preserve">, </w:t>
            </w:r>
            <w:r w:rsidR="007B73AF" w:rsidRPr="00030E9E">
              <w:rPr>
                <w:bCs/>
                <w:lang w:val="id-ID"/>
              </w:rPr>
              <w:t xml:space="preserve">gas </w:t>
            </w:r>
            <w:r w:rsidRPr="00030E9E">
              <w:rPr>
                <w:bCs/>
                <w:lang w:val="id-ID"/>
              </w:rPr>
              <w:t>, atau minyak</w:t>
            </w:r>
            <w:r w:rsidR="007B73AF" w:rsidRPr="00030E9E">
              <w:rPr>
                <w:bCs/>
                <w:lang w:val="id-ID"/>
              </w:rPr>
              <w:t xml:space="preserve"> bumi</w:t>
            </w:r>
            <w:r w:rsidRPr="00030E9E">
              <w:rPr>
                <w:bCs/>
                <w:lang w:val="id-ID"/>
              </w:rPr>
              <w:t xml:space="preserve">. Bahan bakar mineral yang terbakar melepaskan </w:t>
            </w:r>
            <w:r w:rsidR="007B73AF" w:rsidRPr="00030E9E">
              <w:rPr>
                <w:lang w:val="id-ID"/>
              </w:rPr>
              <w:t>CO</w:t>
            </w:r>
            <w:r w:rsidR="007B73AF" w:rsidRPr="00030E9E">
              <w:rPr>
                <w:vertAlign w:val="subscript"/>
                <w:lang w:val="id-ID"/>
              </w:rPr>
              <w:t>2</w:t>
            </w:r>
            <w:r w:rsidRPr="00030E9E">
              <w:rPr>
                <w:bCs/>
                <w:lang w:val="id-ID"/>
              </w:rPr>
              <w:t xml:space="preserve"> ke dalam atmosfer.</w:t>
            </w:r>
          </w:p>
        </w:tc>
        <w:tc>
          <w:tcPr>
            <w:tcW w:w="5386" w:type="dxa"/>
          </w:tcPr>
          <w:p w14:paraId="71254FFA" w14:textId="63354742" w:rsidR="000D0D0C" w:rsidRPr="00030E9E" w:rsidRDefault="000D0D0C" w:rsidP="000D0D0C">
            <w:pPr>
              <w:jc w:val="both"/>
              <w:rPr>
                <w:b/>
                <w:lang w:val="id-ID"/>
              </w:rPr>
            </w:pPr>
            <w:r w:rsidRPr="00030E9E">
              <w:rPr>
                <w:lang w:val="id-ID"/>
              </w:rPr>
              <w:t>Over the past decades, humans have been burning more and more fossil fuels like coal, gas or oil. Burning fossil fuels releases CO</w:t>
            </w:r>
            <w:r w:rsidRPr="00030E9E">
              <w:rPr>
                <w:vertAlign w:val="subscript"/>
                <w:lang w:val="id-ID"/>
              </w:rPr>
              <w:t>2</w:t>
            </w:r>
            <w:r w:rsidRPr="00030E9E">
              <w:rPr>
                <w:lang w:val="id-ID"/>
              </w:rPr>
              <w:t xml:space="preserve"> into the atmosphere.</w:t>
            </w:r>
          </w:p>
        </w:tc>
        <w:tc>
          <w:tcPr>
            <w:tcW w:w="4820" w:type="dxa"/>
          </w:tcPr>
          <w:p w14:paraId="3F7A10B2" w14:textId="77777777" w:rsidR="000D0D0C" w:rsidRPr="00030E9E" w:rsidRDefault="000D0D0C" w:rsidP="000D0D0C">
            <w:pPr>
              <w:rPr>
                <w:lang w:val="id-ID"/>
              </w:rPr>
            </w:pPr>
            <w:r w:rsidRPr="00030E9E">
              <w:rPr>
                <w:lang w:val="id-ID"/>
              </w:rPr>
              <w:t>Graph (if possible, animated) of historic CO</w:t>
            </w:r>
            <w:r w:rsidRPr="00030E9E">
              <w:rPr>
                <w:vertAlign w:val="subscript"/>
                <w:lang w:val="id-ID"/>
              </w:rPr>
              <w:t>2</w:t>
            </w:r>
            <w:r w:rsidRPr="00030E9E">
              <w:rPr>
                <w:lang w:val="id-ID"/>
              </w:rPr>
              <w:t xml:space="preserve"> concentration, next to polluting cars (cars with smoke), planes, and coal power plants / factories (e.g. using </w:t>
            </w:r>
            <w:hyperlink r:id="rId8">
              <w:r w:rsidRPr="00030E9E">
                <w:rPr>
                  <w:rStyle w:val="Hyperlink"/>
                  <w:lang w:val="id-ID"/>
                </w:rPr>
                <w:t>https://www.temperaturerecord.org/</w:t>
              </w:r>
            </w:hyperlink>
            <w:r w:rsidRPr="00030E9E">
              <w:rPr>
                <w:lang w:val="id-ID"/>
              </w:rPr>
              <w:t xml:space="preserve"> )</w:t>
            </w:r>
          </w:p>
        </w:tc>
      </w:tr>
      <w:tr w:rsidR="000D0D0C" w:rsidRPr="00C27CE4" w14:paraId="5E01C58D" w14:textId="77777777" w:rsidTr="002D6C03">
        <w:trPr>
          <w:trHeight w:val="538"/>
        </w:trPr>
        <w:tc>
          <w:tcPr>
            <w:tcW w:w="5246" w:type="dxa"/>
          </w:tcPr>
          <w:p w14:paraId="3D4B0A69" w14:textId="3605ABA0" w:rsidR="000D0D0C" w:rsidRPr="00030E9E" w:rsidRDefault="000D0D0C" w:rsidP="000D0D0C">
            <w:pPr>
              <w:jc w:val="both"/>
              <w:rPr>
                <w:lang w:val="id-ID"/>
              </w:rPr>
            </w:pPr>
            <w:r w:rsidRPr="00030E9E">
              <w:rPr>
                <w:lang w:val="id-ID"/>
              </w:rPr>
              <w:t xml:space="preserve">Saat ini, konsentrasi </w:t>
            </w:r>
            <w:r w:rsidR="007B73AF" w:rsidRPr="00030E9E">
              <w:rPr>
                <w:lang w:val="id-ID"/>
              </w:rPr>
              <w:t>CO</w:t>
            </w:r>
            <w:r w:rsidR="007B73AF" w:rsidRPr="00030E9E">
              <w:rPr>
                <w:vertAlign w:val="subscript"/>
                <w:lang w:val="id-ID"/>
              </w:rPr>
              <w:t>2</w:t>
            </w:r>
            <w:r w:rsidRPr="00030E9E">
              <w:rPr>
                <w:lang w:val="id-ID"/>
              </w:rPr>
              <w:t xml:space="preserve"> di atmosfer lebih tinggi daripada sebelumnya selama 800.000 tahun</w:t>
            </w:r>
            <w:r w:rsidR="007B73AF" w:rsidRPr="00030E9E">
              <w:rPr>
                <w:lang w:val="id-ID"/>
              </w:rPr>
              <w:t xml:space="preserve"> terakhir</w:t>
            </w:r>
            <w:r w:rsidRPr="00030E9E">
              <w:rPr>
                <w:lang w:val="id-ID"/>
              </w:rPr>
              <w:t>.</w:t>
            </w:r>
          </w:p>
        </w:tc>
        <w:tc>
          <w:tcPr>
            <w:tcW w:w="5386" w:type="dxa"/>
          </w:tcPr>
          <w:p w14:paraId="02DB4314" w14:textId="77777777" w:rsidR="000D0D0C" w:rsidRPr="00030E9E" w:rsidRDefault="000D0D0C" w:rsidP="000D0D0C">
            <w:pPr>
              <w:jc w:val="both"/>
              <w:rPr>
                <w:lang w:val="id-ID"/>
              </w:rPr>
            </w:pPr>
            <w:r w:rsidRPr="00030E9E">
              <w:rPr>
                <w:lang w:val="id-ID"/>
              </w:rPr>
              <w:t>Today, the concentration of CO</w:t>
            </w:r>
            <w:r w:rsidRPr="00030E9E">
              <w:rPr>
                <w:vertAlign w:val="subscript"/>
                <w:lang w:val="id-ID"/>
              </w:rPr>
              <w:t>2</w:t>
            </w:r>
            <w:r w:rsidRPr="00030E9E">
              <w:rPr>
                <w:lang w:val="id-ID"/>
              </w:rPr>
              <w:t xml:space="preserve"> in the atmosphere is higher than at any point in time over the last 800,000 years. </w:t>
            </w:r>
          </w:p>
        </w:tc>
        <w:tc>
          <w:tcPr>
            <w:tcW w:w="4820" w:type="dxa"/>
          </w:tcPr>
          <w:p w14:paraId="30A8FD14" w14:textId="77777777" w:rsidR="000D0D0C" w:rsidRPr="00030E9E" w:rsidRDefault="000D0D0C" w:rsidP="000D0D0C">
            <w:pPr>
              <w:rPr>
                <w:lang w:val="id-ID"/>
              </w:rPr>
            </w:pPr>
            <w:r w:rsidRPr="00030E9E">
              <w:rPr>
                <w:lang w:val="id-ID"/>
              </w:rPr>
              <w:t>Unzoom to show graph of concentration over 800,000 years</w:t>
            </w:r>
          </w:p>
        </w:tc>
      </w:tr>
      <w:tr w:rsidR="000D0D0C" w:rsidRPr="00C27CE4" w14:paraId="132784F8" w14:textId="77777777" w:rsidTr="002D6C03">
        <w:trPr>
          <w:trHeight w:val="536"/>
        </w:trPr>
        <w:tc>
          <w:tcPr>
            <w:tcW w:w="5246" w:type="dxa"/>
          </w:tcPr>
          <w:p w14:paraId="0504A88A" w14:textId="133F0B82" w:rsidR="000D0D0C" w:rsidRPr="00030E9E" w:rsidRDefault="000D0D0C" w:rsidP="000D0D0C">
            <w:pPr>
              <w:jc w:val="both"/>
              <w:rPr>
                <w:lang w:val="id-ID"/>
              </w:rPr>
            </w:pPr>
            <w:r w:rsidRPr="00030E9E">
              <w:rPr>
                <w:lang w:val="id-ID"/>
              </w:rPr>
              <w:t xml:space="preserve">Dan konsentrasi gas rumah kaca seperti </w:t>
            </w:r>
            <w:r w:rsidR="007B73AF" w:rsidRPr="00030E9E">
              <w:rPr>
                <w:lang w:val="id-ID"/>
              </w:rPr>
              <w:t>CO</w:t>
            </w:r>
            <w:r w:rsidR="007B73AF" w:rsidRPr="00030E9E">
              <w:rPr>
                <w:vertAlign w:val="subscript"/>
                <w:lang w:val="id-ID"/>
              </w:rPr>
              <w:t>2</w:t>
            </w:r>
            <w:r w:rsidRPr="00030E9E">
              <w:rPr>
                <w:lang w:val="id-ID"/>
              </w:rPr>
              <w:t xml:space="preserve"> </w:t>
            </w:r>
            <w:r w:rsidR="007B73AF" w:rsidRPr="00030E9E">
              <w:rPr>
                <w:lang w:val="id-ID"/>
              </w:rPr>
              <w:t xml:space="preserve">itulah </w:t>
            </w:r>
            <w:r w:rsidRPr="00030E9E">
              <w:rPr>
                <w:lang w:val="id-ID"/>
              </w:rPr>
              <w:t>yang mendorong pemanasan global.</w:t>
            </w:r>
          </w:p>
        </w:tc>
        <w:tc>
          <w:tcPr>
            <w:tcW w:w="5386" w:type="dxa"/>
          </w:tcPr>
          <w:p w14:paraId="1EC26258" w14:textId="77777777" w:rsidR="000D0D0C" w:rsidRPr="00030E9E" w:rsidRDefault="000D0D0C" w:rsidP="000D0D0C">
            <w:pPr>
              <w:jc w:val="both"/>
              <w:rPr>
                <w:lang w:val="id-ID"/>
              </w:rPr>
            </w:pPr>
            <w:r w:rsidRPr="00030E9E">
              <w:rPr>
                <w:lang w:val="id-ID"/>
              </w:rPr>
              <w:t>And it’s the concentration of greenhouse gases like CO</w:t>
            </w:r>
            <w:r w:rsidRPr="00030E9E">
              <w:rPr>
                <w:vertAlign w:val="subscript"/>
                <w:lang w:val="id-ID"/>
              </w:rPr>
              <w:t>2</w:t>
            </w:r>
            <w:r w:rsidRPr="00030E9E">
              <w:rPr>
                <w:lang w:val="id-ID"/>
              </w:rPr>
              <w:t xml:space="preserve"> that drives global temperature.</w:t>
            </w:r>
          </w:p>
        </w:tc>
        <w:tc>
          <w:tcPr>
            <w:tcW w:w="4820" w:type="dxa"/>
          </w:tcPr>
          <w:p w14:paraId="224383E4" w14:textId="77777777" w:rsidR="000D0D0C" w:rsidRPr="00030E9E" w:rsidRDefault="000D0D0C" w:rsidP="000D0D0C">
            <w:pPr>
              <w:rPr>
                <w:lang w:val="id-ID"/>
              </w:rPr>
            </w:pPr>
            <w:r w:rsidRPr="00030E9E">
              <w:rPr>
                <w:lang w:val="id-ID"/>
              </w:rPr>
              <w:t xml:space="preserve">Show graph of temperatures (e.g. using </w:t>
            </w:r>
            <w:hyperlink r:id="rId9">
              <w:r w:rsidRPr="00030E9E">
                <w:rPr>
                  <w:rStyle w:val="Hyperlink"/>
                  <w:lang w:val="id-ID"/>
                </w:rPr>
                <w:t>https://www.temperaturerecord.org/</w:t>
              </w:r>
            </w:hyperlink>
            <w:r w:rsidRPr="00030E9E">
              <w:rPr>
                <w:lang w:val="id-ID"/>
              </w:rPr>
              <w:t xml:space="preserve"> )</w:t>
            </w:r>
          </w:p>
        </w:tc>
      </w:tr>
      <w:tr w:rsidR="000D0D0C" w:rsidRPr="00C27CE4" w14:paraId="2DD3093E" w14:textId="77777777" w:rsidTr="002D6C03">
        <w:tc>
          <w:tcPr>
            <w:tcW w:w="5246" w:type="dxa"/>
          </w:tcPr>
          <w:p w14:paraId="6E24C7FA" w14:textId="652B8AE2" w:rsidR="000D0D0C" w:rsidRPr="00030E9E" w:rsidRDefault="000D0D0C" w:rsidP="000D0D0C">
            <w:pPr>
              <w:rPr>
                <w:lang w:val="id-ID"/>
              </w:rPr>
            </w:pPr>
            <w:r w:rsidRPr="00030E9E">
              <w:rPr>
                <w:lang w:val="id-ID"/>
              </w:rPr>
              <w:t>Para ilmuwan iklim sepakat: banyaknya gas rumah kaca yang dilepaskan ke dalam atmosfer yang berasal dari aktivitas manusia menyebabkan perubahan iklim.</w:t>
            </w:r>
          </w:p>
        </w:tc>
        <w:tc>
          <w:tcPr>
            <w:tcW w:w="5386" w:type="dxa"/>
          </w:tcPr>
          <w:p w14:paraId="1418B045" w14:textId="77777777" w:rsidR="000D0D0C" w:rsidRPr="00030E9E" w:rsidRDefault="000D0D0C" w:rsidP="000D0D0C">
            <w:pPr>
              <w:jc w:val="both"/>
              <w:rPr>
                <w:lang w:val="id-ID"/>
              </w:rPr>
            </w:pPr>
            <w:r w:rsidRPr="00030E9E">
              <w:rPr>
                <w:lang w:val="id-ID"/>
              </w:rPr>
              <w:t>Climate scientists agree: the build-up of greenhouse gases released by human activity in the atmosphere causes climate change.</w:t>
            </w:r>
          </w:p>
        </w:tc>
        <w:tc>
          <w:tcPr>
            <w:tcW w:w="4820" w:type="dxa"/>
          </w:tcPr>
          <w:p w14:paraId="122EF0A8" w14:textId="77777777" w:rsidR="000D0D0C" w:rsidRPr="00030E9E" w:rsidRDefault="000D0D0C" w:rsidP="000D0D0C">
            <w:pPr>
              <w:rPr>
                <w:lang w:val="id-ID"/>
              </w:rPr>
            </w:pPr>
          </w:p>
        </w:tc>
      </w:tr>
      <w:tr w:rsidR="000D0D0C" w:rsidRPr="00C27CE4" w14:paraId="73977C09" w14:textId="77777777" w:rsidTr="002D6C03">
        <w:tc>
          <w:tcPr>
            <w:tcW w:w="5246" w:type="dxa"/>
          </w:tcPr>
          <w:p w14:paraId="14164972" w14:textId="5662093B" w:rsidR="000D0D0C" w:rsidRPr="00030E9E" w:rsidRDefault="000D0D0C" w:rsidP="000D0D0C">
            <w:pPr>
              <w:rPr>
                <w:lang w:val="id-ID"/>
              </w:rPr>
            </w:pPr>
            <w:r w:rsidRPr="00030E9E">
              <w:rPr>
                <w:lang w:val="id-ID"/>
              </w:rPr>
              <w:t>Transisi segera untuk berpindah dari bahan bakar mineral memungkinkan dan dapat men</w:t>
            </w:r>
            <w:r w:rsidR="00C27CE4">
              <w:rPr>
                <w:lang w:val="id-ID"/>
              </w:rPr>
              <w:t xml:space="preserve">ahan pemanasan global di bawah </w:t>
            </w:r>
            <w:r w:rsidRPr="00030E9E">
              <w:rPr>
                <w:lang w:val="id-ID"/>
              </w:rPr>
              <w:t>2°C.</w:t>
            </w:r>
          </w:p>
        </w:tc>
        <w:tc>
          <w:tcPr>
            <w:tcW w:w="5386" w:type="dxa"/>
          </w:tcPr>
          <w:p w14:paraId="360C5D8D" w14:textId="31DCC08B" w:rsidR="000D0D0C" w:rsidRPr="00030E9E" w:rsidRDefault="000D0D0C" w:rsidP="000D0D0C">
            <w:pPr>
              <w:rPr>
                <w:lang w:val="id-ID"/>
              </w:rPr>
            </w:pPr>
            <w:r w:rsidRPr="00030E9E">
              <w:rPr>
                <w:lang w:val="id-ID"/>
              </w:rPr>
              <w:t>A rapid transition away from fossil fuels is possible and coul</w:t>
            </w:r>
            <w:r w:rsidR="00C27CE4">
              <w:rPr>
                <w:lang w:val="id-ID"/>
              </w:rPr>
              <w:t xml:space="preserve">d contain global warming below </w:t>
            </w:r>
            <w:r w:rsidRPr="00030E9E">
              <w:rPr>
                <w:lang w:val="id-ID"/>
              </w:rPr>
              <w:t>2°C.</w:t>
            </w:r>
          </w:p>
        </w:tc>
        <w:tc>
          <w:tcPr>
            <w:tcW w:w="4820" w:type="dxa"/>
          </w:tcPr>
          <w:p w14:paraId="136DBA79" w14:textId="77777777" w:rsidR="000D0D0C" w:rsidRPr="00030E9E" w:rsidRDefault="000D0D0C" w:rsidP="000D0D0C">
            <w:pPr>
              <w:rPr>
                <w:lang w:val="id-ID"/>
              </w:rPr>
            </w:pPr>
            <w:r w:rsidRPr="00030E9E">
              <w:rPr>
                <w:lang w:val="id-ID"/>
              </w:rPr>
              <w:t>Extends graph of temperatures with 2°C scenario (e.g. using the figure below), and some windpanels and trees on the side</w:t>
            </w:r>
          </w:p>
        </w:tc>
      </w:tr>
      <w:tr w:rsidR="000D0D0C" w:rsidRPr="00C27CE4" w14:paraId="03FB2DB0" w14:textId="77777777" w:rsidTr="002D6C03">
        <w:tc>
          <w:tcPr>
            <w:tcW w:w="5246" w:type="dxa"/>
          </w:tcPr>
          <w:p w14:paraId="157E5B6F" w14:textId="3711F89C" w:rsidR="000D0D0C" w:rsidRPr="00030E9E" w:rsidRDefault="000D0D0C" w:rsidP="000D0D0C">
            <w:pPr>
              <w:rPr>
                <w:lang w:val="id-ID"/>
              </w:rPr>
            </w:pPr>
            <w:r w:rsidRPr="00030E9E">
              <w:rPr>
                <w:lang w:val="id-ID"/>
              </w:rPr>
              <w:t>Tetapi jika emisi gas rumah kaca terus berlanjut seperti ini, pemanasan global r</w:t>
            </w:r>
            <w:r w:rsidR="00C27CE4">
              <w:rPr>
                <w:lang w:val="id-ID"/>
              </w:rPr>
              <w:t xml:space="preserve">ata-rata akan menjadi 4°C pada 2100 dan </w:t>
            </w:r>
            <w:r w:rsidRPr="00030E9E">
              <w:rPr>
                <w:lang w:val="id-ID"/>
              </w:rPr>
              <w:t>7°C pada 2200.</w:t>
            </w:r>
          </w:p>
        </w:tc>
        <w:tc>
          <w:tcPr>
            <w:tcW w:w="5386" w:type="dxa"/>
          </w:tcPr>
          <w:p w14:paraId="2B867609" w14:textId="6C4953C5" w:rsidR="000D0D0C" w:rsidRPr="00030E9E" w:rsidRDefault="000D0D0C" w:rsidP="000D0D0C">
            <w:pPr>
              <w:rPr>
                <w:lang w:val="id-ID"/>
              </w:rPr>
            </w:pPr>
            <w:r w:rsidRPr="00030E9E">
              <w:rPr>
                <w:lang w:val="id-ID"/>
              </w:rPr>
              <w:t>But if greenhouse gas emissions continue on their current trend, the average global wa</w:t>
            </w:r>
            <w:r w:rsidR="00C27CE4">
              <w:rPr>
                <w:lang w:val="id-ID"/>
              </w:rPr>
              <w:t xml:space="preserve">rming will be </w:t>
            </w:r>
            <w:bookmarkStart w:id="0" w:name="_GoBack"/>
            <w:bookmarkEnd w:id="0"/>
            <w:r w:rsidR="00C27CE4">
              <w:rPr>
                <w:lang w:val="id-ID"/>
              </w:rPr>
              <w:t xml:space="preserve">4°C in 2100 and </w:t>
            </w:r>
            <w:r w:rsidRPr="00030E9E">
              <w:rPr>
                <w:lang w:val="id-ID"/>
              </w:rPr>
              <w:t xml:space="preserve">7°C in 2200. </w:t>
            </w:r>
          </w:p>
        </w:tc>
        <w:tc>
          <w:tcPr>
            <w:tcW w:w="4820" w:type="dxa"/>
          </w:tcPr>
          <w:p w14:paraId="606B0066" w14:textId="77777777" w:rsidR="000D0D0C" w:rsidRPr="00030E9E" w:rsidRDefault="000D0D0C" w:rsidP="000D0D0C">
            <w:pPr>
              <w:rPr>
                <w:lang w:val="id-ID"/>
              </w:rPr>
            </w:pPr>
            <w:r w:rsidRPr="00030E9E">
              <w:rPr>
                <w:lang w:val="id-ID"/>
              </w:rPr>
              <w:t>Keep previous graph but adds a +4°C scenario (e.g. using the figure below), and on the side now there is a polluting car and a coal power plant / factory</w:t>
            </w:r>
          </w:p>
        </w:tc>
      </w:tr>
      <w:tr w:rsidR="000D0D0C" w:rsidRPr="00030E9E" w14:paraId="10A7119D" w14:textId="77777777" w:rsidTr="002D6C03">
        <w:tc>
          <w:tcPr>
            <w:tcW w:w="5246" w:type="dxa"/>
          </w:tcPr>
          <w:p w14:paraId="56146A3D" w14:textId="01D15367" w:rsidR="000D0D0C" w:rsidRPr="00030E9E" w:rsidRDefault="000D0D0C" w:rsidP="000D0D0C">
            <w:pPr>
              <w:rPr>
                <w:bCs/>
                <w:lang w:val="id-ID"/>
              </w:rPr>
            </w:pPr>
            <w:r w:rsidRPr="00030E9E">
              <w:rPr>
                <w:bCs/>
                <w:lang w:val="id-ID"/>
              </w:rPr>
              <w:lastRenderedPageBreak/>
              <w:t>Tampaknya ini masih sangat jauh, tetapi perubahan iklim telah mempengaruhi kita saat ini, di tempat kita tinggal.</w:t>
            </w:r>
          </w:p>
        </w:tc>
        <w:tc>
          <w:tcPr>
            <w:tcW w:w="5386" w:type="dxa"/>
          </w:tcPr>
          <w:p w14:paraId="683C93EE" w14:textId="77777777" w:rsidR="000D0D0C" w:rsidRPr="00030E9E" w:rsidRDefault="000D0D0C" w:rsidP="000D0D0C">
            <w:pPr>
              <w:rPr>
                <w:lang w:val="id-ID"/>
              </w:rPr>
            </w:pPr>
            <w:r w:rsidRPr="00030E9E">
              <w:rPr>
                <w:lang w:val="id-ID"/>
              </w:rPr>
              <w:t xml:space="preserve">This may seem far away, but climate change is already affecting us right now in the places where we live. </w:t>
            </w:r>
          </w:p>
          <w:p w14:paraId="7703EF45" w14:textId="77777777" w:rsidR="000D0D0C" w:rsidRPr="00030E9E" w:rsidRDefault="000D0D0C" w:rsidP="000D0D0C">
            <w:pPr>
              <w:rPr>
                <w:i/>
                <w:lang w:val="id-ID"/>
              </w:rPr>
            </w:pPr>
            <w:r w:rsidRPr="00030E9E">
              <w:rPr>
                <w:lang w:val="id-ID"/>
              </w:rPr>
              <w:t xml:space="preserve">    - </w:t>
            </w:r>
          </w:p>
        </w:tc>
        <w:tc>
          <w:tcPr>
            <w:tcW w:w="4820" w:type="dxa"/>
          </w:tcPr>
          <w:p w14:paraId="6CFF13CA" w14:textId="77777777" w:rsidR="000D0D0C" w:rsidRPr="00030E9E" w:rsidRDefault="000D0D0C" w:rsidP="000D0D0C">
            <w:pPr>
              <w:rPr>
                <w:b/>
                <w:iCs/>
                <w:lang w:val="id-ID"/>
              </w:rPr>
            </w:pPr>
          </w:p>
        </w:tc>
      </w:tr>
      <w:tr w:rsidR="000D0D0C" w:rsidRPr="00030E9E" w14:paraId="1AA34258" w14:textId="77777777" w:rsidTr="00294F10">
        <w:trPr>
          <w:trHeight w:val="270"/>
        </w:trPr>
        <w:tc>
          <w:tcPr>
            <w:tcW w:w="5246" w:type="dxa"/>
          </w:tcPr>
          <w:p w14:paraId="745B76CB" w14:textId="567957FB" w:rsidR="000D0D0C" w:rsidRPr="00030E9E" w:rsidRDefault="000D0D0C" w:rsidP="000D0D0C">
            <w:pPr>
              <w:pStyle w:val="ListParagraph"/>
              <w:numPr>
                <w:ilvl w:val="0"/>
                <w:numId w:val="1"/>
              </w:numPr>
              <w:rPr>
                <w:b/>
                <w:lang w:val="id-ID"/>
              </w:rPr>
            </w:pPr>
            <w:r w:rsidRPr="00030E9E">
              <w:rPr>
                <w:b/>
                <w:lang w:val="id-ID"/>
              </w:rPr>
              <w:t>Di Jakarta, banjir tahun lalu mengakibatkan 400.000 orang dievakuasi dan lebih dari 60 orang meninggal.</w:t>
            </w:r>
          </w:p>
        </w:tc>
        <w:tc>
          <w:tcPr>
            <w:tcW w:w="5386" w:type="dxa"/>
          </w:tcPr>
          <w:p w14:paraId="73E943E0" w14:textId="187AA859" w:rsidR="000D0D0C" w:rsidRPr="00030E9E" w:rsidRDefault="000D0D0C" w:rsidP="000D0D0C">
            <w:pPr>
              <w:pStyle w:val="ListParagraph"/>
              <w:numPr>
                <w:ilvl w:val="0"/>
                <w:numId w:val="1"/>
              </w:numPr>
              <w:spacing w:after="160" w:line="259" w:lineRule="auto"/>
              <w:rPr>
                <w:b/>
                <w:lang w:val="id-ID"/>
              </w:rPr>
            </w:pPr>
            <w:r w:rsidRPr="00030E9E">
              <w:rPr>
                <w:b/>
                <w:lang w:val="id-ID"/>
              </w:rPr>
              <w:t>In the Jakarta floods last year, 400,000 people were evacuated and more than 60 people died.</w:t>
            </w:r>
          </w:p>
        </w:tc>
        <w:tc>
          <w:tcPr>
            <w:tcW w:w="4820" w:type="dxa"/>
          </w:tcPr>
          <w:p w14:paraId="56DDEB93" w14:textId="4350EBAD" w:rsidR="000D0D0C" w:rsidRPr="00030E9E" w:rsidRDefault="000D0D0C" w:rsidP="000D0D0C">
            <w:pPr>
              <w:rPr>
                <w:b/>
                <w:lang w:val="id-ID"/>
              </w:rPr>
            </w:pPr>
            <w:r w:rsidRPr="00030E9E">
              <w:rPr>
                <w:b/>
                <w:lang w:val="id-ID"/>
              </w:rPr>
              <w:t>Show Jakarta and floods</w:t>
            </w:r>
          </w:p>
        </w:tc>
      </w:tr>
      <w:tr w:rsidR="000D0D0C" w:rsidRPr="00C27CE4" w14:paraId="3ECC41A6" w14:textId="77777777" w:rsidTr="002D6C03">
        <w:trPr>
          <w:trHeight w:val="270"/>
        </w:trPr>
        <w:tc>
          <w:tcPr>
            <w:tcW w:w="5246" w:type="dxa"/>
          </w:tcPr>
          <w:p w14:paraId="0434D894" w14:textId="08310F8E" w:rsidR="000D0D0C" w:rsidRPr="00030E9E" w:rsidRDefault="000D0D0C" w:rsidP="000D0D0C">
            <w:pPr>
              <w:pStyle w:val="ListParagraph"/>
              <w:numPr>
                <w:ilvl w:val="0"/>
                <w:numId w:val="1"/>
              </w:numPr>
              <w:rPr>
                <w:b/>
                <w:iCs/>
                <w:lang w:val="id-ID"/>
              </w:rPr>
            </w:pPr>
            <w:r w:rsidRPr="00030E9E">
              <w:rPr>
                <w:b/>
                <w:iCs/>
                <w:lang w:val="id-ID"/>
              </w:rPr>
              <w:t>Polusi udara yang disebabkan oleh pembakaran bahan bakar mineral turut berkontribusi atas angka kematian 35.000 per tahun di Indonesia.</w:t>
            </w:r>
          </w:p>
        </w:tc>
        <w:tc>
          <w:tcPr>
            <w:tcW w:w="5386" w:type="dxa"/>
          </w:tcPr>
          <w:p w14:paraId="7A65587D" w14:textId="4ACC1A4C" w:rsidR="000D0D0C" w:rsidRPr="00030E9E" w:rsidRDefault="000D0D0C" w:rsidP="000D0D0C">
            <w:pPr>
              <w:rPr>
                <w:b/>
                <w:lang w:val="id-ID"/>
              </w:rPr>
            </w:pPr>
            <w:r w:rsidRPr="00030E9E">
              <w:rPr>
                <w:b/>
                <w:lang w:val="id-ID"/>
              </w:rPr>
              <w:t>Air pollution generated by fossil fuel combustion is already responsible for 35,000 deaths per year in Indonesia.</w:t>
            </w:r>
          </w:p>
        </w:tc>
        <w:tc>
          <w:tcPr>
            <w:tcW w:w="4820" w:type="dxa"/>
          </w:tcPr>
          <w:p w14:paraId="1D00B27E" w14:textId="5D072CF3" w:rsidR="000D0D0C" w:rsidRPr="00030E9E" w:rsidRDefault="000D0D0C" w:rsidP="004E41A8">
            <w:pPr>
              <w:rPr>
                <w:b/>
                <w:lang w:val="id-ID"/>
              </w:rPr>
            </w:pPr>
            <w:r w:rsidRPr="00030E9E">
              <w:rPr>
                <w:iCs/>
                <w:lang w:val="id-ID"/>
              </w:rPr>
              <w:t>Shows a polluting car and a skull with</w:t>
            </w:r>
            <w:r w:rsidRPr="00030E9E">
              <w:rPr>
                <w:b/>
                <w:iCs/>
                <w:lang w:val="id-ID"/>
              </w:rPr>
              <w:t xml:space="preserve"> “35</w:t>
            </w:r>
            <w:r w:rsidR="004E41A8" w:rsidRPr="004E41A8">
              <w:rPr>
                <w:b/>
                <w:iCs/>
                <w:lang w:val="en-US"/>
              </w:rPr>
              <w:t>.</w:t>
            </w:r>
            <w:r w:rsidRPr="00030E9E">
              <w:rPr>
                <w:b/>
                <w:iCs/>
                <w:lang w:val="id-ID"/>
              </w:rPr>
              <w:t>000”</w:t>
            </w:r>
          </w:p>
        </w:tc>
      </w:tr>
      <w:tr w:rsidR="000D0D0C" w:rsidRPr="00C27CE4" w14:paraId="6EA19DC1" w14:textId="77777777" w:rsidTr="002D6C03">
        <w:tc>
          <w:tcPr>
            <w:tcW w:w="5246" w:type="dxa"/>
          </w:tcPr>
          <w:p w14:paraId="3CFF47C9" w14:textId="5D2E7D1F" w:rsidR="000D0D0C" w:rsidRPr="00030E9E" w:rsidRDefault="000D0D0C" w:rsidP="000D0D0C">
            <w:pPr>
              <w:rPr>
                <w:lang w:val="id-ID"/>
              </w:rPr>
            </w:pPr>
            <w:r w:rsidRPr="00030E9E">
              <w:rPr>
                <w:lang w:val="id-ID"/>
              </w:rPr>
              <w:t>Tanpa ambisi untuk menghentikan perubahan iklim, dampak yang diperkirakan oleh para ilmuwan akan semakin buruk:</w:t>
            </w:r>
          </w:p>
        </w:tc>
        <w:tc>
          <w:tcPr>
            <w:tcW w:w="5386" w:type="dxa"/>
          </w:tcPr>
          <w:p w14:paraId="2871B2A0" w14:textId="020B1E4A" w:rsidR="000D0D0C" w:rsidRPr="00030E9E" w:rsidRDefault="000D0D0C" w:rsidP="000D0D0C">
            <w:pPr>
              <w:pStyle w:val="ListParagraph"/>
              <w:rPr>
                <w:lang w:val="id-ID"/>
              </w:rPr>
            </w:pPr>
            <w:r w:rsidRPr="00030E9E">
              <w:rPr>
                <w:lang w:val="id-ID"/>
              </w:rPr>
              <w:t xml:space="preserve">Without ambitious measures to stop climate change, the impacts expected by scientists will be much worse:  </w:t>
            </w:r>
          </w:p>
        </w:tc>
        <w:tc>
          <w:tcPr>
            <w:tcW w:w="4820" w:type="dxa"/>
          </w:tcPr>
          <w:p w14:paraId="2CDE7E57" w14:textId="7F95A32B" w:rsidR="000D0D0C" w:rsidRPr="00030E9E" w:rsidRDefault="000D0D0C" w:rsidP="000D0D0C">
            <w:pPr>
              <w:rPr>
                <w:b/>
                <w:lang w:val="id-ID"/>
              </w:rPr>
            </w:pPr>
            <w:r w:rsidRPr="00030E9E">
              <w:rPr>
                <w:lang w:val="id-ID"/>
              </w:rPr>
              <w:t>The global thermometer rises between 3 and 4°C (color red)</w:t>
            </w:r>
          </w:p>
        </w:tc>
      </w:tr>
      <w:tr w:rsidR="000D0D0C" w:rsidRPr="00C27CE4" w14:paraId="1F03F27B" w14:textId="77777777" w:rsidTr="002D6C03">
        <w:tc>
          <w:tcPr>
            <w:tcW w:w="5246" w:type="dxa"/>
          </w:tcPr>
          <w:p w14:paraId="07397469" w14:textId="5B82F37D" w:rsidR="000D0D0C" w:rsidRPr="00030E9E" w:rsidRDefault="000D0D0C" w:rsidP="000D0D0C">
            <w:pPr>
              <w:pStyle w:val="ListParagraph"/>
              <w:numPr>
                <w:ilvl w:val="0"/>
                <w:numId w:val="2"/>
              </w:numPr>
              <w:rPr>
                <w:b/>
                <w:lang w:val="id-ID"/>
              </w:rPr>
            </w:pPr>
            <w:r w:rsidRPr="00030E9E">
              <w:rPr>
                <w:b/>
                <w:lang w:val="id-ID"/>
              </w:rPr>
              <w:t>Temperatur yang semakin tinggi akan meningkatkan populasi nyamuk dan menyebarkan wabah demam berdarah.</w:t>
            </w:r>
          </w:p>
        </w:tc>
        <w:tc>
          <w:tcPr>
            <w:tcW w:w="5386" w:type="dxa"/>
          </w:tcPr>
          <w:p w14:paraId="42339319" w14:textId="23AA0E4E" w:rsidR="000D0D0C" w:rsidRPr="00030E9E" w:rsidRDefault="000D0D0C" w:rsidP="000D0D0C">
            <w:pPr>
              <w:pStyle w:val="ListParagraph"/>
              <w:numPr>
                <w:ilvl w:val="0"/>
                <w:numId w:val="1"/>
              </w:numPr>
              <w:rPr>
                <w:b/>
                <w:bCs/>
                <w:lang w:val="id-ID"/>
              </w:rPr>
            </w:pPr>
            <w:r w:rsidRPr="00030E9E">
              <w:rPr>
                <w:b/>
                <w:bCs/>
                <w:lang w:val="id-ID"/>
              </w:rPr>
              <w:t>Higher temperatures will increase the number of mosquitos and spread dengue fever.</w:t>
            </w:r>
          </w:p>
        </w:tc>
        <w:tc>
          <w:tcPr>
            <w:tcW w:w="4820" w:type="dxa"/>
          </w:tcPr>
          <w:p w14:paraId="4F9EED57" w14:textId="0C48CC03" w:rsidR="000D0D0C" w:rsidRPr="00030E9E" w:rsidRDefault="000D0D0C" w:rsidP="000D0D0C">
            <w:pPr>
              <w:rPr>
                <w:b/>
                <w:lang w:val="id-ID"/>
              </w:rPr>
            </w:pPr>
            <w:r w:rsidRPr="00030E9E">
              <w:rPr>
                <w:b/>
                <w:lang w:val="id-ID"/>
              </w:rPr>
              <w:t>Shows someone who faints after a mosquito biting</w:t>
            </w:r>
          </w:p>
        </w:tc>
      </w:tr>
      <w:tr w:rsidR="000D0D0C" w:rsidRPr="00C27CE4" w14:paraId="53109C9D" w14:textId="77777777" w:rsidTr="002D6C03">
        <w:tc>
          <w:tcPr>
            <w:tcW w:w="5246" w:type="dxa"/>
          </w:tcPr>
          <w:p w14:paraId="17BEE82A" w14:textId="5548F755" w:rsidR="000D0D0C" w:rsidRPr="00030E9E" w:rsidRDefault="007C6BCA" w:rsidP="000D0D0C">
            <w:pPr>
              <w:pStyle w:val="ListParagraph"/>
              <w:numPr>
                <w:ilvl w:val="0"/>
                <w:numId w:val="2"/>
              </w:numPr>
              <w:rPr>
                <w:b/>
                <w:lang w:val="id-ID"/>
              </w:rPr>
            </w:pPr>
            <w:r w:rsidRPr="00030E9E">
              <w:rPr>
                <w:b/>
                <w:lang w:val="id-ID"/>
              </w:rPr>
              <w:t>Perubahan iklim juga menyebabkan kenaikan permukaan laut, yang akan secara permanen mengakibatkan banjir di daerah pesisir pantai dimana 27 juta orang saat ini tinggal. Jakarta pasti akan terdampak, hingga pemerintah mempertimbangkan memindahkan ibukota ke Kalimantan.</w:t>
            </w:r>
          </w:p>
        </w:tc>
        <w:tc>
          <w:tcPr>
            <w:tcW w:w="5386" w:type="dxa"/>
          </w:tcPr>
          <w:p w14:paraId="11DD55B9" w14:textId="0FD4704C" w:rsidR="000D0D0C" w:rsidRPr="00030E9E" w:rsidRDefault="000D0D0C" w:rsidP="000D0D0C">
            <w:pPr>
              <w:pStyle w:val="ListParagraph"/>
              <w:numPr>
                <w:ilvl w:val="0"/>
                <w:numId w:val="1"/>
              </w:numPr>
              <w:rPr>
                <w:b/>
                <w:bCs/>
                <w:lang w:val="id-ID"/>
              </w:rPr>
            </w:pPr>
            <w:r w:rsidRPr="00030E9E">
              <w:rPr>
                <w:b/>
                <w:bCs/>
                <w:lang w:val="id-ID"/>
              </w:rPr>
              <w:t>Climate change also causes sea level to rise</w:t>
            </w:r>
            <w:r w:rsidRPr="00030E9E">
              <w:rPr>
                <w:b/>
                <w:lang w:val="id-ID"/>
              </w:rPr>
              <w:t xml:space="preserve">, which will permanently flood coastal land where 27 million people currently live. </w:t>
            </w:r>
            <w:r w:rsidRPr="00030E9E">
              <w:rPr>
                <w:b/>
                <w:bCs/>
                <w:lang w:val="id-ID"/>
              </w:rPr>
              <w:t>Jakarta will be particularly affected, to the point that the government considers moving the capital to Borneo.</w:t>
            </w:r>
          </w:p>
        </w:tc>
        <w:tc>
          <w:tcPr>
            <w:tcW w:w="4820" w:type="dxa"/>
          </w:tcPr>
          <w:p w14:paraId="732E521A" w14:textId="6627294B" w:rsidR="000D0D0C" w:rsidRPr="00030E9E" w:rsidRDefault="000D0D0C" w:rsidP="000D0D0C">
            <w:pPr>
              <w:rPr>
                <w:b/>
                <w:lang w:val="id-ID"/>
              </w:rPr>
            </w:pPr>
            <w:r w:rsidRPr="00030E9E">
              <w:rPr>
                <w:b/>
                <w:lang w:val="id-ID"/>
              </w:rPr>
              <w:t>Shows flood of a city near the sea. Shows a map of Indonesia where a city (at the location of Jakarta) moves to Borneo.</w:t>
            </w:r>
          </w:p>
        </w:tc>
      </w:tr>
      <w:tr w:rsidR="000D0D0C" w:rsidRPr="00C27CE4" w14:paraId="35EB5516" w14:textId="77777777" w:rsidTr="002D6C03">
        <w:tc>
          <w:tcPr>
            <w:tcW w:w="5246" w:type="dxa"/>
          </w:tcPr>
          <w:p w14:paraId="6BCB9FFC" w14:textId="2270406E" w:rsidR="000D0D0C" w:rsidRPr="00030E9E" w:rsidRDefault="007C6BCA" w:rsidP="000D0D0C">
            <w:pPr>
              <w:pStyle w:val="ListParagraph"/>
              <w:numPr>
                <w:ilvl w:val="0"/>
                <w:numId w:val="2"/>
              </w:numPr>
              <w:rPr>
                <w:b/>
                <w:lang w:val="id-ID"/>
              </w:rPr>
            </w:pPr>
            <w:r w:rsidRPr="00030E9E">
              <w:rPr>
                <w:b/>
                <w:lang w:val="id-ID"/>
              </w:rPr>
              <w:t>Perubahan iklim akan menyebabkan musim hujan lebih pendek dengan jumlah curah hujan yang semakin tinggi. Hal ini akan meningkatkan risiko banjir dan akan mengancam produksi beras.</w:t>
            </w:r>
          </w:p>
        </w:tc>
        <w:tc>
          <w:tcPr>
            <w:tcW w:w="5386" w:type="dxa"/>
          </w:tcPr>
          <w:p w14:paraId="7DC57AD5" w14:textId="03B6F747" w:rsidR="000D0D0C" w:rsidRPr="00030E9E" w:rsidRDefault="000D0D0C" w:rsidP="000D0D0C">
            <w:pPr>
              <w:pStyle w:val="ListParagraph"/>
              <w:numPr>
                <w:ilvl w:val="0"/>
                <w:numId w:val="1"/>
              </w:numPr>
              <w:rPr>
                <w:b/>
                <w:bCs/>
                <w:lang w:val="id-ID"/>
              </w:rPr>
            </w:pPr>
            <w:r w:rsidRPr="00030E9E">
              <w:rPr>
                <w:b/>
                <w:bCs/>
                <w:lang w:val="id-ID"/>
              </w:rPr>
              <w:t>Climate change will make the rainy season last shorter while total rainfall will increase. This will result in more flooding and will threaten rice production.</w:t>
            </w:r>
          </w:p>
        </w:tc>
        <w:tc>
          <w:tcPr>
            <w:tcW w:w="4820" w:type="dxa"/>
          </w:tcPr>
          <w:p w14:paraId="1C0639FD" w14:textId="17759EA6" w:rsidR="000D0D0C" w:rsidRPr="00030E9E" w:rsidRDefault="000D0D0C" w:rsidP="000D0D0C">
            <w:pPr>
              <w:rPr>
                <w:b/>
                <w:lang w:val="id-ID"/>
              </w:rPr>
            </w:pPr>
            <w:r w:rsidRPr="00030E9E">
              <w:rPr>
                <w:b/>
                <w:lang w:val="id-ID"/>
              </w:rPr>
              <w:t>Show a calendar with rain on same days, and then changing to a calendar with fewest days with rain.</w:t>
            </w:r>
            <w:r w:rsidRPr="00030E9E">
              <w:rPr>
                <w:b/>
                <w:lang w:val="id-ID"/>
              </w:rPr>
              <w:br/>
              <w:t>as well as a big quantity of rice which gets smaller when the calendar has fewer rainy days</w:t>
            </w:r>
          </w:p>
        </w:tc>
      </w:tr>
      <w:tr w:rsidR="000D0D0C" w:rsidRPr="00C27CE4" w14:paraId="0816AFCF" w14:textId="77777777" w:rsidTr="002D6C03">
        <w:tc>
          <w:tcPr>
            <w:tcW w:w="5246" w:type="dxa"/>
          </w:tcPr>
          <w:p w14:paraId="202BECFC" w14:textId="77AB7452" w:rsidR="000D0D0C" w:rsidRPr="00030E9E" w:rsidRDefault="007C6BCA" w:rsidP="000D0D0C">
            <w:pPr>
              <w:pStyle w:val="ListParagraph"/>
              <w:numPr>
                <w:ilvl w:val="0"/>
                <w:numId w:val="2"/>
              </w:numPr>
              <w:rPr>
                <w:b/>
                <w:lang w:val="id-ID"/>
              </w:rPr>
            </w:pPr>
            <w:r w:rsidRPr="00030E9E">
              <w:rPr>
                <w:b/>
                <w:lang w:val="id-ID"/>
              </w:rPr>
              <w:t xml:space="preserve">Ini akan mengakibatkan harga beras semakin tidak stabil. 70 juta masyarakat Indonesia yang hidup dalam kemiskinan akan terdampak oleh </w:t>
            </w:r>
            <w:r w:rsidR="007F1ED2" w:rsidRPr="00030E9E">
              <w:rPr>
                <w:b/>
                <w:lang w:val="id-ID"/>
              </w:rPr>
              <w:t xml:space="preserve">ketidakstabilan </w:t>
            </w:r>
            <w:r w:rsidRPr="00030E9E">
              <w:rPr>
                <w:b/>
                <w:lang w:val="id-ID"/>
              </w:rPr>
              <w:t>harga dan banjir tersebut.</w:t>
            </w:r>
          </w:p>
        </w:tc>
        <w:tc>
          <w:tcPr>
            <w:tcW w:w="5386" w:type="dxa"/>
          </w:tcPr>
          <w:p w14:paraId="502F37AB" w14:textId="221ED747" w:rsidR="000D0D0C" w:rsidRPr="00030E9E" w:rsidRDefault="000D0D0C" w:rsidP="000D0D0C">
            <w:pPr>
              <w:pStyle w:val="ListParagraph"/>
              <w:numPr>
                <w:ilvl w:val="0"/>
                <w:numId w:val="1"/>
              </w:numPr>
              <w:rPr>
                <w:b/>
                <w:bCs/>
                <w:lang w:val="id-ID"/>
              </w:rPr>
            </w:pPr>
            <w:r w:rsidRPr="00030E9E">
              <w:rPr>
                <w:b/>
                <w:bCs/>
                <w:lang w:val="id-ID"/>
              </w:rPr>
              <w:t xml:space="preserve">This will result in more ups and downs in the price of rice. The 70 million Indonesians living in poverty will be particularly affected by the price variability and by the floodings. </w:t>
            </w:r>
          </w:p>
        </w:tc>
        <w:tc>
          <w:tcPr>
            <w:tcW w:w="4820" w:type="dxa"/>
          </w:tcPr>
          <w:p w14:paraId="3E7776D5" w14:textId="4EC255FD" w:rsidR="000D0D0C" w:rsidRPr="00030E9E" w:rsidRDefault="000D0D0C" w:rsidP="000D0D0C">
            <w:pPr>
              <w:rPr>
                <w:b/>
                <w:lang w:val="id-ID"/>
              </w:rPr>
            </w:pPr>
            <w:r w:rsidRPr="00030E9E">
              <w:rPr>
                <w:b/>
                <w:lang w:val="id-ID"/>
              </w:rPr>
              <w:t>Show a person with less and less cash and losing her little house due to flooding.</w:t>
            </w:r>
          </w:p>
        </w:tc>
      </w:tr>
      <w:tr w:rsidR="000D0D0C" w:rsidRPr="00C27CE4" w14:paraId="130032C6" w14:textId="77777777" w:rsidTr="002D6C03">
        <w:tc>
          <w:tcPr>
            <w:tcW w:w="5246" w:type="dxa"/>
          </w:tcPr>
          <w:p w14:paraId="255A1835" w14:textId="25BB0488" w:rsidR="000D0D0C" w:rsidRPr="00030E9E" w:rsidRDefault="000D0D0C" w:rsidP="000D0D0C">
            <w:pPr>
              <w:rPr>
                <w:iCs/>
                <w:lang w:val="id-ID"/>
              </w:rPr>
            </w:pPr>
            <w:r w:rsidRPr="00030E9E">
              <w:rPr>
                <w:iCs/>
                <w:lang w:val="id-ID"/>
              </w:rPr>
              <w:lastRenderedPageBreak/>
              <w:t>Untuk mengatasi perubahan iklim, kita harus mengupayakan emisi gas rumah hijau mendekati angka nol. Ini sangat mungkin, tetapi membutuhkan transformasi mendasar di sektor yang paling bertanggung jawab atas emisi: energi,</w:t>
            </w:r>
          </w:p>
        </w:tc>
        <w:tc>
          <w:tcPr>
            <w:tcW w:w="5386" w:type="dxa"/>
          </w:tcPr>
          <w:p w14:paraId="0C5F729D" w14:textId="77777777" w:rsidR="000D0D0C" w:rsidRPr="00030E9E" w:rsidRDefault="000D0D0C" w:rsidP="000D0D0C">
            <w:pPr>
              <w:pStyle w:val="ListParagraph"/>
              <w:rPr>
                <w:lang w:val="id-ID"/>
              </w:rPr>
            </w:pPr>
            <w:r w:rsidRPr="00030E9E">
              <w:rPr>
                <w:lang w:val="id-ID"/>
              </w:rPr>
              <w:t xml:space="preserve">To tackle climate change, we need to bring greenhouse gas emissions close to zero. This is possible, but it requires a deep transformation in the sectors most responsible for emissions: energy, </w:t>
            </w:r>
          </w:p>
        </w:tc>
        <w:tc>
          <w:tcPr>
            <w:tcW w:w="4820" w:type="dxa"/>
          </w:tcPr>
          <w:p w14:paraId="44BC9DD8" w14:textId="77777777" w:rsidR="000D0D0C" w:rsidRPr="00030E9E" w:rsidRDefault="000D0D0C" w:rsidP="000D0D0C">
            <w:pPr>
              <w:rPr>
                <w:lang w:val="id-ID"/>
              </w:rPr>
            </w:pPr>
            <w:r w:rsidRPr="00030E9E">
              <w:rPr>
                <w:lang w:val="id-ID"/>
              </w:rPr>
              <w:t>Shows the pie chart and highlights the sectors when the voice says them:</w:t>
            </w:r>
          </w:p>
        </w:tc>
      </w:tr>
      <w:tr w:rsidR="000D0D0C" w:rsidRPr="00030E9E" w14:paraId="714D339B" w14:textId="77777777" w:rsidTr="002D6C03">
        <w:tc>
          <w:tcPr>
            <w:tcW w:w="5246" w:type="dxa"/>
          </w:tcPr>
          <w:p w14:paraId="09A89E77" w14:textId="48865186" w:rsidR="000D0D0C" w:rsidRPr="00030E9E" w:rsidRDefault="007F1ED2" w:rsidP="000D0D0C">
            <w:pPr>
              <w:rPr>
                <w:iCs/>
                <w:lang w:val="id-ID"/>
              </w:rPr>
            </w:pPr>
            <w:r w:rsidRPr="00030E9E">
              <w:rPr>
                <w:iCs/>
                <w:lang w:val="id-ID"/>
              </w:rPr>
              <w:t>t</w:t>
            </w:r>
            <w:r w:rsidR="000D0D0C" w:rsidRPr="00030E9E">
              <w:rPr>
                <w:iCs/>
                <w:lang w:val="id-ID"/>
              </w:rPr>
              <w:t>ransportasi,</w:t>
            </w:r>
          </w:p>
        </w:tc>
        <w:tc>
          <w:tcPr>
            <w:tcW w:w="5386" w:type="dxa"/>
          </w:tcPr>
          <w:p w14:paraId="24D3E81D" w14:textId="77777777" w:rsidR="000D0D0C" w:rsidRPr="00030E9E" w:rsidRDefault="000D0D0C" w:rsidP="000D0D0C">
            <w:pPr>
              <w:rPr>
                <w:lang w:val="id-ID"/>
              </w:rPr>
            </w:pPr>
            <w:r w:rsidRPr="00030E9E">
              <w:rPr>
                <w:lang w:val="id-ID"/>
              </w:rPr>
              <w:t>transport,</w:t>
            </w:r>
          </w:p>
        </w:tc>
        <w:tc>
          <w:tcPr>
            <w:tcW w:w="4820" w:type="dxa"/>
          </w:tcPr>
          <w:p w14:paraId="707C72CE" w14:textId="77777777" w:rsidR="000D0D0C" w:rsidRPr="00030E9E" w:rsidRDefault="000D0D0C" w:rsidP="000D0D0C">
            <w:pPr>
              <w:rPr>
                <w:i/>
                <w:iCs/>
                <w:lang w:val="id-ID"/>
              </w:rPr>
            </w:pPr>
          </w:p>
        </w:tc>
      </w:tr>
      <w:tr w:rsidR="000D0D0C" w:rsidRPr="00030E9E" w14:paraId="58F2146C" w14:textId="77777777" w:rsidTr="002D6C03">
        <w:tc>
          <w:tcPr>
            <w:tcW w:w="5246" w:type="dxa"/>
          </w:tcPr>
          <w:p w14:paraId="39C1BB5E" w14:textId="62E1B82B" w:rsidR="000D0D0C" w:rsidRPr="00030E9E" w:rsidRDefault="007F1ED2" w:rsidP="000D0D0C">
            <w:pPr>
              <w:rPr>
                <w:iCs/>
                <w:lang w:val="id-ID"/>
              </w:rPr>
            </w:pPr>
            <w:r w:rsidRPr="00030E9E">
              <w:rPr>
                <w:iCs/>
                <w:lang w:val="id-ID"/>
              </w:rPr>
              <w:t>d</w:t>
            </w:r>
            <w:r w:rsidR="000D0D0C" w:rsidRPr="00030E9E">
              <w:rPr>
                <w:iCs/>
                <w:lang w:val="id-ID"/>
              </w:rPr>
              <w:t>an industri.</w:t>
            </w:r>
          </w:p>
        </w:tc>
        <w:tc>
          <w:tcPr>
            <w:tcW w:w="5386" w:type="dxa"/>
          </w:tcPr>
          <w:p w14:paraId="583DDAF1" w14:textId="77777777" w:rsidR="000D0D0C" w:rsidRPr="00030E9E" w:rsidRDefault="000D0D0C" w:rsidP="000D0D0C">
            <w:pPr>
              <w:rPr>
                <w:lang w:val="id-ID"/>
              </w:rPr>
            </w:pPr>
            <w:r w:rsidRPr="00030E9E">
              <w:rPr>
                <w:lang w:val="id-ID"/>
              </w:rPr>
              <w:t>and industry.</w:t>
            </w:r>
          </w:p>
        </w:tc>
        <w:tc>
          <w:tcPr>
            <w:tcW w:w="4820" w:type="dxa"/>
          </w:tcPr>
          <w:p w14:paraId="58052890" w14:textId="77777777" w:rsidR="000D0D0C" w:rsidRPr="00030E9E" w:rsidRDefault="000D0D0C" w:rsidP="000D0D0C">
            <w:pPr>
              <w:pStyle w:val="ListParagraph"/>
              <w:numPr>
                <w:ilvl w:val="0"/>
                <w:numId w:val="3"/>
              </w:numPr>
              <w:rPr>
                <w:lang w:val="id-ID"/>
              </w:rPr>
            </w:pPr>
          </w:p>
        </w:tc>
      </w:tr>
    </w:tbl>
    <w:p w14:paraId="5A065397" w14:textId="77777777" w:rsidR="00366F30" w:rsidRPr="00030E9E" w:rsidRDefault="00366F30" w:rsidP="00366F30">
      <w:pPr>
        <w:jc w:val="center"/>
        <w:rPr>
          <w:sz w:val="24"/>
          <w:szCs w:val="24"/>
          <w:lang w:val="id-ID"/>
        </w:rPr>
      </w:pPr>
    </w:p>
    <w:sectPr w:rsidR="00366F30" w:rsidRPr="00030E9E" w:rsidSect="002D6C03">
      <w:pgSz w:w="16838" w:h="11906" w:orient="landscape"/>
      <w:pgMar w:top="1417" w:right="1417" w:bottom="141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80297F" w14:textId="77777777" w:rsidR="004151A0" w:rsidRDefault="004151A0" w:rsidP="00366F30">
      <w:pPr>
        <w:spacing w:after="0" w:line="240" w:lineRule="auto"/>
      </w:pPr>
      <w:r>
        <w:separator/>
      </w:r>
    </w:p>
  </w:endnote>
  <w:endnote w:type="continuationSeparator" w:id="0">
    <w:p w14:paraId="790AC772" w14:textId="77777777" w:rsidR="004151A0" w:rsidRDefault="004151A0" w:rsidP="00366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4119D" w14:textId="77777777" w:rsidR="004151A0" w:rsidRDefault="004151A0" w:rsidP="00366F30">
      <w:pPr>
        <w:spacing w:after="0" w:line="240" w:lineRule="auto"/>
      </w:pPr>
      <w:r>
        <w:separator/>
      </w:r>
    </w:p>
  </w:footnote>
  <w:footnote w:type="continuationSeparator" w:id="0">
    <w:p w14:paraId="267C569E" w14:textId="77777777" w:rsidR="004151A0" w:rsidRDefault="004151A0" w:rsidP="00366F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965FE9"/>
    <w:multiLevelType w:val="multilevel"/>
    <w:tmpl w:val="61068838"/>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4F5414C2"/>
    <w:multiLevelType w:val="multilevel"/>
    <w:tmpl w:val="3614FAF2"/>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7BC87105"/>
    <w:multiLevelType w:val="multilevel"/>
    <w:tmpl w:val="5A44468C"/>
    <w:lvl w:ilvl="0">
      <w:start w:val="1"/>
      <w:numFmt w:val="bullet"/>
      <w:lvlText w:val="-"/>
      <w:lvlJc w:val="left"/>
      <w:pPr>
        <w:tabs>
          <w:tab w:val="num" w:pos="0"/>
        </w:tabs>
        <w:ind w:left="720" w:hanging="360"/>
      </w:pPr>
      <w:rPr>
        <w:rFonts w:ascii="Calibri" w:hAnsi="Calibri" w:cs="Calibri"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MDUxM7A0NTUwMTNR0lEKTi0uzszPAykwrAUA9f3VaiwAAAA="/>
  </w:docVars>
  <w:rsids>
    <w:rsidRoot w:val="00366F30"/>
    <w:rsid w:val="00000F0D"/>
    <w:rsid w:val="00024249"/>
    <w:rsid w:val="00030E9E"/>
    <w:rsid w:val="00033FAA"/>
    <w:rsid w:val="000A37CA"/>
    <w:rsid w:val="000D0D0C"/>
    <w:rsid w:val="000F67CF"/>
    <w:rsid w:val="0017260A"/>
    <w:rsid w:val="00232B29"/>
    <w:rsid w:val="00251A3A"/>
    <w:rsid w:val="0029125D"/>
    <w:rsid w:val="00294F10"/>
    <w:rsid w:val="002D6C03"/>
    <w:rsid w:val="002E7D45"/>
    <w:rsid w:val="003251C6"/>
    <w:rsid w:val="00342B0E"/>
    <w:rsid w:val="0034659F"/>
    <w:rsid w:val="00366F30"/>
    <w:rsid w:val="00392D07"/>
    <w:rsid w:val="003C177C"/>
    <w:rsid w:val="003D160A"/>
    <w:rsid w:val="004151A0"/>
    <w:rsid w:val="004602C7"/>
    <w:rsid w:val="00462B0B"/>
    <w:rsid w:val="00490A8F"/>
    <w:rsid w:val="004E41A8"/>
    <w:rsid w:val="0050575D"/>
    <w:rsid w:val="00531452"/>
    <w:rsid w:val="005461D2"/>
    <w:rsid w:val="00577446"/>
    <w:rsid w:val="005A2537"/>
    <w:rsid w:val="00613938"/>
    <w:rsid w:val="00633CFE"/>
    <w:rsid w:val="0066227D"/>
    <w:rsid w:val="00681866"/>
    <w:rsid w:val="00694224"/>
    <w:rsid w:val="00712E21"/>
    <w:rsid w:val="007224D5"/>
    <w:rsid w:val="007339A3"/>
    <w:rsid w:val="007B0051"/>
    <w:rsid w:val="007B65B1"/>
    <w:rsid w:val="007B73AF"/>
    <w:rsid w:val="007C6BCA"/>
    <w:rsid w:val="007E4A5B"/>
    <w:rsid w:val="007F1ED2"/>
    <w:rsid w:val="007F545A"/>
    <w:rsid w:val="00836A95"/>
    <w:rsid w:val="0085614A"/>
    <w:rsid w:val="008E3700"/>
    <w:rsid w:val="00936EE9"/>
    <w:rsid w:val="0097342D"/>
    <w:rsid w:val="009A03B2"/>
    <w:rsid w:val="009A6BA0"/>
    <w:rsid w:val="009D7FE0"/>
    <w:rsid w:val="00A14DB3"/>
    <w:rsid w:val="00A3534C"/>
    <w:rsid w:val="00A67F24"/>
    <w:rsid w:val="00B22837"/>
    <w:rsid w:val="00B43715"/>
    <w:rsid w:val="00B53B26"/>
    <w:rsid w:val="00B648BE"/>
    <w:rsid w:val="00BF04B0"/>
    <w:rsid w:val="00C27CE4"/>
    <w:rsid w:val="00C30F2B"/>
    <w:rsid w:val="00C453F1"/>
    <w:rsid w:val="00C54C34"/>
    <w:rsid w:val="00CF5BEF"/>
    <w:rsid w:val="00CF651E"/>
    <w:rsid w:val="00D73E6F"/>
    <w:rsid w:val="00DA48EC"/>
    <w:rsid w:val="00DF5557"/>
    <w:rsid w:val="00E10E39"/>
    <w:rsid w:val="00E35038"/>
    <w:rsid w:val="00E548CD"/>
    <w:rsid w:val="00E67B6A"/>
    <w:rsid w:val="00E74B76"/>
    <w:rsid w:val="00E87C1C"/>
    <w:rsid w:val="00EB1163"/>
    <w:rsid w:val="00EB7486"/>
    <w:rsid w:val="00ED744C"/>
    <w:rsid w:val="00F14A87"/>
    <w:rsid w:val="00F44617"/>
    <w:rsid w:val="00F65435"/>
    <w:rsid w:val="00FC35CB"/>
    <w:rsid w:val="00FD235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92B3"/>
  <w15:chartTrackingRefBased/>
  <w15:docId w15:val="{6074B62F-69AC-4B02-B815-623F0B5F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F30"/>
    <w:rPr>
      <w:color w:val="0563C1" w:themeColor="hyperlink"/>
      <w:u w:val="single"/>
    </w:rPr>
  </w:style>
  <w:style w:type="character" w:customStyle="1" w:styleId="FootnoteTextChar">
    <w:name w:val="Footnote Text Char"/>
    <w:basedOn w:val="DefaultParagraphFont"/>
    <w:link w:val="FootnoteText"/>
    <w:uiPriority w:val="99"/>
    <w:semiHidden/>
    <w:qFormat/>
    <w:rsid w:val="00366F30"/>
    <w:rPr>
      <w:sz w:val="20"/>
      <w:szCs w:val="20"/>
      <w:lang w:val="en-GB"/>
    </w:rPr>
  </w:style>
  <w:style w:type="paragraph" w:styleId="ListParagraph">
    <w:name w:val="List Paragraph"/>
    <w:basedOn w:val="Normal"/>
    <w:uiPriority w:val="34"/>
    <w:qFormat/>
    <w:rsid w:val="00366F30"/>
    <w:pPr>
      <w:suppressAutoHyphens/>
      <w:ind w:left="720"/>
      <w:contextualSpacing/>
    </w:pPr>
    <w:rPr>
      <w:lang w:val="en-GB"/>
    </w:rPr>
  </w:style>
  <w:style w:type="paragraph" w:styleId="FootnoteText">
    <w:name w:val="footnote text"/>
    <w:basedOn w:val="Normal"/>
    <w:link w:val="FootnoteTextChar"/>
    <w:uiPriority w:val="99"/>
    <w:semiHidden/>
    <w:unhideWhenUsed/>
    <w:rsid w:val="00366F30"/>
    <w:pPr>
      <w:suppressAutoHyphens/>
      <w:spacing w:after="0" w:line="240" w:lineRule="auto"/>
    </w:pPr>
    <w:rPr>
      <w:sz w:val="20"/>
      <w:szCs w:val="20"/>
      <w:lang w:val="en-GB"/>
    </w:rPr>
  </w:style>
  <w:style w:type="character" w:customStyle="1" w:styleId="FootnoteTextChar1">
    <w:name w:val="Footnote Text Char1"/>
    <w:basedOn w:val="DefaultParagraphFont"/>
    <w:uiPriority w:val="99"/>
    <w:semiHidden/>
    <w:rsid w:val="00366F30"/>
    <w:rPr>
      <w:sz w:val="20"/>
      <w:szCs w:val="20"/>
      <w:lang w:val="fr-FR"/>
    </w:rPr>
  </w:style>
  <w:style w:type="table" w:styleId="TableGrid">
    <w:name w:val="Table Grid"/>
    <w:basedOn w:val="TableNormal"/>
    <w:uiPriority w:val="39"/>
    <w:rsid w:val="00366F30"/>
    <w:pPr>
      <w:suppressAutoHyphen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366F30"/>
    <w:rPr>
      <w:vertAlign w:val="superscript"/>
    </w:rPr>
  </w:style>
  <w:style w:type="character" w:styleId="CommentReference">
    <w:name w:val="annotation reference"/>
    <w:basedOn w:val="DefaultParagraphFont"/>
    <w:uiPriority w:val="99"/>
    <w:semiHidden/>
    <w:unhideWhenUsed/>
    <w:rsid w:val="00366F30"/>
    <w:rPr>
      <w:sz w:val="16"/>
      <w:szCs w:val="16"/>
    </w:rPr>
  </w:style>
  <w:style w:type="paragraph" w:styleId="CommentText">
    <w:name w:val="annotation text"/>
    <w:basedOn w:val="Normal"/>
    <w:link w:val="CommentTextChar"/>
    <w:uiPriority w:val="99"/>
    <w:semiHidden/>
    <w:unhideWhenUsed/>
    <w:rsid w:val="00366F30"/>
    <w:pPr>
      <w:spacing w:line="240" w:lineRule="auto"/>
    </w:pPr>
    <w:rPr>
      <w:sz w:val="20"/>
      <w:szCs w:val="20"/>
    </w:rPr>
  </w:style>
  <w:style w:type="character" w:customStyle="1" w:styleId="CommentTextChar">
    <w:name w:val="Comment Text Char"/>
    <w:basedOn w:val="DefaultParagraphFont"/>
    <w:link w:val="CommentText"/>
    <w:uiPriority w:val="99"/>
    <w:semiHidden/>
    <w:rsid w:val="00366F30"/>
    <w:rPr>
      <w:sz w:val="20"/>
      <w:szCs w:val="20"/>
      <w:lang w:val="fr-FR"/>
    </w:rPr>
  </w:style>
  <w:style w:type="paragraph" w:styleId="BalloonText">
    <w:name w:val="Balloon Text"/>
    <w:basedOn w:val="Normal"/>
    <w:link w:val="BalloonTextChar"/>
    <w:uiPriority w:val="99"/>
    <w:semiHidden/>
    <w:unhideWhenUsed/>
    <w:rsid w:val="00366F3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6F30"/>
    <w:rPr>
      <w:rFonts w:ascii="Segoe UI" w:hAnsi="Segoe UI" w:cs="Segoe UI"/>
      <w:sz w:val="18"/>
      <w:szCs w:val="18"/>
      <w:lang w:val="fr-FR"/>
    </w:rPr>
  </w:style>
  <w:style w:type="paragraph" w:styleId="Revision">
    <w:name w:val="Revision"/>
    <w:hidden/>
    <w:uiPriority w:val="99"/>
    <w:semiHidden/>
    <w:rsid w:val="00366F30"/>
    <w:pPr>
      <w:spacing w:after="0" w:line="240" w:lineRule="auto"/>
    </w:pPr>
    <w:rPr>
      <w:lang w:val="fr-FR"/>
    </w:rPr>
  </w:style>
  <w:style w:type="paragraph" w:styleId="CommentSubject">
    <w:name w:val="annotation subject"/>
    <w:basedOn w:val="CommentText"/>
    <w:next w:val="CommentText"/>
    <w:link w:val="CommentSubjectChar"/>
    <w:uiPriority w:val="99"/>
    <w:semiHidden/>
    <w:unhideWhenUsed/>
    <w:rsid w:val="00F44617"/>
    <w:rPr>
      <w:b/>
      <w:bCs/>
    </w:rPr>
  </w:style>
  <w:style w:type="character" w:customStyle="1" w:styleId="CommentSubjectChar">
    <w:name w:val="Comment Subject Char"/>
    <w:basedOn w:val="CommentTextChar"/>
    <w:link w:val="CommentSubject"/>
    <w:uiPriority w:val="99"/>
    <w:semiHidden/>
    <w:rsid w:val="00F44617"/>
    <w:rPr>
      <w:b/>
      <w:bCs/>
      <w:sz w:val="20"/>
      <w:szCs w:val="20"/>
      <w:lang w:val="fr-FR"/>
    </w:rPr>
  </w:style>
  <w:style w:type="paragraph" w:styleId="Header">
    <w:name w:val="header"/>
    <w:basedOn w:val="Normal"/>
    <w:link w:val="HeaderChar"/>
    <w:uiPriority w:val="99"/>
    <w:unhideWhenUsed/>
    <w:rsid w:val="00E548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48CD"/>
    <w:rPr>
      <w:lang w:val="fr-FR"/>
    </w:rPr>
  </w:style>
  <w:style w:type="paragraph" w:styleId="Footer">
    <w:name w:val="footer"/>
    <w:basedOn w:val="Normal"/>
    <w:link w:val="FooterChar"/>
    <w:uiPriority w:val="99"/>
    <w:unhideWhenUsed/>
    <w:rsid w:val="00E548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48CD"/>
    <w:rPr>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mperaturerecord.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temperaturerecor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F1AA6C-89D2-46EF-BCC0-AF95E5BCD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616</Words>
  <Characters>14913</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7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re  Adrien</dc:creator>
  <cp:keywords/>
  <dc:description/>
  <cp:lastModifiedBy>Fabre  Adrien</cp:lastModifiedBy>
  <cp:revision>38</cp:revision>
  <dcterms:created xsi:type="dcterms:W3CDTF">2021-01-15T11:19:00Z</dcterms:created>
  <dcterms:modified xsi:type="dcterms:W3CDTF">2021-06-01T17:55:00Z</dcterms:modified>
</cp:coreProperties>
</file>